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F985413" w14:textId="0F62936D" w:rsidR="00763ABA" w:rsidRPr="00A66A30" w:rsidRDefault="00763ABA" w:rsidP="00763ABA">
      <w:pPr>
        <w:pStyle w:val="NoSpacing"/>
        <w:jc w:val="center"/>
        <w:rPr>
          <w:rFonts w:ascii="Comic Sans MS" w:hAnsi="Comic Sans MS"/>
          <w:b/>
          <w:sz w:val="28"/>
          <w:szCs w:val="28"/>
          <w:u w:val="single"/>
        </w:rPr>
      </w:pPr>
      <w:r>
        <w:rPr>
          <w:rFonts w:ascii="Comic Sans MS" w:hAnsi="Comic Sans MS"/>
          <w:b/>
          <w:sz w:val="28"/>
          <w:szCs w:val="28"/>
          <w:u w:val="single"/>
        </w:rPr>
        <w:t>FIRST</w:t>
      </w:r>
      <w:r w:rsidRPr="00342577">
        <w:rPr>
          <w:rFonts w:ascii="Comic Sans MS" w:hAnsi="Comic Sans MS"/>
          <w:b/>
          <w:sz w:val="28"/>
          <w:szCs w:val="28"/>
          <w:u w:val="single"/>
        </w:rPr>
        <w:t xml:space="preserve"> GRADE/WEEK </w:t>
      </w:r>
      <w:r>
        <w:rPr>
          <w:rFonts w:ascii="Comic Sans MS" w:hAnsi="Comic Sans MS"/>
          <w:b/>
          <w:sz w:val="28"/>
          <w:szCs w:val="28"/>
          <w:u w:val="single"/>
        </w:rPr>
        <w:t>20</w:t>
      </w:r>
    </w:p>
    <w:p w14:paraId="11DE6C3E" w14:textId="04F82ABF" w:rsidR="00763ABA" w:rsidRDefault="00763ABA" w:rsidP="00763ABA">
      <w:pPr>
        <w:pStyle w:val="NoSpacing"/>
        <w:jc w:val="center"/>
        <w:rPr>
          <w:highlight w:val="yellow"/>
        </w:rPr>
      </w:pPr>
      <w:r w:rsidRPr="00342577">
        <w:rPr>
          <w:highlight w:val="yellow"/>
        </w:rPr>
        <w:t xml:space="preserve">DUE: </w:t>
      </w:r>
      <w:r w:rsidR="006C6257">
        <w:rPr>
          <w:highlight w:val="yellow"/>
        </w:rPr>
        <w:t xml:space="preserve">Feb </w:t>
      </w:r>
      <w:r w:rsidR="00A75265">
        <w:rPr>
          <w:highlight w:val="yellow"/>
        </w:rPr>
        <w:t>4</w:t>
      </w:r>
      <w:r w:rsidR="006C6257" w:rsidRPr="006C6257">
        <w:rPr>
          <w:highlight w:val="yellow"/>
          <w:vertAlign w:val="superscript"/>
        </w:rPr>
        <w:t>th</w:t>
      </w:r>
      <w:r w:rsidR="006C6257">
        <w:rPr>
          <w:highlight w:val="yellow"/>
        </w:rPr>
        <w:t xml:space="preserve"> </w:t>
      </w:r>
    </w:p>
    <w:p w14:paraId="1CEB4C6F" w14:textId="449B752D" w:rsidR="00763ABA" w:rsidRPr="00C631F7" w:rsidRDefault="00763ABA" w:rsidP="005F169A">
      <w:pPr>
        <w:pStyle w:val="NoSpacing"/>
      </w:pPr>
      <w:r>
        <w:t xml:space="preserve">                                                    </w:t>
      </w:r>
    </w:p>
    <w:p w14:paraId="09E003DC" w14:textId="77777777" w:rsidR="00763ABA" w:rsidRDefault="00763ABA" w:rsidP="00763ABA">
      <w:pPr>
        <w:pStyle w:val="NoSpacing"/>
      </w:pPr>
      <w:r w:rsidRPr="00342577">
        <w:rPr>
          <w:rFonts w:ascii="Comic Sans MS" w:hAnsi="Comic Sans MS"/>
          <w:noProof/>
          <w:sz w:val="28"/>
          <w:szCs w:val="28"/>
        </w:rPr>
        <w:drawing>
          <wp:anchor distT="0" distB="0" distL="114300" distR="114300" simplePos="0" relativeHeight="251659264" behindDoc="0" locked="0" layoutInCell="1" allowOverlap="1" wp14:anchorId="71673CE1" wp14:editId="20976526">
            <wp:simplePos x="0" y="0"/>
            <wp:positionH relativeFrom="column">
              <wp:posOffset>38100</wp:posOffset>
            </wp:positionH>
            <wp:positionV relativeFrom="paragraph">
              <wp:posOffset>60325</wp:posOffset>
            </wp:positionV>
            <wp:extent cx="363220" cy="448310"/>
            <wp:effectExtent l="38100" t="0" r="36830" b="8890"/>
            <wp:wrapThrough wrapText="bothSides">
              <wp:wrapPolygon edited="0">
                <wp:start x="13997" y="229"/>
                <wp:lineTo x="-894" y="668"/>
                <wp:lineTo x="-3128" y="16166"/>
                <wp:lineTo x="4485" y="18735"/>
                <wp:lineTo x="6473" y="20771"/>
                <wp:lineTo x="10974" y="21197"/>
                <wp:lineTo x="21758" y="17597"/>
                <wp:lineTo x="22152" y="14862"/>
                <wp:lineTo x="20485" y="2691"/>
                <wp:lineTo x="19623" y="762"/>
                <wp:lineTo x="13997" y="229"/>
              </wp:wrapPolygon>
            </wp:wrapThrough>
            <wp:docPr id="3" name="Graphic 3" descr="Open Boo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OpenBook.sv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6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21200237">
                      <a:off x="0" y="0"/>
                      <a:ext cx="363220" cy="4483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9F5A69">
        <w:rPr>
          <w:b/>
          <w:noProof/>
          <w:sz w:val="30"/>
          <w:szCs w:val="30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6B101B60" wp14:editId="63F71108">
                <wp:simplePos x="0" y="0"/>
                <wp:positionH relativeFrom="column">
                  <wp:posOffset>16933</wp:posOffset>
                </wp:positionH>
                <wp:positionV relativeFrom="paragraph">
                  <wp:posOffset>38947</wp:posOffset>
                </wp:positionV>
                <wp:extent cx="6903507" cy="4798"/>
                <wp:effectExtent l="0" t="19050" r="31115" b="33655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903507" cy="4798"/>
                        </a:xfrm>
                        <a:prstGeom prst="line">
                          <a:avLst/>
                        </a:prstGeom>
                        <a:ln w="38100"/>
                      </wps:spPr>
                      <wps:style>
                        <a:lnRef idx="3">
                          <a:schemeClr val="accent6"/>
                        </a:lnRef>
                        <a:fillRef idx="0">
                          <a:schemeClr val="accent6"/>
                        </a:fillRef>
                        <a:effectRef idx="2">
                          <a:schemeClr val="accent6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A2E081F" id="Straight Connector 1" o:spid="_x0000_s1026" style="position:absolute;flip:y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.35pt,3.05pt" to="544.95pt,3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" strokecolor="#70ad47 [3209]" strokeweight="3pt">
                <v:stroke joinstyle="miter"/>
              </v:line>
            </w:pict>
          </mc:Fallback>
        </mc:AlternateContent>
      </w:r>
    </w:p>
    <w:p w14:paraId="7200D7F9" w14:textId="77777777" w:rsidR="00763ABA" w:rsidRPr="009F5A69" w:rsidRDefault="00763ABA" w:rsidP="00763ABA">
      <w:pPr>
        <w:pStyle w:val="NoSpacing"/>
        <w:rPr>
          <w:b/>
          <w:sz w:val="30"/>
          <w:szCs w:val="30"/>
        </w:rPr>
      </w:pPr>
      <w:r w:rsidRPr="009F5A69">
        <w:rPr>
          <w:b/>
          <w:sz w:val="30"/>
          <w:szCs w:val="30"/>
        </w:rPr>
        <w:t>BIBLE</w:t>
      </w:r>
    </w:p>
    <w:p w14:paraId="256A6F7C" w14:textId="77777777" w:rsidR="00763ABA" w:rsidRDefault="00763ABA" w:rsidP="00763ABA">
      <w:pPr>
        <w:pStyle w:val="NoSpacing"/>
        <w:rPr>
          <w:b/>
        </w:rPr>
      </w:pPr>
    </w:p>
    <w:p w14:paraId="7F439D9E" w14:textId="72D91A7C" w:rsidR="00763ABA" w:rsidRPr="007016AB" w:rsidRDefault="00763ABA" w:rsidP="00763ABA">
      <w:pPr>
        <w:pStyle w:val="NoSpacing"/>
        <w:rPr>
          <w:sz w:val="18"/>
          <w:szCs w:val="18"/>
        </w:rPr>
      </w:pPr>
      <w:r w:rsidRPr="00F647A2">
        <w:rPr>
          <w:b/>
          <w:sz w:val="20"/>
          <w:szCs w:val="20"/>
        </w:rPr>
        <w:t>Note:</w:t>
      </w:r>
      <w:r w:rsidRPr="006B1630">
        <w:rPr>
          <w:sz w:val="20"/>
          <w:szCs w:val="20"/>
        </w:rPr>
        <w:t xml:space="preserve"> Worksheets/Exams and helpful study tools are available in a Veritas created lap book available for download with your assignment sheet.</w:t>
      </w:r>
      <w:r>
        <w:rPr>
          <w:sz w:val="20"/>
          <w:szCs w:val="20"/>
        </w:rPr>
        <w:t xml:space="preserve"> </w:t>
      </w:r>
      <w:r w:rsidRPr="006B1630">
        <w:rPr>
          <w:sz w:val="20"/>
          <w:szCs w:val="20"/>
        </w:rPr>
        <w:t>You can also access the class copy of the manual</w:t>
      </w:r>
      <w:r w:rsidR="006C6257">
        <w:rPr>
          <w:sz w:val="20"/>
          <w:szCs w:val="20"/>
        </w:rPr>
        <w:t xml:space="preserve"> on iGrade.</w:t>
      </w:r>
      <w:r w:rsidR="006C6257" w:rsidRPr="007016AB">
        <w:rPr>
          <w:sz w:val="18"/>
          <w:szCs w:val="18"/>
        </w:rPr>
        <w:t xml:space="preserve"> </w:t>
      </w:r>
    </w:p>
    <w:p w14:paraId="6002B1BB" w14:textId="77777777" w:rsidR="00763ABA" w:rsidRDefault="00763ABA" w:rsidP="00763ABA">
      <w:pPr>
        <w:pStyle w:val="NoSpacing"/>
        <w:rPr>
          <w:rStyle w:val="Hyperlink"/>
          <w:sz w:val="20"/>
          <w:szCs w:val="20"/>
        </w:rPr>
      </w:pPr>
    </w:p>
    <w:p w14:paraId="62692C2C" w14:textId="5FEB6373" w:rsidR="00763ABA" w:rsidRPr="00C631F7" w:rsidRDefault="00763ABA" w:rsidP="00763ABA">
      <w:pPr>
        <w:pStyle w:val="NoSpacing"/>
        <w:rPr>
          <w:b/>
          <w:sz w:val="24"/>
          <w:szCs w:val="24"/>
          <w:u w:val="single"/>
        </w:rPr>
      </w:pPr>
      <w:r w:rsidRPr="00C631F7">
        <w:rPr>
          <w:b/>
          <w:sz w:val="24"/>
          <w:szCs w:val="24"/>
          <w:u w:val="single"/>
        </w:rPr>
        <w:t>In Class</w:t>
      </w:r>
      <w:r w:rsidR="00A75265">
        <w:rPr>
          <w:b/>
          <w:sz w:val="24"/>
          <w:szCs w:val="24"/>
          <w:u w:val="single"/>
        </w:rPr>
        <w:t xml:space="preserve">: </w:t>
      </w:r>
      <w:r w:rsidRPr="00C631F7">
        <w:rPr>
          <w:b/>
          <w:sz w:val="24"/>
          <w:szCs w:val="24"/>
          <w:u w:val="single"/>
        </w:rPr>
        <w:t xml:space="preserve">                                                                                                            </w:t>
      </w:r>
    </w:p>
    <w:p w14:paraId="77D07AA2" w14:textId="4AA6A096" w:rsidR="00763ABA" w:rsidRPr="00571891" w:rsidRDefault="00763ABA" w:rsidP="00763ABA">
      <w:pPr>
        <w:pStyle w:val="NoSpacing"/>
      </w:pPr>
      <w:r w:rsidRPr="009F5A69">
        <w:rPr>
          <w:b/>
        </w:rPr>
        <w:t>Day 1:</w:t>
      </w:r>
      <w:r w:rsidRPr="00571891">
        <w:t xml:space="preserve"> </w:t>
      </w:r>
      <w:r w:rsidR="00A75265" w:rsidRPr="00A75265">
        <w:rPr>
          <w:b/>
          <w:bCs/>
        </w:rPr>
        <w:t>Tuesday</w:t>
      </w:r>
    </w:p>
    <w:p w14:paraId="13FD9336" w14:textId="02B23BF1" w:rsidR="00763ABA" w:rsidRPr="00763ABA" w:rsidRDefault="00763ABA" w:rsidP="00763ABA">
      <w:pPr>
        <w:pStyle w:val="NoSpacing"/>
        <w:numPr>
          <w:ilvl w:val="0"/>
          <w:numId w:val="1"/>
        </w:numPr>
        <w:rPr>
          <w:rFonts w:cstheme="minorHAnsi"/>
        </w:rPr>
      </w:pPr>
      <w:r w:rsidRPr="00763ABA">
        <w:t>Sing the Genesis through Joshua song through Event #</w:t>
      </w:r>
      <w:r w:rsidR="007653F4">
        <w:t>20</w:t>
      </w:r>
      <w:r w:rsidRPr="00763ABA">
        <w:t xml:space="preserve"> </w:t>
      </w:r>
      <w:r w:rsidRPr="00763ABA">
        <w:rPr>
          <w:rFonts w:cstheme="minorHAnsi"/>
        </w:rPr>
        <w:t xml:space="preserve">  </w:t>
      </w:r>
    </w:p>
    <w:p w14:paraId="020549ED" w14:textId="50B703E3" w:rsidR="00763ABA" w:rsidRPr="00763ABA" w:rsidRDefault="00763ABA" w:rsidP="00763ABA">
      <w:pPr>
        <w:pStyle w:val="NoSpacing"/>
        <w:numPr>
          <w:ilvl w:val="0"/>
          <w:numId w:val="1"/>
        </w:numPr>
        <w:rPr>
          <w:rFonts w:cstheme="minorHAnsi"/>
        </w:rPr>
      </w:pPr>
      <w:r w:rsidRPr="00763ABA">
        <w:t>Read Bible Card #20 – “The Exodus”</w:t>
      </w:r>
    </w:p>
    <w:p w14:paraId="1FF1AB44" w14:textId="4CCDD3C1" w:rsidR="00763ABA" w:rsidRPr="00763ABA" w:rsidRDefault="00763ABA" w:rsidP="00763ABA">
      <w:pPr>
        <w:pStyle w:val="NoSpacing"/>
        <w:numPr>
          <w:ilvl w:val="0"/>
          <w:numId w:val="1"/>
        </w:numPr>
        <w:rPr>
          <w:rFonts w:cstheme="minorHAnsi"/>
        </w:rPr>
      </w:pPr>
      <w:r w:rsidRPr="00763ABA">
        <w:rPr>
          <w:rFonts w:cstheme="minorHAnsi"/>
        </w:rPr>
        <w:t xml:space="preserve">Read </w:t>
      </w:r>
      <w:bookmarkStart w:id="0" w:name="_Hlk527620049"/>
      <w:r w:rsidRPr="00763ABA">
        <w:t xml:space="preserve">Exodus </w:t>
      </w:r>
      <w:bookmarkEnd w:id="0"/>
      <w:r w:rsidRPr="00763ABA">
        <w:t>13</w:t>
      </w:r>
      <w:r w:rsidRPr="00763ABA">
        <w:rPr>
          <w:rFonts w:cstheme="minorHAnsi"/>
        </w:rPr>
        <w:t xml:space="preserve"> (can divide over class days) </w:t>
      </w:r>
    </w:p>
    <w:p w14:paraId="71FDAD8D" w14:textId="58392184" w:rsidR="00763ABA" w:rsidRPr="009F5A69" w:rsidRDefault="00763ABA" w:rsidP="00763ABA">
      <w:pPr>
        <w:pStyle w:val="NoSpacing"/>
        <w:rPr>
          <w:b/>
        </w:rPr>
      </w:pPr>
      <w:r w:rsidRPr="009F5A69">
        <w:rPr>
          <w:b/>
        </w:rPr>
        <w:t xml:space="preserve">Day </w:t>
      </w:r>
      <w:r w:rsidR="00A75265">
        <w:rPr>
          <w:b/>
        </w:rPr>
        <w:t>3:  Thursday</w:t>
      </w:r>
    </w:p>
    <w:p w14:paraId="2BF7DBEE" w14:textId="4BB2D9F5" w:rsidR="00763ABA" w:rsidRPr="00763ABA" w:rsidRDefault="00763ABA" w:rsidP="00763ABA">
      <w:pPr>
        <w:pStyle w:val="NoSpacing"/>
        <w:numPr>
          <w:ilvl w:val="0"/>
          <w:numId w:val="2"/>
        </w:numPr>
        <w:rPr>
          <w:rFonts w:cstheme="minorHAnsi"/>
        </w:rPr>
      </w:pPr>
      <w:r w:rsidRPr="00763ABA">
        <w:t>Sing the Genesis through Joshua song through Event #</w:t>
      </w:r>
      <w:r w:rsidR="007653F4">
        <w:t>20</w:t>
      </w:r>
      <w:r w:rsidRPr="00763ABA">
        <w:rPr>
          <w:rFonts w:cstheme="minorHAnsi"/>
        </w:rPr>
        <w:t xml:space="preserve"> </w:t>
      </w:r>
    </w:p>
    <w:p w14:paraId="52FF7954" w14:textId="2FF591C3" w:rsidR="00763ABA" w:rsidRPr="00763ABA" w:rsidRDefault="00763ABA" w:rsidP="00763ABA">
      <w:pPr>
        <w:pStyle w:val="NoSpacing"/>
        <w:numPr>
          <w:ilvl w:val="0"/>
          <w:numId w:val="2"/>
        </w:numPr>
        <w:rPr>
          <w:rFonts w:cstheme="minorHAnsi"/>
        </w:rPr>
      </w:pPr>
      <w:r w:rsidRPr="00763ABA">
        <w:t xml:space="preserve">Read Bible Card #20– “The Exodus” </w:t>
      </w:r>
    </w:p>
    <w:p w14:paraId="15CB4BF5" w14:textId="0F416098" w:rsidR="00763ABA" w:rsidRPr="00763ABA" w:rsidRDefault="00763ABA" w:rsidP="00763ABA">
      <w:pPr>
        <w:pStyle w:val="NoSpacing"/>
        <w:numPr>
          <w:ilvl w:val="0"/>
          <w:numId w:val="2"/>
        </w:numPr>
        <w:rPr>
          <w:rFonts w:cstheme="minorHAnsi"/>
        </w:rPr>
      </w:pPr>
      <w:r w:rsidRPr="00763ABA">
        <w:rPr>
          <w:rFonts w:cstheme="minorHAnsi"/>
        </w:rPr>
        <w:t xml:space="preserve">Read </w:t>
      </w:r>
      <w:r w:rsidRPr="00763ABA">
        <w:t xml:space="preserve">Exodus 13 </w:t>
      </w:r>
      <w:r w:rsidRPr="00763ABA">
        <w:rPr>
          <w:rFonts w:cstheme="minorHAnsi"/>
        </w:rPr>
        <w:t xml:space="preserve">(can divide over class days) </w:t>
      </w:r>
    </w:p>
    <w:p w14:paraId="332DC534" w14:textId="77777777" w:rsidR="00763ABA" w:rsidRPr="00763ABA" w:rsidRDefault="00763ABA" w:rsidP="00763ABA">
      <w:pPr>
        <w:pStyle w:val="NoSpacing"/>
        <w:numPr>
          <w:ilvl w:val="0"/>
          <w:numId w:val="2"/>
        </w:numPr>
        <w:rPr>
          <w:rFonts w:cstheme="minorHAnsi"/>
        </w:rPr>
      </w:pPr>
      <w:r w:rsidRPr="00763ABA">
        <w:rPr>
          <w:rFonts w:cstheme="minorHAnsi"/>
        </w:rPr>
        <w:t>Teacher’s choice: project to complete.</w:t>
      </w:r>
    </w:p>
    <w:p w14:paraId="7DF33580" w14:textId="77777777" w:rsidR="00763ABA" w:rsidRPr="00571891" w:rsidRDefault="00763ABA" w:rsidP="00763ABA">
      <w:pPr>
        <w:pStyle w:val="NoSpacing"/>
        <w:ind w:left="360"/>
      </w:pPr>
    </w:p>
    <w:p w14:paraId="765878FE" w14:textId="4EE2F427" w:rsidR="00763ABA" w:rsidRPr="009F5A69" w:rsidRDefault="00763ABA" w:rsidP="00763ABA">
      <w:pPr>
        <w:pStyle w:val="NoSpacing"/>
        <w:rPr>
          <w:b/>
        </w:rPr>
      </w:pPr>
      <w:r w:rsidRPr="009F5A69">
        <w:rPr>
          <w:b/>
          <w:highlight w:val="yellow"/>
        </w:rPr>
        <w:t>At Home:</w:t>
      </w:r>
      <w:r w:rsidR="00A75265">
        <w:rPr>
          <w:b/>
        </w:rPr>
        <w:t xml:space="preserve"> Wed, Fri, Mon</w:t>
      </w:r>
    </w:p>
    <w:p w14:paraId="3B268E1A" w14:textId="4AA44506" w:rsidR="00763ABA" w:rsidRPr="00763ABA" w:rsidRDefault="00763ABA" w:rsidP="00763ABA">
      <w:pPr>
        <w:pStyle w:val="NoSpacing"/>
        <w:numPr>
          <w:ilvl w:val="0"/>
          <w:numId w:val="3"/>
        </w:numPr>
        <w:rPr>
          <w:rFonts w:cstheme="minorHAnsi"/>
        </w:rPr>
      </w:pPr>
      <w:r w:rsidRPr="00763ABA">
        <w:t>Sing the Genesis through Joshua song through Event #</w:t>
      </w:r>
      <w:r w:rsidR="007653F4">
        <w:t>20</w:t>
      </w:r>
      <w:r w:rsidRPr="00763ABA">
        <w:rPr>
          <w:rFonts w:cstheme="minorHAnsi"/>
        </w:rPr>
        <w:t xml:space="preserve"> </w:t>
      </w:r>
      <w:r w:rsidR="007653F4">
        <w:rPr>
          <w:rFonts w:cstheme="minorHAnsi"/>
        </w:rPr>
        <w:t>each day.</w:t>
      </w:r>
      <w:r w:rsidRPr="00763ABA">
        <w:rPr>
          <w:rFonts w:cstheme="minorHAnsi"/>
        </w:rPr>
        <w:t xml:space="preserve"> </w:t>
      </w:r>
    </w:p>
    <w:p w14:paraId="09C34039" w14:textId="0C1D0D8A" w:rsidR="00763ABA" w:rsidRPr="007653F4" w:rsidRDefault="00763ABA" w:rsidP="00763ABA">
      <w:pPr>
        <w:pStyle w:val="NoSpacing"/>
        <w:numPr>
          <w:ilvl w:val="0"/>
          <w:numId w:val="3"/>
        </w:numPr>
        <w:rPr>
          <w:rFonts w:cstheme="minorHAnsi"/>
        </w:rPr>
      </w:pPr>
      <w:r w:rsidRPr="00763ABA">
        <w:t>Read Bible Card #20</w:t>
      </w:r>
      <w:r w:rsidR="00FB34DC">
        <w:t xml:space="preserve"> </w:t>
      </w:r>
      <w:r w:rsidRPr="00763ABA">
        <w:t xml:space="preserve"> – “The Exodus” </w:t>
      </w:r>
      <w:r w:rsidR="007653F4">
        <w:t xml:space="preserve">each day. </w:t>
      </w:r>
    </w:p>
    <w:p w14:paraId="22051F88" w14:textId="199CDE58" w:rsidR="007653F4" w:rsidRPr="007653F4" w:rsidRDefault="007653F4" w:rsidP="007653F4">
      <w:pPr>
        <w:pStyle w:val="NoSpacing"/>
        <w:numPr>
          <w:ilvl w:val="0"/>
          <w:numId w:val="3"/>
        </w:numPr>
        <w:rPr>
          <w:rFonts w:cstheme="minorHAnsi"/>
        </w:rPr>
      </w:pPr>
      <w:r w:rsidRPr="00763ABA">
        <w:rPr>
          <w:rFonts w:cstheme="minorHAnsi"/>
        </w:rPr>
        <w:t xml:space="preserve">Complete </w:t>
      </w:r>
      <w:r w:rsidRPr="00763ABA">
        <w:t xml:space="preserve">“The Exodus” </w:t>
      </w:r>
      <w:r w:rsidRPr="00763ABA">
        <w:rPr>
          <w:rFonts w:cstheme="minorHAnsi"/>
        </w:rPr>
        <w:t xml:space="preserve">worksheet.  </w:t>
      </w:r>
    </w:p>
    <w:p w14:paraId="45C82D05" w14:textId="171E8AE5" w:rsidR="00763ABA" w:rsidRPr="00763ABA" w:rsidRDefault="00763ABA" w:rsidP="00763ABA">
      <w:pPr>
        <w:pStyle w:val="NoSpacing"/>
        <w:numPr>
          <w:ilvl w:val="0"/>
          <w:numId w:val="3"/>
        </w:numPr>
        <w:rPr>
          <w:rFonts w:cstheme="minorHAnsi"/>
        </w:rPr>
      </w:pPr>
      <w:r w:rsidRPr="00763ABA">
        <w:rPr>
          <w:rFonts w:cstheme="minorHAnsi"/>
        </w:rPr>
        <w:t xml:space="preserve">Read </w:t>
      </w:r>
      <w:r w:rsidRPr="00763ABA">
        <w:t>Exodus 14-15</w:t>
      </w:r>
      <w:r w:rsidRPr="00763ABA">
        <w:rPr>
          <w:rFonts w:cstheme="minorHAnsi"/>
        </w:rPr>
        <w:t xml:space="preserve"> (can divide over class days.) </w:t>
      </w:r>
    </w:p>
    <w:p w14:paraId="2B73F880" w14:textId="24548E22" w:rsidR="00763ABA" w:rsidRPr="00763ABA" w:rsidRDefault="00763ABA" w:rsidP="00763ABA">
      <w:pPr>
        <w:pStyle w:val="NoSpacing"/>
        <w:numPr>
          <w:ilvl w:val="0"/>
          <w:numId w:val="3"/>
        </w:numPr>
      </w:pPr>
      <w:r w:rsidRPr="00763ABA">
        <w:rPr>
          <w:b/>
        </w:rPr>
        <w:t>Review Cards 1-20.</w:t>
      </w:r>
    </w:p>
    <w:p w14:paraId="1B111E9E" w14:textId="77777777" w:rsidR="00763ABA" w:rsidRDefault="00763ABA" w:rsidP="00763ABA">
      <w:pPr>
        <w:pStyle w:val="NoSpacing"/>
        <w:ind w:left="720"/>
      </w:pPr>
    </w:p>
    <w:p w14:paraId="7AD05E40" w14:textId="77777777" w:rsidR="00763ABA" w:rsidRDefault="00763ABA" w:rsidP="00763ABA">
      <w:pPr>
        <w:pStyle w:val="NoSpacing"/>
        <w:ind w:left="720"/>
      </w:pPr>
      <w:r>
        <w:rPr>
          <w:rFonts w:ascii="Comic Sans MS" w:hAnsi="Comic Sans MS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1855541F" wp14:editId="1C88F88A">
                <wp:simplePos x="0" y="0"/>
                <wp:positionH relativeFrom="column">
                  <wp:posOffset>0</wp:posOffset>
                </wp:positionH>
                <wp:positionV relativeFrom="paragraph">
                  <wp:posOffset>24130</wp:posOffset>
                </wp:positionV>
                <wp:extent cx="6903085" cy="0"/>
                <wp:effectExtent l="0" t="19050" r="31115" b="19050"/>
                <wp:wrapNone/>
                <wp:docPr id="9" name="Straight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903085" cy="0"/>
                        </a:xfrm>
                        <a:prstGeom prst="line">
                          <a:avLst/>
                        </a:prstGeom>
                        <a:ln w="38100">
                          <a:solidFill>
                            <a:srgbClr val="00B0F0"/>
                          </a:solidFill>
                        </a:ln>
                      </wps:spPr>
                      <wps:style>
                        <a:lnRef idx="3">
                          <a:schemeClr val="accent5"/>
                        </a:lnRef>
                        <a:fillRef idx="0">
                          <a:schemeClr val="accent5"/>
                        </a:fillRef>
                        <a:effectRef idx="2">
                          <a:schemeClr val="accent5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9AB7597" id="Straight Connector 9" o:spid="_x0000_s1026" style="position:absolute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0,1.9pt" to="543.55pt,1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" strokecolor="#00b0f0" strokeweight="3pt">
                <v:stroke joinstyle="miter"/>
              </v:lin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61312" behindDoc="0" locked="0" layoutInCell="1" allowOverlap="1" wp14:anchorId="4DB3805A" wp14:editId="7A4FDBB3">
            <wp:simplePos x="0" y="0"/>
            <wp:positionH relativeFrom="column">
              <wp:posOffset>55368</wp:posOffset>
            </wp:positionH>
            <wp:positionV relativeFrom="paragraph">
              <wp:posOffset>98425</wp:posOffset>
            </wp:positionV>
            <wp:extent cx="426720" cy="288925"/>
            <wp:effectExtent l="0" t="0" r="0" b="0"/>
            <wp:wrapThrough wrapText="bothSides">
              <wp:wrapPolygon edited="0">
                <wp:start x="10607" y="0"/>
                <wp:lineTo x="2893" y="1424"/>
                <wp:lineTo x="964" y="7121"/>
                <wp:lineTo x="1929" y="19938"/>
                <wp:lineTo x="16393" y="19938"/>
                <wp:lineTo x="19286" y="9969"/>
                <wp:lineTo x="19286" y="5697"/>
                <wp:lineTo x="15429" y="0"/>
                <wp:lineTo x="10607" y="0"/>
              </wp:wrapPolygon>
            </wp:wrapThrough>
            <wp:docPr id="5" name="Picture 5" descr="Globe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Graphic 8" descr="Globe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6720" cy="2889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6BCA8B3" w14:textId="77777777" w:rsidR="00763ABA" w:rsidRDefault="00763ABA" w:rsidP="00763ABA">
      <w:pPr>
        <w:pStyle w:val="NoSpacing"/>
        <w:ind w:left="720"/>
        <w:rPr>
          <w:b/>
        </w:rPr>
      </w:pPr>
      <w:r w:rsidRPr="00C631F7">
        <w:rPr>
          <w:b/>
          <w:sz w:val="30"/>
          <w:szCs w:val="30"/>
        </w:rPr>
        <w:t>HISTORY</w:t>
      </w:r>
    </w:p>
    <w:p w14:paraId="2EA0A0C9" w14:textId="77777777" w:rsidR="00763ABA" w:rsidRDefault="00763ABA" w:rsidP="00763ABA">
      <w:pPr>
        <w:pStyle w:val="NoSpacing"/>
        <w:ind w:left="720"/>
        <w:rPr>
          <w:b/>
        </w:rPr>
      </w:pPr>
    </w:p>
    <w:p w14:paraId="63451CFA" w14:textId="4DEA4AEC" w:rsidR="00763ABA" w:rsidRDefault="00763ABA" w:rsidP="00763ABA">
      <w:pPr>
        <w:pStyle w:val="NoSpacing"/>
        <w:rPr>
          <w:sz w:val="20"/>
          <w:szCs w:val="20"/>
        </w:rPr>
      </w:pPr>
      <w:r w:rsidRPr="00571891">
        <w:rPr>
          <w:b/>
          <w:sz w:val="20"/>
          <w:szCs w:val="20"/>
        </w:rPr>
        <w:t>Note</w:t>
      </w:r>
      <w:r w:rsidRPr="00F647A2">
        <w:rPr>
          <w:sz w:val="20"/>
          <w:szCs w:val="20"/>
        </w:rPr>
        <w:t>:</w:t>
      </w:r>
      <w:r w:rsidRPr="006B1630">
        <w:rPr>
          <w:sz w:val="20"/>
          <w:szCs w:val="20"/>
        </w:rPr>
        <w:t xml:space="preserve"> Worksheets/Exams and helpful study tools are available in a Veritas created lap book available for download with your assignment sheet</w:t>
      </w:r>
      <w:r w:rsidR="007653F4">
        <w:rPr>
          <w:sz w:val="20"/>
          <w:szCs w:val="20"/>
        </w:rPr>
        <w:t>.</w:t>
      </w:r>
      <w:r w:rsidRPr="006B1630">
        <w:rPr>
          <w:sz w:val="20"/>
          <w:szCs w:val="20"/>
        </w:rPr>
        <w:t xml:space="preserve"> You can also access the class copy of the manual </w:t>
      </w:r>
      <w:r w:rsidR="006C6257">
        <w:rPr>
          <w:sz w:val="20"/>
          <w:szCs w:val="20"/>
        </w:rPr>
        <w:t xml:space="preserve">on iGrade. </w:t>
      </w:r>
    </w:p>
    <w:p w14:paraId="480196E8" w14:textId="77777777" w:rsidR="006C6257" w:rsidRDefault="006C6257" w:rsidP="00763ABA">
      <w:pPr>
        <w:pStyle w:val="NoSpacing"/>
        <w:rPr>
          <w:rStyle w:val="Hyperlink"/>
          <w:sz w:val="20"/>
          <w:szCs w:val="20"/>
        </w:rPr>
      </w:pPr>
    </w:p>
    <w:p w14:paraId="6D759A7A" w14:textId="77777777" w:rsidR="00763ABA" w:rsidRPr="00C631F7" w:rsidRDefault="00763ABA" w:rsidP="00763ABA">
      <w:pPr>
        <w:pStyle w:val="NoSpacing"/>
        <w:rPr>
          <w:b/>
          <w:sz w:val="24"/>
          <w:szCs w:val="24"/>
          <w:u w:val="single"/>
        </w:rPr>
      </w:pPr>
      <w:r w:rsidRPr="00C631F7">
        <w:rPr>
          <w:b/>
          <w:sz w:val="24"/>
          <w:szCs w:val="24"/>
          <w:u w:val="single"/>
        </w:rPr>
        <w:t>In Class:</w:t>
      </w:r>
    </w:p>
    <w:p w14:paraId="5C409723" w14:textId="07BB8035" w:rsidR="00A75265" w:rsidRPr="00571891" w:rsidRDefault="00763ABA" w:rsidP="00763ABA">
      <w:pPr>
        <w:pStyle w:val="NoSpacing"/>
      </w:pPr>
      <w:r w:rsidRPr="00571891">
        <w:t xml:space="preserve">Day 1: </w:t>
      </w:r>
      <w:r w:rsidR="00A75265">
        <w:t>Tuesday</w:t>
      </w:r>
    </w:p>
    <w:p w14:paraId="44ABD30D" w14:textId="77777777" w:rsidR="00763ABA" w:rsidRPr="00763ABA" w:rsidRDefault="00763ABA" w:rsidP="00763ABA">
      <w:pPr>
        <w:pStyle w:val="ListParagraph"/>
        <w:numPr>
          <w:ilvl w:val="0"/>
          <w:numId w:val="15"/>
        </w:numPr>
        <w:spacing w:after="0" w:line="240" w:lineRule="auto"/>
      </w:pPr>
      <w:r w:rsidRPr="00763ABA">
        <w:t xml:space="preserve">Sing the </w:t>
      </w:r>
      <w:r w:rsidRPr="00763ABA">
        <w:rPr>
          <w:b/>
        </w:rPr>
        <w:t>ENTIRE</w:t>
      </w:r>
      <w:r w:rsidRPr="00763ABA">
        <w:t xml:space="preserve"> Old Testament and Ancient Egypt Memory Song EACH DAY (from your enhanced CD).</w:t>
      </w:r>
    </w:p>
    <w:p w14:paraId="0ECC639B" w14:textId="569CDE27" w:rsidR="00763ABA" w:rsidRPr="00763ABA" w:rsidRDefault="00763ABA" w:rsidP="00763ABA">
      <w:pPr>
        <w:pStyle w:val="ListParagraph"/>
        <w:numPr>
          <w:ilvl w:val="0"/>
          <w:numId w:val="15"/>
        </w:numPr>
        <w:spacing w:after="0" w:line="240" w:lineRule="auto"/>
      </w:pPr>
      <w:r w:rsidRPr="00763ABA">
        <w:t>Read Card #20 – “Hyksos Invasion of Egypt”.</w:t>
      </w:r>
    </w:p>
    <w:p w14:paraId="2D867E3A" w14:textId="0B456582" w:rsidR="00763ABA" w:rsidRPr="00C40347" w:rsidRDefault="00763ABA" w:rsidP="00763ABA">
      <w:pPr>
        <w:pStyle w:val="NoSpacing"/>
      </w:pPr>
      <w:r w:rsidRPr="00C40347">
        <w:t xml:space="preserve">Day </w:t>
      </w:r>
      <w:r w:rsidR="00A75265">
        <w:t>3: Thursday</w:t>
      </w:r>
    </w:p>
    <w:p w14:paraId="1BA5423A" w14:textId="77777777" w:rsidR="00763ABA" w:rsidRPr="00763ABA" w:rsidRDefault="00763ABA" w:rsidP="00763ABA">
      <w:pPr>
        <w:pStyle w:val="ListParagraph"/>
        <w:numPr>
          <w:ilvl w:val="0"/>
          <w:numId w:val="5"/>
        </w:numPr>
        <w:spacing w:after="0" w:line="240" w:lineRule="auto"/>
      </w:pPr>
      <w:r w:rsidRPr="00763ABA">
        <w:t xml:space="preserve">Sing the </w:t>
      </w:r>
      <w:r w:rsidRPr="00763ABA">
        <w:rPr>
          <w:b/>
        </w:rPr>
        <w:t>ENTIRE</w:t>
      </w:r>
      <w:r w:rsidRPr="00763ABA">
        <w:t xml:space="preserve"> Old Testament and Ancient Egypt Memory Song EACH DAY (from your enhanced CD).</w:t>
      </w:r>
    </w:p>
    <w:p w14:paraId="2DEA65AA" w14:textId="2E4146BE" w:rsidR="00763ABA" w:rsidRPr="00763ABA" w:rsidRDefault="00763ABA" w:rsidP="00763ABA">
      <w:pPr>
        <w:pStyle w:val="ListParagraph"/>
        <w:numPr>
          <w:ilvl w:val="0"/>
          <w:numId w:val="5"/>
        </w:numPr>
        <w:spacing w:after="0" w:line="240" w:lineRule="auto"/>
      </w:pPr>
      <w:r w:rsidRPr="00763ABA">
        <w:t>Read Card #20 – “Hyksos Invasion of Egypt</w:t>
      </w:r>
      <w:r w:rsidR="006C6257">
        <w:t>.</w:t>
      </w:r>
      <w:r w:rsidRPr="00763ABA">
        <w:t>”</w:t>
      </w:r>
    </w:p>
    <w:p w14:paraId="144B0640" w14:textId="77777777" w:rsidR="00763ABA" w:rsidRPr="00C40347" w:rsidRDefault="00763ABA" w:rsidP="00763ABA">
      <w:pPr>
        <w:pStyle w:val="ListParagraph"/>
        <w:numPr>
          <w:ilvl w:val="0"/>
          <w:numId w:val="5"/>
        </w:numPr>
      </w:pPr>
      <w:r w:rsidRPr="00763ABA">
        <w:t>Teacher’s choice: project to complete.</w:t>
      </w:r>
    </w:p>
    <w:p w14:paraId="1D3B7069" w14:textId="3E4EAC82" w:rsidR="00763ABA" w:rsidRPr="00571891" w:rsidRDefault="00763ABA" w:rsidP="00A75265">
      <w:pPr>
        <w:pStyle w:val="NoSpacing"/>
        <w:tabs>
          <w:tab w:val="left" w:pos="1455"/>
        </w:tabs>
        <w:rPr>
          <w:b/>
        </w:rPr>
      </w:pPr>
      <w:r w:rsidRPr="00C631F7">
        <w:rPr>
          <w:b/>
          <w:highlight w:val="yellow"/>
        </w:rPr>
        <w:t>At Home:</w:t>
      </w:r>
      <w:r w:rsidR="00A75265">
        <w:rPr>
          <w:b/>
        </w:rPr>
        <w:t xml:space="preserve"> Wed, Fri, Mon</w:t>
      </w:r>
    </w:p>
    <w:p w14:paraId="0C54379A" w14:textId="77777777" w:rsidR="00763ABA" w:rsidRPr="00763ABA" w:rsidRDefault="00763ABA" w:rsidP="00763ABA">
      <w:pPr>
        <w:pStyle w:val="ListParagraph"/>
        <w:numPr>
          <w:ilvl w:val="0"/>
          <w:numId w:val="4"/>
        </w:numPr>
        <w:spacing w:after="0" w:line="240" w:lineRule="auto"/>
      </w:pPr>
      <w:r w:rsidRPr="00763ABA">
        <w:t xml:space="preserve">Sing the </w:t>
      </w:r>
      <w:r w:rsidRPr="00763ABA">
        <w:rPr>
          <w:b/>
        </w:rPr>
        <w:t>ENTIRE</w:t>
      </w:r>
      <w:r w:rsidRPr="00763ABA">
        <w:t xml:space="preserve"> Old Testament and Ancient Egypt Memory Song EACH DAY (from your enhanced CD).</w:t>
      </w:r>
    </w:p>
    <w:p w14:paraId="15E5BF0D" w14:textId="128674AE" w:rsidR="00763ABA" w:rsidRPr="007653F4" w:rsidRDefault="00763ABA" w:rsidP="00763ABA">
      <w:pPr>
        <w:pStyle w:val="ListParagraph"/>
        <w:numPr>
          <w:ilvl w:val="0"/>
          <w:numId w:val="4"/>
        </w:numPr>
        <w:spacing w:after="0" w:line="240" w:lineRule="auto"/>
      </w:pPr>
      <w:r w:rsidRPr="00763ABA">
        <w:t>Read Card #20 – “Hyksos Invasion of Egypt”</w:t>
      </w:r>
      <w:r w:rsidRPr="00763ABA">
        <w:rPr>
          <w:rFonts w:cstheme="minorHAnsi"/>
        </w:rPr>
        <w:t xml:space="preserve"> </w:t>
      </w:r>
      <w:r w:rsidRPr="00763ABA">
        <w:t>EACH DAY.</w:t>
      </w:r>
    </w:p>
    <w:p w14:paraId="4B36E7EA" w14:textId="2127FD65" w:rsidR="007653F4" w:rsidRPr="00763ABA" w:rsidRDefault="007653F4" w:rsidP="007653F4">
      <w:pPr>
        <w:pStyle w:val="NoSpacing"/>
        <w:numPr>
          <w:ilvl w:val="0"/>
          <w:numId w:val="4"/>
        </w:numPr>
      </w:pPr>
      <w:r w:rsidRPr="00763ABA">
        <w:t>Complete Worksheet #20.</w:t>
      </w:r>
      <w:r w:rsidRPr="000B007A">
        <w:t xml:space="preserve"> </w:t>
      </w:r>
    </w:p>
    <w:p w14:paraId="29DF20BA" w14:textId="26A1A70C" w:rsidR="00763ABA" w:rsidRPr="00763ABA" w:rsidRDefault="00763ABA" w:rsidP="00763ABA">
      <w:pPr>
        <w:pStyle w:val="ListParagraph"/>
        <w:numPr>
          <w:ilvl w:val="0"/>
          <w:numId w:val="4"/>
        </w:numPr>
        <w:spacing w:after="0" w:line="240" w:lineRule="auto"/>
      </w:pPr>
      <w:r w:rsidRPr="00763ABA">
        <w:rPr>
          <w:u w:val="single"/>
        </w:rPr>
        <w:t>OPTIONAL</w:t>
      </w:r>
      <w:r w:rsidRPr="00763ABA">
        <w:t>:  On the last day of the week, give your child an oral “quiz,</w:t>
      </w:r>
      <w:r w:rsidR="008D23B3">
        <w:t>”</w:t>
      </w:r>
      <w:r w:rsidRPr="00763ABA">
        <w:t xml:space="preserve"> using the test.  </w:t>
      </w:r>
    </w:p>
    <w:p w14:paraId="6FF75297" w14:textId="1630CA2F" w:rsidR="00763ABA" w:rsidRDefault="00763ABA" w:rsidP="00763ABA">
      <w:pPr>
        <w:pStyle w:val="ListParagraph"/>
        <w:numPr>
          <w:ilvl w:val="0"/>
          <w:numId w:val="6"/>
        </w:numPr>
        <w:rPr>
          <w:rFonts w:cstheme="minorHAnsi"/>
          <w:b/>
        </w:rPr>
      </w:pPr>
      <w:r w:rsidRPr="00763ABA">
        <w:rPr>
          <w:rFonts w:cstheme="minorHAnsi"/>
          <w:b/>
        </w:rPr>
        <w:t>REVIEW CARDS 1-20.</w:t>
      </w:r>
    </w:p>
    <w:p w14:paraId="68C93348" w14:textId="77777777" w:rsidR="007653F4" w:rsidRPr="00763ABA" w:rsidRDefault="007653F4" w:rsidP="007653F4">
      <w:pPr>
        <w:pStyle w:val="ListParagraph"/>
        <w:rPr>
          <w:rFonts w:cstheme="minorHAnsi"/>
          <w:b/>
        </w:rPr>
      </w:pPr>
    </w:p>
    <w:p w14:paraId="7E284E95" w14:textId="77777777" w:rsidR="00763ABA" w:rsidRPr="00C71921" w:rsidRDefault="00763ABA" w:rsidP="00763ABA">
      <w:pPr>
        <w:pStyle w:val="ListParagraph"/>
        <w:rPr>
          <w:rFonts w:cstheme="minorHAnsi"/>
          <w:b/>
        </w:rPr>
      </w:pPr>
    </w:p>
    <w:p w14:paraId="6B5BA156" w14:textId="77777777" w:rsidR="00763ABA" w:rsidRPr="00CC766B" w:rsidRDefault="00763ABA" w:rsidP="00763ABA">
      <w:pPr>
        <w:pStyle w:val="NoSpacing"/>
        <w:rPr>
          <w:b/>
          <w:sz w:val="24"/>
          <w:szCs w:val="24"/>
        </w:rPr>
      </w:pPr>
      <w:r>
        <w:rPr>
          <w:noProof/>
        </w:rPr>
        <w:lastRenderedPageBreak/>
        <w:drawing>
          <wp:anchor distT="0" distB="0" distL="114300" distR="114300" simplePos="0" relativeHeight="251663360" behindDoc="0" locked="0" layoutInCell="1" allowOverlap="1" wp14:anchorId="64AC6E84" wp14:editId="4618ADF9">
            <wp:simplePos x="0" y="0"/>
            <wp:positionH relativeFrom="column">
              <wp:posOffset>22860</wp:posOffset>
            </wp:positionH>
            <wp:positionV relativeFrom="paragraph">
              <wp:posOffset>0</wp:posOffset>
            </wp:positionV>
            <wp:extent cx="475615" cy="429895"/>
            <wp:effectExtent l="0" t="0" r="635" b="0"/>
            <wp:wrapThrough wrapText="bothSides">
              <wp:wrapPolygon edited="0">
                <wp:start x="12112" y="957"/>
                <wp:lineTo x="1730" y="5743"/>
                <wp:lineTo x="0" y="7657"/>
                <wp:lineTo x="0" y="20100"/>
                <wp:lineTo x="20764" y="20100"/>
                <wp:lineTo x="19899" y="7657"/>
                <wp:lineTo x="17303" y="957"/>
                <wp:lineTo x="12112" y="957"/>
              </wp:wrapPolygon>
            </wp:wrapThrough>
            <wp:docPr id="18" name="Graphic 18" descr="Map with pi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MapWithPin.sv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5615" cy="4298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b/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3BD6F223" wp14:editId="401409E6">
                <wp:simplePos x="0" y="0"/>
                <wp:positionH relativeFrom="column">
                  <wp:posOffset>15875</wp:posOffset>
                </wp:positionH>
                <wp:positionV relativeFrom="paragraph">
                  <wp:posOffset>-38735</wp:posOffset>
                </wp:positionV>
                <wp:extent cx="6858000" cy="0"/>
                <wp:effectExtent l="0" t="19050" r="19050" b="1905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858000" cy="0"/>
                        </a:xfrm>
                        <a:prstGeom prst="line">
                          <a:avLst/>
                        </a:prstGeom>
                        <a:ln w="38100">
                          <a:solidFill>
                            <a:srgbClr val="460DFB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86456FF" id="Straight Connector 2" o:spid="_x0000_s1026" style="position:absolute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.25pt,-3.05pt" to="541.25pt,-3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" strokecolor="#460dfb" strokeweight="3pt">
                <v:stroke joinstyle="miter"/>
              </v:line>
            </w:pict>
          </mc:Fallback>
        </mc:AlternateContent>
      </w:r>
      <w:r w:rsidRPr="00CC766B">
        <w:rPr>
          <w:b/>
          <w:sz w:val="24"/>
          <w:szCs w:val="24"/>
        </w:rPr>
        <w:t>GEOGRAPHY</w:t>
      </w:r>
    </w:p>
    <w:p w14:paraId="35496025" w14:textId="77777777" w:rsidR="00763ABA" w:rsidRDefault="00763ABA" w:rsidP="00763ABA">
      <w:pPr>
        <w:pStyle w:val="NoSpacing"/>
        <w:rPr>
          <w:b/>
        </w:rPr>
      </w:pPr>
    </w:p>
    <w:p w14:paraId="5AFA47AD" w14:textId="77777777" w:rsidR="00763ABA" w:rsidRPr="009A705B" w:rsidRDefault="00763ABA" w:rsidP="00763ABA">
      <w:pPr>
        <w:pStyle w:val="NoSpacing"/>
        <w:rPr>
          <w:rFonts w:cstheme="minorHAnsi"/>
        </w:rPr>
      </w:pPr>
    </w:p>
    <w:p w14:paraId="4E9CA8B0" w14:textId="77777777" w:rsidR="00763ABA" w:rsidRPr="0019726F" w:rsidRDefault="00763ABA" w:rsidP="00763ABA">
      <w:pPr>
        <w:pStyle w:val="NoSpacing"/>
      </w:pPr>
      <w:r w:rsidRPr="009A705B">
        <w:rPr>
          <w:rFonts w:cstheme="minorHAnsi"/>
          <w:highlight w:val="yellow"/>
        </w:rPr>
        <w:t>At Home:</w:t>
      </w:r>
    </w:p>
    <w:p w14:paraId="6B0056E7" w14:textId="01652C9C" w:rsidR="00763ABA" w:rsidRPr="00763ABA" w:rsidRDefault="00763ABA" w:rsidP="00763ABA">
      <w:pPr>
        <w:pStyle w:val="NoSpacing"/>
        <w:numPr>
          <w:ilvl w:val="0"/>
          <w:numId w:val="6"/>
        </w:numPr>
      </w:pPr>
      <w:r w:rsidRPr="00763ABA">
        <w:t>Read Timeline page, “Hyksos Invasion of Egypt”. Color and place medallion #20 on the map.</w:t>
      </w:r>
    </w:p>
    <w:p w14:paraId="0712DC80" w14:textId="77777777" w:rsidR="00763ABA" w:rsidRDefault="00763ABA" w:rsidP="00763ABA">
      <w:pPr>
        <w:pStyle w:val="NoSpacing"/>
        <w:ind w:left="720"/>
      </w:pPr>
    </w:p>
    <w:p w14:paraId="79A1C249" w14:textId="77777777" w:rsidR="00763ABA" w:rsidRDefault="00763ABA" w:rsidP="00763ABA">
      <w:pPr>
        <w:pStyle w:val="NoSpacing"/>
      </w:pPr>
      <w:r>
        <w:rPr>
          <w:rFonts w:ascii="Comic Sans MS" w:hAnsi="Comic Sans MS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5BCC8695" wp14:editId="5053EDA6">
                <wp:simplePos x="0" y="0"/>
                <wp:positionH relativeFrom="column">
                  <wp:posOffset>19630</wp:posOffset>
                </wp:positionH>
                <wp:positionV relativeFrom="paragraph">
                  <wp:posOffset>71452</wp:posOffset>
                </wp:positionV>
                <wp:extent cx="7044690" cy="0"/>
                <wp:effectExtent l="0" t="19050" r="22860" b="19050"/>
                <wp:wrapNone/>
                <wp:docPr id="23" name="Straight Connector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7044690" cy="0"/>
                        </a:xfrm>
                        <a:prstGeom prst="line">
                          <a:avLst/>
                        </a:prstGeom>
                        <a:noFill/>
                        <a:ln w="38100" cap="flat" cmpd="sng" algn="ctr">
                          <a:solidFill>
                            <a:srgbClr val="FFFF66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355324A" id="Straight Connector 23" o:spid="_x0000_s1026" style="position:absolute;flip:y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.55pt,5.65pt" to="556.25pt,5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" strokecolor="#ff6" strokeweight="3pt">
                <v:stroke joinstyle="miter"/>
              </v:line>
            </w:pict>
          </mc:Fallback>
        </mc:AlternateContent>
      </w:r>
    </w:p>
    <w:p w14:paraId="4DA755AB" w14:textId="77777777" w:rsidR="00763ABA" w:rsidRPr="00EF4036" w:rsidRDefault="00763ABA" w:rsidP="00763ABA">
      <w:pPr>
        <w:pStyle w:val="NoSpacing"/>
        <w:rPr>
          <w:rFonts w:cstheme="minorHAnsi"/>
          <w:b/>
          <w:sz w:val="24"/>
          <w:szCs w:val="24"/>
        </w:rPr>
      </w:pPr>
      <w:r w:rsidRPr="00CC766B">
        <w:rPr>
          <w:noProof/>
        </w:rPr>
        <w:drawing>
          <wp:inline distT="0" distB="0" distL="0" distR="0" wp14:anchorId="3ED0EC3F" wp14:editId="7003F8C9">
            <wp:extent cx="352425" cy="314325"/>
            <wp:effectExtent l="0" t="0" r="9525" b="9525"/>
            <wp:docPr id="229" name="Picture 2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952" cy="3201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394352">
        <w:rPr>
          <w:rFonts w:cstheme="minorHAnsi"/>
          <w:b/>
          <w:sz w:val="24"/>
          <w:szCs w:val="24"/>
        </w:rPr>
        <w:t xml:space="preserve"> </w:t>
      </w:r>
      <w:r w:rsidRPr="00EF4036">
        <w:rPr>
          <w:rFonts w:cstheme="minorHAnsi"/>
          <w:b/>
          <w:sz w:val="24"/>
          <w:szCs w:val="24"/>
        </w:rPr>
        <w:t>R</w:t>
      </w:r>
      <w:r>
        <w:rPr>
          <w:rFonts w:cstheme="minorHAnsi"/>
          <w:b/>
          <w:sz w:val="24"/>
          <w:szCs w:val="24"/>
        </w:rPr>
        <w:t>EADING:</w:t>
      </w:r>
    </w:p>
    <w:p w14:paraId="278E515F" w14:textId="77777777" w:rsidR="00763ABA" w:rsidRDefault="00763ABA" w:rsidP="00763ABA">
      <w:pPr>
        <w:pStyle w:val="NoSpacing"/>
        <w:rPr>
          <w:b/>
          <w:sz w:val="24"/>
          <w:szCs w:val="24"/>
        </w:rPr>
      </w:pPr>
      <w:r w:rsidRPr="00EF4036">
        <w:rPr>
          <w:b/>
          <w:sz w:val="24"/>
          <w:szCs w:val="24"/>
        </w:rPr>
        <w:t>In Class:</w:t>
      </w:r>
    </w:p>
    <w:p w14:paraId="19D47198" w14:textId="56A4A5C8" w:rsidR="00763ABA" w:rsidRPr="00B31CD4" w:rsidRDefault="00763ABA" w:rsidP="00763ABA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B31CD4">
        <w:rPr>
          <w:rFonts w:ascii="Times New Roman" w:hAnsi="Times New Roman" w:cs="Times New Roman"/>
          <w:sz w:val="24"/>
          <w:szCs w:val="24"/>
        </w:rPr>
        <w:t xml:space="preserve">Days </w:t>
      </w:r>
      <w:r w:rsidR="00A75265">
        <w:rPr>
          <w:rFonts w:ascii="Times New Roman" w:hAnsi="Times New Roman" w:cs="Times New Roman"/>
          <w:sz w:val="24"/>
          <w:szCs w:val="24"/>
        </w:rPr>
        <w:t>1 and 3</w:t>
      </w:r>
      <w:r w:rsidRPr="00B31CD4">
        <w:rPr>
          <w:rFonts w:ascii="Times New Roman" w:hAnsi="Times New Roman" w:cs="Times New Roman"/>
          <w:sz w:val="24"/>
          <w:szCs w:val="24"/>
        </w:rPr>
        <w:t>(repetition is essential for mastery)</w:t>
      </w:r>
    </w:p>
    <w:p w14:paraId="4770854B" w14:textId="0997DFC2" w:rsidR="00763ABA" w:rsidRPr="006C6257" w:rsidRDefault="006C6257" w:rsidP="006C6257">
      <w:pPr>
        <w:pStyle w:val="ListParagraph"/>
        <w:numPr>
          <w:ilvl w:val="0"/>
          <w:numId w:val="6"/>
        </w:numPr>
        <w:spacing w:after="0" w:line="240" w:lineRule="auto"/>
        <w:rPr>
          <w:i/>
        </w:rPr>
      </w:pPr>
      <w:r>
        <w:t>Introduce these sight words</w:t>
      </w:r>
      <w:r w:rsidR="00763ABA" w:rsidRPr="00763ABA">
        <w:t xml:space="preserve">: </w:t>
      </w:r>
    </w:p>
    <w:p w14:paraId="42B674D3" w14:textId="77777777" w:rsidR="00763ABA" w:rsidRPr="00763ABA" w:rsidRDefault="00763ABA" w:rsidP="00763ABA">
      <w:pPr>
        <w:pStyle w:val="ListParagraph"/>
        <w:ind w:left="1440"/>
        <w:rPr>
          <w:b/>
        </w:rPr>
      </w:pPr>
      <w:r w:rsidRPr="00763ABA">
        <w:rPr>
          <w:b/>
        </w:rPr>
        <w:t>drink</w:t>
      </w:r>
      <w:r w:rsidRPr="00763ABA">
        <w:rPr>
          <w:b/>
        </w:rPr>
        <w:tab/>
      </w:r>
      <w:r w:rsidRPr="00763ABA">
        <w:rPr>
          <w:b/>
        </w:rPr>
        <w:tab/>
        <w:t>eight</w:t>
      </w:r>
      <w:r w:rsidRPr="00763ABA">
        <w:rPr>
          <w:b/>
        </w:rPr>
        <w:tab/>
      </w:r>
      <w:r w:rsidRPr="00763ABA">
        <w:rPr>
          <w:b/>
        </w:rPr>
        <w:tab/>
        <w:t>fall</w:t>
      </w:r>
      <w:r w:rsidRPr="00763ABA">
        <w:rPr>
          <w:b/>
        </w:rPr>
        <w:tab/>
      </w:r>
      <w:r w:rsidRPr="00763ABA">
        <w:rPr>
          <w:b/>
        </w:rPr>
        <w:tab/>
        <w:t>far</w:t>
      </w:r>
      <w:r w:rsidRPr="00763ABA">
        <w:rPr>
          <w:b/>
        </w:rPr>
        <w:tab/>
      </w:r>
      <w:r w:rsidRPr="00763ABA">
        <w:rPr>
          <w:b/>
        </w:rPr>
        <w:tab/>
        <w:t>full</w:t>
      </w:r>
    </w:p>
    <w:p w14:paraId="6CAC8FAD" w14:textId="77777777" w:rsidR="00763ABA" w:rsidRPr="00763ABA" w:rsidRDefault="00763ABA" w:rsidP="00763ABA">
      <w:pPr>
        <w:pStyle w:val="ListParagraph"/>
        <w:ind w:left="1440"/>
        <w:rPr>
          <w:b/>
        </w:rPr>
      </w:pPr>
      <w:r w:rsidRPr="00763ABA">
        <w:rPr>
          <w:b/>
        </w:rPr>
        <w:t>got</w:t>
      </w:r>
      <w:r w:rsidRPr="00763ABA">
        <w:rPr>
          <w:b/>
        </w:rPr>
        <w:tab/>
      </w:r>
      <w:r w:rsidRPr="00763ABA">
        <w:rPr>
          <w:b/>
        </w:rPr>
        <w:tab/>
        <w:t>grow</w:t>
      </w:r>
      <w:r w:rsidRPr="00763ABA">
        <w:rPr>
          <w:b/>
        </w:rPr>
        <w:tab/>
      </w:r>
      <w:r w:rsidRPr="00763ABA">
        <w:rPr>
          <w:b/>
        </w:rPr>
        <w:tab/>
        <w:t>hold</w:t>
      </w:r>
      <w:r w:rsidRPr="00763ABA">
        <w:rPr>
          <w:b/>
        </w:rPr>
        <w:tab/>
      </w:r>
      <w:r w:rsidRPr="00763ABA">
        <w:rPr>
          <w:b/>
        </w:rPr>
        <w:tab/>
        <w:t>hot</w:t>
      </w:r>
      <w:r w:rsidRPr="00763ABA">
        <w:rPr>
          <w:b/>
        </w:rPr>
        <w:tab/>
      </w:r>
      <w:r w:rsidRPr="00763ABA">
        <w:rPr>
          <w:b/>
        </w:rPr>
        <w:tab/>
        <w:t>hurt</w:t>
      </w:r>
    </w:p>
    <w:p w14:paraId="1D055EBA" w14:textId="77777777" w:rsidR="00763ABA" w:rsidRPr="002C0487" w:rsidRDefault="00763ABA" w:rsidP="00763ABA">
      <w:pPr>
        <w:pStyle w:val="Standard"/>
        <w:rPr>
          <w:b/>
          <w:sz w:val="22"/>
          <w:szCs w:val="22"/>
        </w:rPr>
      </w:pPr>
      <w:r w:rsidRPr="002C0487">
        <w:rPr>
          <w:b/>
          <w:sz w:val="22"/>
          <w:szCs w:val="22"/>
          <w:highlight w:val="yellow"/>
        </w:rPr>
        <w:t>At Home:</w:t>
      </w:r>
    </w:p>
    <w:p w14:paraId="720FB67F" w14:textId="09C13291" w:rsidR="00763ABA" w:rsidRPr="007653F4" w:rsidRDefault="00763ABA" w:rsidP="00763ABA">
      <w:pPr>
        <w:pStyle w:val="ListParagraph"/>
        <w:numPr>
          <w:ilvl w:val="0"/>
          <w:numId w:val="16"/>
        </w:numPr>
        <w:suppressAutoHyphens/>
        <w:spacing w:after="0" w:line="100" w:lineRule="atLeast"/>
        <w:rPr>
          <w:b/>
          <w:u w:val="single"/>
        </w:rPr>
      </w:pPr>
      <w:r w:rsidRPr="00763ABA">
        <w:t xml:space="preserve">Review the words in your Sight word booklet each week. </w:t>
      </w:r>
    </w:p>
    <w:p w14:paraId="53BD9D3F" w14:textId="39D7428A" w:rsidR="007653F4" w:rsidRPr="007653F4" w:rsidRDefault="007653F4" w:rsidP="00763ABA">
      <w:pPr>
        <w:pStyle w:val="ListParagraph"/>
        <w:numPr>
          <w:ilvl w:val="0"/>
          <w:numId w:val="16"/>
        </w:numPr>
        <w:suppressAutoHyphens/>
        <w:spacing w:after="0" w:line="100" w:lineRule="atLeast"/>
        <w:rPr>
          <w:b/>
          <w:u w:val="single"/>
        </w:rPr>
      </w:pPr>
      <w:r>
        <w:t>Add these words to your booklet:</w:t>
      </w:r>
    </w:p>
    <w:p w14:paraId="010F8FDE" w14:textId="77777777" w:rsidR="007653F4" w:rsidRPr="00763ABA" w:rsidRDefault="007653F4" w:rsidP="007653F4">
      <w:pPr>
        <w:pStyle w:val="ListParagraph"/>
        <w:ind w:left="1080"/>
        <w:rPr>
          <w:b/>
        </w:rPr>
      </w:pPr>
      <w:r w:rsidRPr="00763ABA">
        <w:rPr>
          <w:b/>
        </w:rPr>
        <w:t>drink</w:t>
      </w:r>
      <w:r w:rsidRPr="00763ABA">
        <w:rPr>
          <w:b/>
        </w:rPr>
        <w:tab/>
      </w:r>
      <w:r w:rsidRPr="00763ABA">
        <w:rPr>
          <w:b/>
        </w:rPr>
        <w:tab/>
        <w:t>eight</w:t>
      </w:r>
      <w:r w:rsidRPr="00763ABA">
        <w:rPr>
          <w:b/>
        </w:rPr>
        <w:tab/>
      </w:r>
      <w:r w:rsidRPr="00763ABA">
        <w:rPr>
          <w:b/>
        </w:rPr>
        <w:tab/>
        <w:t>fall</w:t>
      </w:r>
      <w:r w:rsidRPr="00763ABA">
        <w:rPr>
          <w:b/>
        </w:rPr>
        <w:tab/>
      </w:r>
      <w:r w:rsidRPr="00763ABA">
        <w:rPr>
          <w:b/>
        </w:rPr>
        <w:tab/>
        <w:t>far</w:t>
      </w:r>
      <w:r w:rsidRPr="00763ABA">
        <w:rPr>
          <w:b/>
        </w:rPr>
        <w:tab/>
      </w:r>
      <w:r w:rsidRPr="00763ABA">
        <w:rPr>
          <w:b/>
        </w:rPr>
        <w:tab/>
        <w:t>full</w:t>
      </w:r>
    </w:p>
    <w:p w14:paraId="12207709" w14:textId="1D9DA759" w:rsidR="007653F4" w:rsidRPr="007653F4" w:rsidRDefault="007653F4" w:rsidP="007653F4">
      <w:pPr>
        <w:pStyle w:val="ListParagraph"/>
        <w:ind w:left="1080"/>
        <w:rPr>
          <w:b/>
        </w:rPr>
      </w:pPr>
      <w:r w:rsidRPr="00763ABA">
        <w:rPr>
          <w:b/>
        </w:rPr>
        <w:t>got</w:t>
      </w:r>
      <w:r w:rsidRPr="00763ABA">
        <w:rPr>
          <w:b/>
        </w:rPr>
        <w:tab/>
      </w:r>
      <w:r w:rsidRPr="00763ABA">
        <w:rPr>
          <w:b/>
        </w:rPr>
        <w:tab/>
        <w:t>grow</w:t>
      </w:r>
      <w:r w:rsidRPr="00763ABA">
        <w:rPr>
          <w:b/>
        </w:rPr>
        <w:tab/>
      </w:r>
      <w:r w:rsidRPr="00763ABA">
        <w:rPr>
          <w:b/>
        </w:rPr>
        <w:tab/>
        <w:t>hold</w:t>
      </w:r>
      <w:r w:rsidRPr="00763ABA">
        <w:rPr>
          <w:b/>
        </w:rPr>
        <w:tab/>
      </w:r>
      <w:r w:rsidRPr="00763ABA">
        <w:rPr>
          <w:b/>
        </w:rPr>
        <w:tab/>
        <w:t>hot</w:t>
      </w:r>
      <w:r w:rsidRPr="00763ABA">
        <w:rPr>
          <w:b/>
        </w:rPr>
        <w:tab/>
      </w:r>
      <w:r w:rsidRPr="00763ABA">
        <w:rPr>
          <w:b/>
        </w:rPr>
        <w:tab/>
        <w:t>hurt</w:t>
      </w:r>
    </w:p>
    <w:p w14:paraId="5FD9176D" w14:textId="77777777" w:rsidR="00763ABA" w:rsidRPr="00763ABA" w:rsidRDefault="00763ABA" w:rsidP="00763ABA">
      <w:pPr>
        <w:pStyle w:val="ListParagraph"/>
        <w:numPr>
          <w:ilvl w:val="0"/>
          <w:numId w:val="16"/>
        </w:numPr>
        <w:suppressAutoHyphens/>
        <w:spacing w:after="0" w:line="100" w:lineRule="atLeast"/>
        <w:rPr>
          <w:b/>
          <w:u w:val="single"/>
        </w:rPr>
      </w:pPr>
      <w:r w:rsidRPr="00763ABA">
        <w:t>Ask them to make a sentence with each new sight word.</w:t>
      </w:r>
    </w:p>
    <w:p w14:paraId="2664A304" w14:textId="7CE2A089" w:rsidR="00763ABA" w:rsidRPr="00763ABA" w:rsidRDefault="00763ABA" w:rsidP="00763ABA">
      <w:pPr>
        <w:pStyle w:val="ListParagraph"/>
        <w:numPr>
          <w:ilvl w:val="0"/>
          <w:numId w:val="17"/>
        </w:numPr>
        <w:spacing w:after="0" w:line="240" w:lineRule="auto"/>
      </w:pPr>
      <w:r w:rsidRPr="00763ABA">
        <w:rPr>
          <w:b/>
          <w:u w:val="single"/>
        </w:rPr>
        <w:t>Tiptoes</w:t>
      </w:r>
      <w:r w:rsidRPr="00763ABA">
        <w:rPr>
          <w:b/>
        </w:rPr>
        <w:t xml:space="preserve"> (</w:t>
      </w:r>
      <w:r w:rsidRPr="00763ABA">
        <w:t>Abeka Reader), pp. pp. 67-69 (read over several days)</w:t>
      </w:r>
    </w:p>
    <w:p w14:paraId="7DCE91F0" w14:textId="77777777" w:rsidR="00763ABA" w:rsidRDefault="00763ABA" w:rsidP="00763ABA">
      <w:pPr>
        <w:pStyle w:val="NoSpacing"/>
      </w:pPr>
    </w:p>
    <w:p w14:paraId="78C19AF2" w14:textId="77777777" w:rsidR="00763ABA" w:rsidRPr="00394352" w:rsidRDefault="00763ABA" w:rsidP="00763ABA">
      <w:pPr>
        <w:pStyle w:val="NoSpacing"/>
        <w:ind w:left="1080"/>
        <w:rPr>
          <w:b/>
          <w:sz w:val="24"/>
          <w:szCs w:val="24"/>
        </w:rPr>
      </w:pPr>
      <w:r w:rsidRPr="00710454">
        <w:rPr>
          <w:noProof/>
          <w:sz w:val="30"/>
          <w:szCs w:val="30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636C374C" wp14:editId="49923740">
                <wp:simplePos x="0" y="0"/>
                <wp:positionH relativeFrom="column">
                  <wp:posOffset>7289</wp:posOffset>
                </wp:positionH>
                <wp:positionV relativeFrom="paragraph">
                  <wp:posOffset>68111</wp:posOffset>
                </wp:positionV>
                <wp:extent cx="6905625" cy="0"/>
                <wp:effectExtent l="0" t="19050" r="28575" b="19050"/>
                <wp:wrapNone/>
                <wp:docPr id="6" name="Straight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905625" cy="0"/>
                        </a:xfrm>
                        <a:prstGeom prst="line">
                          <a:avLst/>
                        </a:prstGeom>
                        <a:ln w="38100">
                          <a:solidFill>
                            <a:schemeClr val="accent5">
                              <a:lumMod val="50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C731F37" id="Straight Connector 6" o:spid="_x0000_s1026" style="position:absolute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55pt,5.35pt" to="544.3pt,5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" strokecolor="#1f4d78 [1608]" strokeweight="3pt">
                <v:stroke joinstyle="miter"/>
              </v:line>
            </w:pict>
          </mc:Fallback>
        </mc:AlternateContent>
      </w:r>
      <w:r w:rsidRPr="006936AB">
        <w:rPr>
          <w:noProof/>
        </w:rPr>
        <w:drawing>
          <wp:anchor distT="0" distB="0" distL="114300" distR="114300" simplePos="0" relativeHeight="251665408" behindDoc="0" locked="0" layoutInCell="1" allowOverlap="1" wp14:anchorId="095E6786" wp14:editId="05B627EC">
            <wp:simplePos x="0" y="0"/>
            <wp:positionH relativeFrom="margin">
              <wp:posOffset>101848</wp:posOffset>
            </wp:positionH>
            <wp:positionV relativeFrom="paragraph">
              <wp:posOffset>149225</wp:posOffset>
            </wp:positionV>
            <wp:extent cx="394335" cy="405130"/>
            <wp:effectExtent l="0" t="0" r="5715" b="0"/>
            <wp:wrapThrough wrapText="bothSides">
              <wp:wrapPolygon edited="0">
                <wp:start x="9391" y="0"/>
                <wp:lineTo x="0" y="4063"/>
                <wp:lineTo x="0" y="16251"/>
                <wp:lineTo x="5217" y="20313"/>
                <wp:lineTo x="12522" y="20313"/>
                <wp:lineTo x="20870" y="15235"/>
                <wp:lineTo x="20870" y="2031"/>
                <wp:lineTo x="14609" y="0"/>
                <wp:lineTo x="9391" y="0"/>
              </wp:wrapPolygon>
            </wp:wrapThrough>
            <wp:docPr id="205" name="Picture 2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4335" cy="4051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662325F" w14:textId="77777777" w:rsidR="00763ABA" w:rsidRPr="00710454" w:rsidRDefault="00763ABA" w:rsidP="00763ABA">
      <w:pPr>
        <w:pStyle w:val="ListParagraph"/>
        <w:rPr>
          <w:b/>
          <w:sz w:val="30"/>
          <w:szCs w:val="30"/>
        </w:rPr>
      </w:pPr>
      <w:r w:rsidRPr="00710454">
        <w:rPr>
          <w:b/>
          <w:sz w:val="30"/>
          <w:szCs w:val="30"/>
        </w:rPr>
        <w:t>LITERATURE</w:t>
      </w:r>
      <w:r>
        <w:rPr>
          <w:b/>
          <w:sz w:val="30"/>
          <w:szCs w:val="30"/>
        </w:rPr>
        <w:t>/ READING</w:t>
      </w:r>
    </w:p>
    <w:p w14:paraId="7033351C" w14:textId="77777777" w:rsidR="00763ABA" w:rsidRDefault="00763ABA" w:rsidP="00763ABA">
      <w:pPr>
        <w:pStyle w:val="NoSpacing"/>
        <w:rPr>
          <w:b/>
        </w:rPr>
      </w:pPr>
      <w:r w:rsidRPr="00B01C5B">
        <w:rPr>
          <w:b/>
        </w:rPr>
        <w:t>In Class:</w:t>
      </w:r>
      <w:r>
        <w:rPr>
          <w:b/>
        </w:rPr>
        <w:t xml:space="preserve"> </w:t>
      </w:r>
    </w:p>
    <w:p w14:paraId="778961C3" w14:textId="069A1DAC" w:rsidR="00763ABA" w:rsidRDefault="00763ABA" w:rsidP="00763ABA">
      <w:pPr>
        <w:pStyle w:val="NoSpacing"/>
        <w:rPr>
          <w:b/>
        </w:rPr>
      </w:pPr>
      <w:r>
        <w:rPr>
          <w:b/>
        </w:rPr>
        <w:t xml:space="preserve">Days 1 &amp; </w:t>
      </w:r>
      <w:r w:rsidR="00A75265">
        <w:rPr>
          <w:b/>
        </w:rPr>
        <w:t>3</w:t>
      </w:r>
    </w:p>
    <w:p w14:paraId="635A244B" w14:textId="77777777" w:rsidR="00763ABA" w:rsidRPr="00763ABA" w:rsidRDefault="00763ABA" w:rsidP="00763ABA">
      <w:pPr>
        <w:pStyle w:val="ListParagraph"/>
        <w:numPr>
          <w:ilvl w:val="0"/>
          <w:numId w:val="18"/>
        </w:numPr>
        <w:spacing w:after="0" w:line="240" w:lineRule="auto"/>
        <w:rPr>
          <w:b/>
          <w:u w:val="wave"/>
        </w:rPr>
      </w:pPr>
      <w:r>
        <w:t>Finish any remaining chapters in Voices of Ancient Egypt.</w:t>
      </w:r>
    </w:p>
    <w:p w14:paraId="64EACF04" w14:textId="03376677" w:rsidR="00763ABA" w:rsidRPr="003E125B" w:rsidRDefault="003E125B" w:rsidP="00763ABA">
      <w:pPr>
        <w:pStyle w:val="ListParagraph"/>
        <w:numPr>
          <w:ilvl w:val="0"/>
          <w:numId w:val="18"/>
        </w:numPr>
        <w:spacing w:after="0" w:line="240" w:lineRule="auto"/>
        <w:rPr>
          <w:b/>
          <w:u w:val="wave"/>
        </w:rPr>
      </w:pPr>
      <w:r>
        <w:t xml:space="preserve">Begin </w:t>
      </w:r>
      <w:r w:rsidR="00763ABA" w:rsidRPr="003E125B">
        <w:rPr>
          <w:u w:val="single"/>
        </w:rPr>
        <w:t>Aesop’s Fables</w:t>
      </w:r>
      <w:r>
        <w:t xml:space="preserve">: </w:t>
      </w:r>
      <w:r w:rsidR="007653F4">
        <w:t xml:space="preserve"> </w:t>
      </w:r>
      <w:r w:rsidR="00763ABA" w:rsidRPr="003E125B">
        <w:t>Read</w:t>
      </w:r>
      <w:r w:rsidR="00763ABA" w:rsidRPr="00763ABA">
        <w:t xml:space="preserve"> “The Wolf and the Goat” pg. 5-6. </w:t>
      </w:r>
    </w:p>
    <w:p w14:paraId="72E632CB" w14:textId="77777777" w:rsidR="003E125B" w:rsidRPr="00763ABA" w:rsidRDefault="003E125B" w:rsidP="003E125B">
      <w:pPr>
        <w:pStyle w:val="ListParagraph"/>
        <w:spacing w:after="0" w:line="240" w:lineRule="auto"/>
        <w:rPr>
          <w:b/>
          <w:u w:val="wave"/>
        </w:rPr>
      </w:pPr>
    </w:p>
    <w:p w14:paraId="799AB61E" w14:textId="77777777" w:rsidR="00763ABA" w:rsidRPr="003848E2" w:rsidRDefault="00763ABA" w:rsidP="00763ABA">
      <w:pPr>
        <w:tabs>
          <w:tab w:val="left" w:pos="0"/>
        </w:tabs>
        <w:spacing w:after="0" w:line="240" w:lineRule="auto"/>
        <w:rPr>
          <w:rFonts w:cstheme="minorHAnsi"/>
        </w:rPr>
      </w:pPr>
      <w:r w:rsidRPr="003848E2">
        <w:rPr>
          <w:rFonts w:cstheme="minorHAnsi"/>
          <w:highlight w:val="yellow"/>
        </w:rPr>
        <w:t>At Home:</w:t>
      </w:r>
    </w:p>
    <w:p w14:paraId="6E721E64" w14:textId="5CCDAB1B" w:rsidR="00763ABA" w:rsidRPr="00763ABA" w:rsidRDefault="00763ABA" w:rsidP="00763ABA">
      <w:pPr>
        <w:pStyle w:val="ListParagraph"/>
        <w:numPr>
          <w:ilvl w:val="0"/>
          <w:numId w:val="31"/>
        </w:numPr>
      </w:pPr>
      <w:r w:rsidRPr="00763ABA">
        <w:t>Of the 13 job descriptions in Ancient Egypt, have your child choose their favorite and bring in something to class next week</w:t>
      </w:r>
      <w:r w:rsidR="00482A70">
        <w:t xml:space="preserve"> </w:t>
      </w:r>
      <w:r w:rsidRPr="00763ABA">
        <w:t xml:space="preserve">that represents that job. </w:t>
      </w:r>
    </w:p>
    <w:p w14:paraId="041C6A4A" w14:textId="1B6D1EB7" w:rsidR="002C0487" w:rsidRPr="002C0487" w:rsidRDefault="002C0487" w:rsidP="002C0487">
      <w:pPr>
        <w:pStyle w:val="ListParagraph"/>
        <w:numPr>
          <w:ilvl w:val="0"/>
          <w:numId w:val="31"/>
        </w:numPr>
        <w:spacing w:after="0" w:line="240" w:lineRule="auto"/>
      </w:pPr>
      <w:r w:rsidRPr="002C0487">
        <w:t xml:space="preserve">In </w:t>
      </w:r>
      <w:r w:rsidRPr="002C0487">
        <w:rPr>
          <w:u w:val="single"/>
        </w:rPr>
        <w:t>A</w:t>
      </w:r>
      <w:r w:rsidR="00665A69">
        <w:rPr>
          <w:u w:val="single"/>
        </w:rPr>
        <w:t>esop</w:t>
      </w:r>
      <w:r w:rsidRPr="002C0487">
        <w:rPr>
          <w:u w:val="single"/>
        </w:rPr>
        <w:t>’s Fables</w:t>
      </w:r>
      <w:r w:rsidRPr="002C0487">
        <w:t>: Complete</w:t>
      </w:r>
      <w:r w:rsidR="007653F4">
        <w:t xml:space="preserve"> </w:t>
      </w:r>
      <w:r w:rsidRPr="002C0487">
        <w:t>(orally)</w:t>
      </w:r>
      <w:r w:rsidR="007653F4">
        <w:t xml:space="preserve"> </w:t>
      </w:r>
      <w:r w:rsidRPr="002C0487">
        <w:t>Do You Remember and Word Practice, pg. 6 &amp; 7.</w:t>
      </w:r>
    </w:p>
    <w:p w14:paraId="51264EFB" w14:textId="60A4295F" w:rsidR="002C0487" w:rsidRPr="002C0487" w:rsidRDefault="002C0487" w:rsidP="002C0487">
      <w:pPr>
        <w:pStyle w:val="ListParagraph"/>
        <w:numPr>
          <w:ilvl w:val="0"/>
          <w:numId w:val="31"/>
        </w:numPr>
        <w:spacing w:after="0" w:line="240" w:lineRule="auto"/>
      </w:pPr>
      <w:r w:rsidRPr="002C0487">
        <w:t>Read “The Fox and the Lion” pg. 8 &amp; 9.  Complete</w:t>
      </w:r>
      <w:r w:rsidR="007653F4">
        <w:t xml:space="preserve"> </w:t>
      </w:r>
      <w:r w:rsidRPr="002C0487">
        <w:t>(orally) Do You Remember, pg. 9.</w:t>
      </w:r>
    </w:p>
    <w:p w14:paraId="0A778180" w14:textId="5924035A" w:rsidR="00763ABA" w:rsidRPr="00763ABA" w:rsidRDefault="00763ABA" w:rsidP="002C0487">
      <w:pPr>
        <w:pStyle w:val="ListParagraph"/>
        <w:tabs>
          <w:tab w:val="left" w:pos="0"/>
        </w:tabs>
        <w:spacing w:after="0" w:line="240" w:lineRule="auto"/>
      </w:pPr>
    </w:p>
    <w:p w14:paraId="25AFCE43" w14:textId="77777777" w:rsidR="00763ABA" w:rsidRDefault="00763ABA" w:rsidP="00763ABA">
      <w:pPr>
        <w:pStyle w:val="NoSpacing"/>
        <w:ind w:left="720"/>
        <w:rPr>
          <w:b/>
        </w:rPr>
      </w:pPr>
      <w:r>
        <w:rPr>
          <w:noProof/>
        </w:rPr>
        <w:drawing>
          <wp:anchor distT="0" distB="0" distL="114300" distR="114300" simplePos="0" relativeHeight="251667456" behindDoc="0" locked="0" layoutInCell="1" allowOverlap="1" wp14:anchorId="38262A9A" wp14:editId="2B3D33AF">
            <wp:simplePos x="0" y="0"/>
            <wp:positionH relativeFrom="column">
              <wp:posOffset>-109220</wp:posOffset>
            </wp:positionH>
            <wp:positionV relativeFrom="paragraph">
              <wp:posOffset>100965</wp:posOffset>
            </wp:positionV>
            <wp:extent cx="657225" cy="426720"/>
            <wp:effectExtent l="0" t="0" r="0" b="0"/>
            <wp:wrapThrough wrapText="bothSides">
              <wp:wrapPolygon edited="0">
                <wp:start x="15339" y="21600"/>
                <wp:lineTo x="20348" y="15814"/>
                <wp:lineTo x="20348" y="7136"/>
                <wp:lineTo x="15339" y="1350"/>
                <wp:lineTo x="6574" y="1350"/>
                <wp:lineTo x="4696" y="4243"/>
                <wp:lineTo x="939" y="10993"/>
                <wp:lineTo x="1565" y="15814"/>
                <wp:lineTo x="7200" y="21600"/>
                <wp:lineTo x="15339" y="21600"/>
              </wp:wrapPolygon>
            </wp:wrapThrough>
            <wp:docPr id="204" name="Graphic 204" descr="Informa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" name="Information.sv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10800000" flipH="1" flipV="1">
                      <a:off x="0" y="0"/>
                      <a:ext cx="657225" cy="4267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65F47CF7" wp14:editId="6F6AF901">
                <wp:simplePos x="0" y="0"/>
                <wp:positionH relativeFrom="column">
                  <wp:posOffset>-13758</wp:posOffset>
                </wp:positionH>
                <wp:positionV relativeFrom="paragraph">
                  <wp:posOffset>56303</wp:posOffset>
                </wp:positionV>
                <wp:extent cx="6858000" cy="0"/>
                <wp:effectExtent l="0" t="19050" r="19050" b="19050"/>
                <wp:wrapNone/>
                <wp:docPr id="7" name="Straight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858000" cy="0"/>
                        </a:xfrm>
                        <a:prstGeom prst="line">
                          <a:avLst/>
                        </a:prstGeom>
                        <a:ln w="38100">
                          <a:solidFill>
                            <a:schemeClr val="accent2">
                              <a:lumMod val="60000"/>
                              <a:lumOff val="40000"/>
                            </a:schemeClr>
                          </a:solidFill>
                        </a:ln>
                      </wps:spPr>
                      <wps:style>
                        <a:lnRef idx="3">
                          <a:schemeClr val="accent4"/>
                        </a:lnRef>
                        <a:fillRef idx="0">
                          <a:schemeClr val="accent4"/>
                        </a:fillRef>
                        <a:effectRef idx="2">
                          <a:schemeClr val="accent4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FD10BDB" id="Straight Connector 7" o:spid="_x0000_s1026" style="position:absolute;z-index:25166848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-1.1pt,4.45pt" to="538.9pt,4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" strokecolor="#f4b083 [1941]" strokeweight="3pt">
                <v:stroke joinstyle="miter"/>
              </v:line>
            </w:pict>
          </mc:Fallback>
        </mc:AlternateContent>
      </w:r>
    </w:p>
    <w:p w14:paraId="6488B41C" w14:textId="77777777" w:rsidR="00763ABA" w:rsidRDefault="00763ABA" w:rsidP="00763ABA">
      <w:pPr>
        <w:pStyle w:val="NoSpacing"/>
        <w:ind w:left="720"/>
        <w:rPr>
          <w:b/>
          <w:sz w:val="30"/>
          <w:szCs w:val="30"/>
        </w:rPr>
      </w:pPr>
      <w:r w:rsidRPr="00710454">
        <w:rPr>
          <w:b/>
          <w:sz w:val="30"/>
          <w:szCs w:val="30"/>
        </w:rPr>
        <w:t>PHONICS</w:t>
      </w:r>
    </w:p>
    <w:p w14:paraId="288BA1C0" w14:textId="77777777" w:rsidR="007653F4" w:rsidRDefault="007653F4" w:rsidP="00763ABA">
      <w:pPr>
        <w:tabs>
          <w:tab w:val="left" w:pos="720"/>
        </w:tabs>
        <w:rPr>
          <w:b/>
        </w:rPr>
      </w:pPr>
    </w:p>
    <w:p w14:paraId="6B7272DB" w14:textId="14D41DE5" w:rsidR="00763ABA" w:rsidRPr="003848E2" w:rsidRDefault="00763ABA" w:rsidP="00763ABA">
      <w:pPr>
        <w:tabs>
          <w:tab w:val="left" w:pos="720"/>
        </w:tabs>
        <w:rPr>
          <w:rFonts w:ascii="Times New Roman Bold" w:hAnsi="Times New Roman Bold" w:cs="Times New Roman Bold"/>
          <w:sz w:val="20"/>
        </w:rPr>
      </w:pPr>
      <w:r w:rsidRPr="00B24CE2">
        <w:rPr>
          <w:b/>
        </w:rPr>
        <w:t>In Class:</w:t>
      </w:r>
      <w:r>
        <w:rPr>
          <w:rFonts w:ascii="Times New Roman Bold" w:hAnsi="Times New Roman Bold" w:cs="Times New Roman Bold"/>
          <w:sz w:val="20"/>
        </w:rPr>
        <w:t xml:space="preserve"> </w:t>
      </w:r>
      <w:r w:rsidRPr="007653F4">
        <w:rPr>
          <w:rFonts w:ascii="Times New Roman Bold" w:hAnsi="Times New Roman Bold" w:cs="Times New Roman Bold"/>
        </w:rPr>
        <w:t xml:space="preserve"> </w:t>
      </w:r>
      <w:r w:rsidRPr="007653F4">
        <w:t>Review reading through several blends and review charts 1-5 regularly.</w:t>
      </w:r>
    </w:p>
    <w:p w14:paraId="20AD2FD9" w14:textId="46747A91" w:rsidR="00763ABA" w:rsidRPr="000B007A" w:rsidRDefault="00763ABA" w:rsidP="002C0487">
      <w:pPr>
        <w:pStyle w:val="NoSpacing"/>
      </w:pPr>
      <w:r w:rsidRPr="002C0487">
        <w:rPr>
          <w:rFonts w:cstheme="minorHAnsi"/>
          <w:b/>
          <w:u w:val="single"/>
        </w:rPr>
        <w:t>Day 1</w:t>
      </w:r>
      <w:r>
        <w:rPr>
          <w:rFonts w:cstheme="minorHAnsi"/>
          <w:b/>
        </w:rPr>
        <w:t>:</w:t>
      </w:r>
      <w:r>
        <w:t xml:space="preserve"> </w:t>
      </w:r>
      <w:r w:rsidR="00A75265" w:rsidRPr="00A75265">
        <w:rPr>
          <w:b/>
          <w:bCs/>
        </w:rPr>
        <w:t>Tuesday ( in class)</w:t>
      </w:r>
    </w:p>
    <w:p w14:paraId="2F116E13" w14:textId="1B2C2B5F" w:rsidR="00763ABA" w:rsidRPr="006C6257" w:rsidRDefault="00763ABA" w:rsidP="002C0487">
      <w:pPr>
        <w:pStyle w:val="NoSpacing"/>
        <w:numPr>
          <w:ilvl w:val="0"/>
          <w:numId w:val="33"/>
        </w:numPr>
        <w:rPr>
          <w:rFonts w:cstheme="minorHAnsi"/>
          <w:i/>
        </w:rPr>
      </w:pPr>
      <w:r w:rsidRPr="006C6257">
        <w:rPr>
          <w:rFonts w:cstheme="minorHAnsi"/>
          <w:i/>
        </w:rPr>
        <w:t>Letters and Sounds</w:t>
      </w:r>
      <w:r w:rsidR="006C6257" w:rsidRPr="006C6257">
        <w:rPr>
          <w:rFonts w:cstheme="minorHAnsi"/>
          <w:i/>
        </w:rPr>
        <w:t xml:space="preserve"> </w:t>
      </w:r>
      <w:r w:rsidRPr="006C6257">
        <w:rPr>
          <w:rFonts w:cstheme="minorHAnsi"/>
          <w:i/>
        </w:rPr>
        <w:t xml:space="preserve">1 </w:t>
      </w:r>
      <w:r w:rsidR="006C6257">
        <w:rPr>
          <w:rFonts w:cstheme="minorHAnsi"/>
        </w:rPr>
        <w:t xml:space="preserve">p. </w:t>
      </w:r>
      <w:r w:rsidR="009D2498">
        <w:rPr>
          <w:rFonts w:cstheme="minorHAnsi"/>
        </w:rPr>
        <w:t>89</w:t>
      </w:r>
    </w:p>
    <w:p w14:paraId="4AB8AB5D" w14:textId="4F67577B" w:rsidR="00763ABA" w:rsidRDefault="00763ABA" w:rsidP="002C0487">
      <w:pPr>
        <w:pStyle w:val="NoSpacing"/>
        <w:numPr>
          <w:ilvl w:val="0"/>
          <w:numId w:val="33"/>
        </w:numPr>
        <w:rPr>
          <w:rFonts w:cstheme="minorHAnsi"/>
        </w:rPr>
      </w:pPr>
      <w:r w:rsidRPr="007A6ECF">
        <w:rPr>
          <w:rFonts w:cstheme="minorHAnsi"/>
          <w:u w:val="single"/>
        </w:rPr>
        <w:t>Handbook for Reading</w:t>
      </w:r>
      <w:r w:rsidRPr="007A6ECF">
        <w:rPr>
          <w:rFonts w:cstheme="minorHAnsi"/>
        </w:rPr>
        <w:t xml:space="preserve"> </w:t>
      </w:r>
      <w:r w:rsidRPr="00D91D25">
        <w:rPr>
          <w:rFonts w:cstheme="minorHAnsi"/>
        </w:rPr>
        <w:t>pg. 12</w:t>
      </w:r>
      <w:r w:rsidR="002C0487">
        <w:rPr>
          <w:rFonts w:cstheme="minorHAnsi"/>
        </w:rPr>
        <w:t>7</w:t>
      </w:r>
    </w:p>
    <w:p w14:paraId="4A93E6F8" w14:textId="77777777" w:rsidR="006C6257" w:rsidRPr="007A6ECF" w:rsidRDefault="006C6257" w:rsidP="006C6257">
      <w:pPr>
        <w:pStyle w:val="NoSpacing"/>
        <w:ind w:left="720"/>
        <w:rPr>
          <w:rFonts w:cstheme="minorHAnsi"/>
        </w:rPr>
      </w:pPr>
    </w:p>
    <w:p w14:paraId="2992EE2C" w14:textId="1A62D43D" w:rsidR="00763ABA" w:rsidRPr="000B007A" w:rsidRDefault="00763ABA" w:rsidP="002C0487">
      <w:pPr>
        <w:pStyle w:val="NoSpacing"/>
      </w:pPr>
      <w:r w:rsidRPr="001C447E">
        <w:rPr>
          <w:b/>
          <w:u w:val="single"/>
        </w:rPr>
        <w:t>Day</w:t>
      </w:r>
      <w:r w:rsidR="002C0487">
        <w:rPr>
          <w:b/>
          <w:u w:val="single"/>
        </w:rPr>
        <w:t xml:space="preserve"> </w:t>
      </w:r>
      <w:r w:rsidRPr="001C447E">
        <w:rPr>
          <w:b/>
          <w:u w:val="single"/>
        </w:rPr>
        <w:t>2</w:t>
      </w:r>
      <w:r w:rsidRPr="001C447E">
        <w:rPr>
          <w:b/>
        </w:rPr>
        <w:t xml:space="preserve">:  </w:t>
      </w:r>
      <w:r w:rsidR="00A75265">
        <w:rPr>
          <w:b/>
        </w:rPr>
        <w:t>Wednesday ( at home)</w:t>
      </w:r>
    </w:p>
    <w:p w14:paraId="04C7CA3B" w14:textId="79AE93E8" w:rsidR="00763ABA" w:rsidRPr="006C6257" w:rsidRDefault="00763ABA" w:rsidP="002C0487">
      <w:pPr>
        <w:pStyle w:val="NoSpacing"/>
        <w:numPr>
          <w:ilvl w:val="0"/>
          <w:numId w:val="34"/>
        </w:numPr>
        <w:rPr>
          <w:rFonts w:cstheme="minorHAnsi"/>
          <w:u w:val="single"/>
        </w:rPr>
      </w:pPr>
      <w:r w:rsidRPr="006C6257">
        <w:rPr>
          <w:rFonts w:cstheme="minorHAnsi"/>
          <w:i/>
        </w:rPr>
        <w:t>Letters and Sounds</w:t>
      </w:r>
      <w:r w:rsidR="006C6257" w:rsidRPr="006C6257">
        <w:rPr>
          <w:rFonts w:cstheme="minorHAnsi"/>
          <w:i/>
        </w:rPr>
        <w:t xml:space="preserve"> </w:t>
      </w:r>
      <w:r w:rsidRPr="006C6257">
        <w:rPr>
          <w:rFonts w:cstheme="minorHAnsi"/>
          <w:i/>
        </w:rPr>
        <w:t>1</w:t>
      </w:r>
      <w:r w:rsidRPr="006C6257">
        <w:rPr>
          <w:rFonts w:cstheme="minorHAnsi"/>
        </w:rPr>
        <w:t xml:space="preserve"> </w:t>
      </w:r>
      <w:r w:rsidR="006C6257" w:rsidRPr="006C6257">
        <w:rPr>
          <w:rFonts w:cstheme="minorHAnsi"/>
        </w:rPr>
        <w:t xml:space="preserve">p. </w:t>
      </w:r>
      <w:r w:rsidR="009D2498">
        <w:rPr>
          <w:rFonts w:cstheme="minorHAnsi"/>
        </w:rPr>
        <w:t>90</w:t>
      </w:r>
    </w:p>
    <w:p w14:paraId="22A9F137" w14:textId="357F2ACE" w:rsidR="002C0487" w:rsidRDefault="002C0487" w:rsidP="002C0487">
      <w:pPr>
        <w:pStyle w:val="NoSpacing"/>
        <w:numPr>
          <w:ilvl w:val="0"/>
          <w:numId w:val="34"/>
        </w:numPr>
        <w:rPr>
          <w:rFonts w:cstheme="minorHAnsi"/>
        </w:rPr>
      </w:pPr>
      <w:r w:rsidRPr="007A6ECF">
        <w:rPr>
          <w:rFonts w:cstheme="minorHAnsi"/>
          <w:u w:val="single"/>
        </w:rPr>
        <w:t>Handbook for Reading</w:t>
      </w:r>
      <w:r w:rsidRPr="007A6ECF">
        <w:rPr>
          <w:rFonts w:cstheme="minorHAnsi"/>
        </w:rPr>
        <w:t xml:space="preserve"> </w:t>
      </w:r>
      <w:r w:rsidRPr="00D91D25">
        <w:rPr>
          <w:rFonts w:cstheme="minorHAnsi"/>
        </w:rPr>
        <w:t>pg. 12</w:t>
      </w:r>
      <w:r>
        <w:rPr>
          <w:rFonts w:cstheme="minorHAnsi"/>
        </w:rPr>
        <w:t>8</w:t>
      </w:r>
    </w:p>
    <w:p w14:paraId="6A99FC2C" w14:textId="77777777" w:rsidR="006C6257" w:rsidRPr="002C0487" w:rsidRDefault="006C6257" w:rsidP="006C6257">
      <w:pPr>
        <w:pStyle w:val="NoSpacing"/>
        <w:ind w:left="720"/>
        <w:rPr>
          <w:rFonts w:cstheme="minorHAnsi"/>
        </w:rPr>
      </w:pPr>
    </w:p>
    <w:p w14:paraId="1BB7F5BB" w14:textId="73A9B4AC" w:rsidR="00763ABA" w:rsidRDefault="00763ABA" w:rsidP="00763ABA">
      <w:pPr>
        <w:rPr>
          <w:rFonts w:cs="Times New Roman Bold"/>
          <w:highlight w:val="yellow"/>
        </w:rPr>
      </w:pPr>
    </w:p>
    <w:p w14:paraId="7B5ADAC6" w14:textId="38F0CB89" w:rsidR="00763ABA" w:rsidRPr="007A6ECF" w:rsidRDefault="00763ABA" w:rsidP="002C0487">
      <w:pPr>
        <w:pStyle w:val="NoSpacing"/>
      </w:pPr>
      <w:r w:rsidRPr="007A6ECF">
        <w:rPr>
          <w:b/>
          <w:u w:val="single"/>
        </w:rPr>
        <w:lastRenderedPageBreak/>
        <w:t>Day</w:t>
      </w:r>
      <w:r w:rsidR="002C0487">
        <w:rPr>
          <w:b/>
          <w:u w:val="single"/>
        </w:rPr>
        <w:t xml:space="preserve"> </w:t>
      </w:r>
      <w:r w:rsidRPr="007A6ECF">
        <w:rPr>
          <w:b/>
          <w:u w:val="single"/>
        </w:rPr>
        <w:t>3</w:t>
      </w:r>
      <w:r w:rsidRPr="007A6ECF">
        <w:rPr>
          <w:b/>
        </w:rPr>
        <w:t xml:space="preserve">:  </w:t>
      </w:r>
      <w:r w:rsidR="00A75265">
        <w:rPr>
          <w:b/>
        </w:rPr>
        <w:t>Thursday ( in class)</w:t>
      </w:r>
    </w:p>
    <w:p w14:paraId="6787E7F2" w14:textId="7C26D6A7" w:rsidR="00763ABA" w:rsidRPr="006C6257" w:rsidRDefault="00763ABA" w:rsidP="002C0487">
      <w:pPr>
        <w:pStyle w:val="NoSpacing"/>
        <w:numPr>
          <w:ilvl w:val="0"/>
          <w:numId w:val="35"/>
        </w:numPr>
        <w:rPr>
          <w:i/>
        </w:rPr>
      </w:pPr>
      <w:r w:rsidRPr="006C6257">
        <w:rPr>
          <w:i/>
        </w:rPr>
        <w:t>Letters and Sounds</w:t>
      </w:r>
      <w:r w:rsidR="006C6257" w:rsidRPr="006C6257">
        <w:rPr>
          <w:i/>
        </w:rPr>
        <w:t xml:space="preserve"> </w:t>
      </w:r>
      <w:r w:rsidRPr="006C6257">
        <w:rPr>
          <w:i/>
        </w:rPr>
        <w:t xml:space="preserve">1 </w:t>
      </w:r>
      <w:r w:rsidR="006C6257">
        <w:t xml:space="preserve">p. </w:t>
      </w:r>
      <w:r w:rsidR="00D5369D">
        <w:t>91-92</w:t>
      </w:r>
    </w:p>
    <w:p w14:paraId="63DA1F3B" w14:textId="1DF40EE7" w:rsidR="00763ABA" w:rsidRPr="004D25DF" w:rsidRDefault="00763ABA" w:rsidP="002C0487">
      <w:pPr>
        <w:pStyle w:val="NoSpacing"/>
        <w:numPr>
          <w:ilvl w:val="0"/>
          <w:numId w:val="35"/>
        </w:numPr>
      </w:pPr>
      <w:r w:rsidRPr="004D25DF">
        <w:rPr>
          <w:u w:val="single"/>
        </w:rPr>
        <w:t>Handbook for Reading</w:t>
      </w:r>
      <w:r w:rsidRPr="004D25DF">
        <w:t xml:space="preserve"> pg. 12</w:t>
      </w:r>
      <w:r w:rsidR="002C0487">
        <w:t>9</w:t>
      </w:r>
    </w:p>
    <w:p w14:paraId="26D9F8C5" w14:textId="77777777" w:rsidR="002C0487" w:rsidRDefault="002C0487" w:rsidP="00763ABA">
      <w:pPr>
        <w:rPr>
          <w:rFonts w:cstheme="minorHAnsi"/>
          <w:b/>
          <w:u w:val="single"/>
        </w:rPr>
      </w:pPr>
    </w:p>
    <w:p w14:paraId="65DA3486" w14:textId="4FBAC256" w:rsidR="002C0487" w:rsidRPr="00D5369D" w:rsidRDefault="00763ABA" w:rsidP="00D5369D">
      <w:pPr>
        <w:pStyle w:val="NoSpacing"/>
      </w:pPr>
      <w:r w:rsidRPr="007A6ECF">
        <w:rPr>
          <w:b/>
          <w:u w:val="single"/>
        </w:rPr>
        <w:t>Day</w:t>
      </w:r>
      <w:r w:rsidR="002C0487">
        <w:rPr>
          <w:b/>
          <w:u w:val="single"/>
        </w:rPr>
        <w:t xml:space="preserve"> </w:t>
      </w:r>
      <w:r w:rsidRPr="007A6ECF">
        <w:rPr>
          <w:b/>
          <w:u w:val="single"/>
        </w:rPr>
        <w:t>4</w:t>
      </w:r>
      <w:r w:rsidRPr="007A6ECF">
        <w:rPr>
          <w:b/>
        </w:rPr>
        <w:t xml:space="preserve">: </w:t>
      </w:r>
      <w:r w:rsidR="00A75265">
        <w:rPr>
          <w:b/>
        </w:rPr>
        <w:t>Friday/Monday ( at home)</w:t>
      </w:r>
    </w:p>
    <w:p w14:paraId="7F1DD570" w14:textId="77777777" w:rsidR="002C0487" w:rsidRPr="002C0487" w:rsidRDefault="002C0487" w:rsidP="002C0487">
      <w:pPr>
        <w:pStyle w:val="NoSpacing"/>
        <w:numPr>
          <w:ilvl w:val="0"/>
          <w:numId w:val="37"/>
        </w:numPr>
      </w:pPr>
      <w:r w:rsidRPr="002C0487">
        <w:t>Complete Phonics Test 18 and return for a grade.</w:t>
      </w:r>
    </w:p>
    <w:p w14:paraId="40C72C33" w14:textId="77777777" w:rsidR="00763ABA" w:rsidRPr="004D25DF" w:rsidRDefault="00763ABA" w:rsidP="00763ABA">
      <w:pPr>
        <w:pStyle w:val="ListParagraph"/>
        <w:spacing w:after="0" w:line="240" w:lineRule="auto"/>
        <w:rPr>
          <w:rFonts w:cstheme="minorHAnsi"/>
        </w:rPr>
      </w:pPr>
    </w:p>
    <w:p w14:paraId="33F77DF7" w14:textId="77777777" w:rsidR="00763ABA" w:rsidRDefault="00763ABA" w:rsidP="00763ABA">
      <w:pPr>
        <w:pStyle w:val="NoSpacing"/>
        <w:jc w:val="center"/>
        <w:rPr>
          <w:highlight w:val="yellow"/>
        </w:rPr>
      </w:pPr>
      <w:r w:rsidRPr="003231DD">
        <w:rPr>
          <w:highlight w:val="yellow"/>
        </w:rPr>
        <w:t>Note:  Daily practice dictation by taking special sounds, blends, etc. and have your student listen and</w:t>
      </w:r>
    </w:p>
    <w:p w14:paraId="38A8339D" w14:textId="77777777" w:rsidR="00763ABA" w:rsidRDefault="00763ABA" w:rsidP="00763ABA">
      <w:pPr>
        <w:pStyle w:val="NoSpacing"/>
        <w:jc w:val="center"/>
        <w:rPr>
          <w:highlight w:val="yellow"/>
        </w:rPr>
      </w:pPr>
      <w:r w:rsidRPr="003231DD">
        <w:rPr>
          <w:highlight w:val="yellow"/>
        </w:rPr>
        <w:t>write what they hear!</w:t>
      </w:r>
      <w:r>
        <w:rPr>
          <w:highlight w:val="yellow"/>
        </w:rPr>
        <w:t xml:space="preserve"> Use your ABEKA readers to reinforce phonetic concepts!</w:t>
      </w:r>
    </w:p>
    <w:p w14:paraId="27D0E16F" w14:textId="77777777" w:rsidR="00763ABA" w:rsidRDefault="00763ABA" w:rsidP="00763ABA">
      <w:pPr>
        <w:pStyle w:val="NoSpacing"/>
        <w:jc w:val="center"/>
        <w:rPr>
          <w:highlight w:val="yellow"/>
        </w:rPr>
      </w:pPr>
    </w:p>
    <w:p w14:paraId="1365192C" w14:textId="77777777" w:rsidR="00763ABA" w:rsidRDefault="00763ABA" w:rsidP="00763ABA">
      <w:pPr>
        <w:jc w:val="center"/>
        <w:rPr>
          <w:rFonts w:ascii="Times New Roman Bold" w:hAnsi="Times New Roman Bold" w:cs="Times New Roman Bold"/>
          <w:sz w:val="20"/>
        </w:rPr>
      </w:pPr>
      <w:r>
        <w:rPr>
          <w:noProof/>
        </w:rPr>
        <w:drawing>
          <wp:anchor distT="0" distB="0" distL="114300" distR="114300" simplePos="0" relativeHeight="251669504" behindDoc="0" locked="0" layoutInCell="1" allowOverlap="1" wp14:anchorId="75DF7D11" wp14:editId="19CDEFFC">
            <wp:simplePos x="0" y="0"/>
            <wp:positionH relativeFrom="column">
              <wp:posOffset>-16167</wp:posOffset>
            </wp:positionH>
            <wp:positionV relativeFrom="paragraph">
              <wp:posOffset>138430</wp:posOffset>
            </wp:positionV>
            <wp:extent cx="421005" cy="371475"/>
            <wp:effectExtent l="0" t="38100" r="0" b="28575"/>
            <wp:wrapThrough wrapText="bothSides">
              <wp:wrapPolygon edited="0">
                <wp:start x="10131" y="-2390"/>
                <wp:lineTo x="2139" y="-1209"/>
                <wp:lineTo x="1831" y="21052"/>
                <wp:lineTo x="10569" y="22199"/>
                <wp:lineTo x="11653" y="21227"/>
                <wp:lineTo x="18786" y="18818"/>
                <wp:lineTo x="17561" y="1931"/>
                <wp:lineTo x="17898" y="-1370"/>
                <wp:lineTo x="10131" y="-2390"/>
              </wp:wrapPolygon>
            </wp:wrapThrough>
            <wp:docPr id="13" name="Graphic 13" descr="Closed Boo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ClosedBook.svg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21203483">
                      <a:off x="0" y="0"/>
                      <a:ext cx="421005" cy="3714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0C7C654D" wp14:editId="1B46EAC8">
                <wp:simplePos x="0" y="0"/>
                <wp:positionH relativeFrom="column">
                  <wp:posOffset>-31750</wp:posOffset>
                </wp:positionH>
                <wp:positionV relativeFrom="paragraph">
                  <wp:posOffset>62865</wp:posOffset>
                </wp:positionV>
                <wp:extent cx="6858000" cy="0"/>
                <wp:effectExtent l="0" t="19050" r="19050" b="19050"/>
                <wp:wrapNone/>
                <wp:docPr id="11" name="Straight Connector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858000" cy="0"/>
                        </a:xfrm>
                        <a:prstGeom prst="line">
                          <a:avLst/>
                        </a:prstGeom>
                        <a:ln w="38100">
                          <a:solidFill>
                            <a:schemeClr val="accent6">
                              <a:lumMod val="7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5547AD8" id="Straight Connector 11" o:spid="_x0000_s1026" style="position:absolute;z-index:251670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2.5pt,4.95pt" to="537.5pt,4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" strokecolor="#538135 [2409]" strokeweight="3pt">
                <v:stroke joinstyle="miter"/>
              </v:line>
            </w:pict>
          </mc:Fallback>
        </mc:AlternateContent>
      </w:r>
    </w:p>
    <w:p w14:paraId="28836927" w14:textId="77777777" w:rsidR="00763ABA" w:rsidRPr="00013C4D" w:rsidRDefault="00763ABA" w:rsidP="00763ABA">
      <w:pPr>
        <w:pStyle w:val="NoSpacing"/>
        <w:rPr>
          <w:sz w:val="30"/>
          <w:szCs w:val="30"/>
        </w:rPr>
      </w:pPr>
      <w:r w:rsidRPr="00013C4D">
        <w:rPr>
          <w:sz w:val="30"/>
          <w:szCs w:val="30"/>
        </w:rPr>
        <w:t>GRAMMAR</w:t>
      </w:r>
    </w:p>
    <w:p w14:paraId="5465D189" w14:textId="77777777" w:rsidR="00763ABA" w:rsidRDefault="00763ABA" w:rsidP="00763ABA">
      <w:pPr>
        <w:pStyle w:val="NoSpacing"/>
        <w:rPr>
          <w:rFonts w:cstheme="minorHAnsi"/>
        </w:rPr>
      </w:pPr>
    </w:p>
    <w:p w14:paraId="612462D6" w14:textId="77777777" w:rsidR="00763ABA" w:rsidRPr="00947A0A" w:rsidRDefault="00763ABA" w:rsidP="00763ABA">
      <w:pPr>
        <w:pStyle w:val="NoSpacing"/>
        <w:rPr>
          <w:rFonts w:cstheme="minorHAnsi"/>
        </w:rPr>
      </w:pPr>
      <w:r w:rsidRPr="00947A0A">
        <w:rPr>
          <w:rFonts w:cstheme="minorHAnsi"/>
        </w:rPr>
        <w:t>In Class: Introduce all new concepts.</w:t>
      </w:r>
    </w:p>
    <w:p w14:paraId="4BF0A56D" w14:textId="77777777" w:rsidR="00763ABA" w:rsidRPr="00947A0A" w:rsidRDefault="00763ABA" w:rsidP="00763ABA">
      <w:pPr>
        <w:pStyle w:val="NoSpacing"/>
        <w:rPr>
          <w:rFonts w:cstheme="minorHAnsi"/>
        </w:rPr>
      </w:pPr>
      <w:r w:rsidRPr="00947A0A">
        <w:rPr>
          <w:rFonts w:cstheme="minorHAnsi"/>
        </w:rPr>
        <w:t>Day</w:t>
      </w:r>
      <w:r>
        <w:rPr>
          <w:rFonts w:cstheme="minorHAnsi"/>
        </w:rPr>
        <w:t xml:space="preserve"> </w:t>
      </w:r>
      <w:r w:rsidRPr="00947A0A">
        <w:rPr>
          <w:rFonts w:cstheme="minorHAnsi"/>
        </w:rPr>
        <w:t>1</w:t>
      </w:r>
    </w:p>
    <w:p w14:paraId="42AFEB15" w14:textId="63843B31" w:rsidR="002C0487" w:rsidRPr="002C0487" w:rsidRDefault="002C0487" w:rsidP="002C0487">
      <w:pPr>
        <w:pStyle w:val="ListParagraph"/>
        <w:numPr>
          <w:ilvl w:val="0"/>
          <w:numId w:val="40"/>
        </w:numPr>
        <w:spacing w:after="0" w:line="240" w:lineRule="auto"/>
      </w:pPr>
      <w:r w:rsidRPr="002C0487">
        <w:t>Lesson 60 pg. 96</w:t>
      </w:r>
      <w:r w:rsidR="007653F4">
        <w:t xml:space="preserve"> </w:t>
      </w:r>
      <w:r w:rsidRPr="002C0487">
        <w:t>-</w:t>
      </w:r>
      <w:r w:rsidR="007653F4">
        <w:t xml:space="preserve"> </w:t>
      </w:r>
      <w:r w:rsidRPr="002C0487">
        <w:t>Introduce initials and complete Copy work: “My initials.”  Practice the oral usage of: “Pronouns.”   Execute poem review of: “The Months” (Lesson 43)</w:t>
      </w:r>
    </w:p>
    <w:p w14:paraId="2E5D3B65" w14:textId="01EEA8CB" w:rsidR="00763ABA" w:rsidRPr="00947A0A" w:rsidRDefault="00763ABA" w:rsidP="00763ABA">
      <w:pPr>
        <w:pStyle w:val="NoSpacing"/>
        <w:rPr>
          <w:rFonts w:cstheme="minorHAnsi"/>
        </w:rPr>
      </w:pPr>
      <w:r w:rsidRPr="00947A0A">
        <w:rPr>
          <w:rFonts w:cstheme="minorHAnsi"/>
        </w:rPr>
        <w:t xml:space="preserve">Day </w:t>
      </w:r>
      <w:r w:rsidR="00A75265">
        <w:rPr>
          <w:rFonts w:cstheme="minorHAnsi"/>
        </w:rPr>
        <w:t>3</w:t>
      </w:r>
    </w:p>
    <w:p w14:paraId="4C3C4989" w14:textId="77777777" w:rsidR="002C0487" w:rsidRPr="002C0487" w:rsidRDefault="002C0487" w:rsidP="002C0487">
      <w:pPr>
        <w:pStyle w:val="ListParagraph"/>
        <w:numPr>
          <w:ilvl w:val="0"/>
          <w:numId w:val="23"/>
        </w:numPr>
        <w:spacing w:after="0" w:line="240" w:lineRule="auto"/>
      </w:pPr>
      <w:r w:rsidRPr="002C0487">
        <w:t>Lesson 61 pg. 98- Practice initials and Identify pronouns in a story.  Study the correct oral Usage of: “It is I”</w:t>
      </w:r>
    </w:p>
    <w:p w14:paraId="49BC65B0" w14:textId="4C9A0846" w:rsidR="00763ABA" w:rsidRPr="00D91D25" w:rsidRDefault="00763ABA" w:rsidP="002C0487">
      <w:pPr>
        <w:pStyle w:val="ListParagraph"/>
        <w:spacing w:after="0" w:line="240" w:lineRule="auto"/>
        <w:rPr>
          <w:rFonts w:cstheme="minorHAnsi"/>
        </w:rPr>
      </w:pPr>
    </w:p>
    <w:p w14:paraId="1F2C1F30" w14:textId="77777777" w:rsidR="00763ABA" w:rsidRPr="00947A0A" w:rsidRDefault="00763ABA" w:rsidP="00763ABA">
      <w:pPr>
        <w:rPr>
          <w:rFonts w:cstheme="minorHAnsi"/>
          <w:b/>
        </w:rPr>
      </w:pPr>
      <w:r w:rsidRPr="007A6ECF">
        <w:rPr>
          <w:rFonts w:cstheme="minorHAnsi"/>
          <w:b/>
          <w:highlight w:val="yellow"/>
        </w:rPr>
        <w:t>At Home:</w:t>
      </w:r>
    </w:p>
    <w:p w14:paraId="7AB52570" w14:textId="77777777" w:rsidR="00763ABA" w:rsidRPr="00D01FD4" w:rsidRDefault="00763ABA" w:rsidP="00763ABA">
      <w:pPr>
        <w:pStyle w:val="ListParagraph"/>
        <w:numPr>
          <w:ilvl w:val="0"/>
          <w:numId w:val="7"/>
        </w:numPr>
        <w:rPr>
          <w:rFonts w:cstheme="minorHAnsi"/>
        </w:rPr>
      </w:pPr>
      <w:r w:rsidRPr="00D01FD4">
        <w:rPr>
          <w:rFonts w:cstheme="minorHAnsi"/>
        </w:rPr>
        <w:t>Review all previous taught material working towards mastery.</w:t>
      </w:r>
    </w:p>
    <w:p w14:paraId="16ED0DB0" w14:textId="62DFBB3D" w:rsidR="002C0487" w:rsidRPr="002C0487" w:rsidRDefault="002C0487" w:rsidP="002C0487">
      <w:pPr>
        <w:pStyle w:val="ListParagraph"/>
        <w:numPr>
          <w:ilvl w:val="0"/>
          <w:numId w:val="7"/>
        </w:numPr>
        <w:rPr>
          <w:rFonts w:cstheme="minorHAnsi"/>
        </w:rPr>
      </w:pPr>
      <w:r w:rsidRPr="002C0487">
        <w:rPr>
          <w:rFonts w:cstheme="minorHAnsi"/>
        </w:rPr>
        <w:t>Lesson 62 pg.100</w:t>
      </w:r>
      <w:r w:rsidR="007653F4">
        <w:rPr>
          <w:rFonts w:cstheme="minorHAnsi"/>
        </w:rPr>
        <w:t xml:space="preserve"> </w:t>
      </w:r>
      <w:r w:rsidRPr="002C0487">
        <w:rPr>
          <w:rFonts w:cstheme="minorHAnsi"/>
        </w:rPr>
        <w:t>- Complete story narration of: “The Crow and the Pitcher.”</w:t>
      </w:r>
    </w:p>
    <w:p w14:paraId="7CE6D882" w14:textId="3C1EF757" w:rsidR="002C0487" w:rsidRPr="002C0487" w:rsidRDefault="002C0487" w:rsidP="002C0487">
      <w:pPr>
        <w:pStyle w:val="ListParagraph"/>
        <w:numPr>
          <w:ilvl w:val="0"/>
          <w:numId w:val="7"/>
        </w:numPr>
        <w:rPr>
          <w:rFonts w:cstheme="minorHAnsi"/>
        </w:rPr>
      </w:pPr>
      <w:r w:rsidRPr="002C0487">
        <w:rPr>
          <w:rFonts w:cstheme="minorHAnsi"/>
        </w:rPr>
        <w:t>Lesson 63 pg.102</w:t>
      </w:r>
      <w:r w:rsidR="007653F4">
        <w:rPr>
          <w:rFonts w:cstheme="minorHAnsi"/>
        </w:rPr>
        <w:t xml:space="preserve"> </w:t>
      </w:r>
      <w:r w:rsidRPr="002C0487">
        <w:rPr>
          <w:rFonts w:cstheme="minorHAnsi"/>
        </w:rPr>
        <w:t>- Review days of the week and months of the year.</w:t>
      </w:r>
    </w:p>
    <w:p w14:paraId="2F0BF3AC" w14:textId="77777777" w:rsidR="00C15622" w:rsidRPr="00C15622" w:rsidRDefault="00C15622" w:rsidP="00C15622">
      <w:pPr>
        <w:pStyle w:val="NoSpacing"/>
        <w:ind w:left="720"/>
        <w:rPr>
          <w:b/>
        </w:rPr>
      </w:pPr>
    </w:p>
    <w:p w14:paraId="42AC2912" w14:textId="77777777" w:rsidR="00763ABA" w:rsidRDefault="00763ABA" w:rsidP="00763ABA">
      <w:pPr>
        <w:pStyle w:val="NoSpacing"/>
      </w:pPr>
      <w:r>
        <w:rPr>
          <w:noProof/>
        </w:rPr>
        <w:drawing>
          <wp:anchor distT="0" distB="0" distL="114300" distR="114300" simplePos="0" relativeHeight="251673600" behindDoc="0" locked="0" layoutInCell="1" allowOverlap="1" wp14:anchorId="1EBA5B0E" wp14:editId="6E43F9FB">
            <wp:simplePos x="0" y="0"/>
            <wp:positionH relativeFrom="column">
              <wp:posOffset>27305</wp:posOffset>
            </wp:positionH>
            <wp:positionV relativeFrom="paragraph">
              <wp:posOffset>106680</wp:posOffset>
            </wp:positionV>
            <wp:extent cx="381000" cy="349250"/>
            <wp:effectExtent l="0" t="0" r="0" b="0"/>
            <wp:wrapThrough wrapText="bothSides">
              <wp:wrapPolygon edited="0">
                <wp:start x="5400" y="0"/>
                <wp:lineTo x="3240" y="4713"/>
                <wp:lineTo x="4320" y="11782"/>
                <wp:lineTo x="6480" y="20029"/>
                <wp:lineTo x="14040" y="20029"/>
                <wp:lineTo x="16200" y="16495"/>
                <wp:lineTo x="17280" y="4713"/>
                <wp:lineTo x="15120" y="0"/>
                <wp:lineTo x="5400" y="0"/>
              </wp:wrapPolygon>
            </wp:wrapThrough>
            <wp:docPr id="209" name="Graphic 209" descr="Lightbulb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Graphic 15" descr="Lightbulb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7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1000" cy="3492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40DA007A" wp14:editId="0651308D">
                <wp:simplePos x="0" y="0"/>
                <wp:positionH relativeFrom="column">
                  <wp:posOffset>0</wp:posOffset>
                </wp:positionH>
                <wp:positionV relativeFrom="paragraph">
                  <wp:posOffset>53975</wp:posOffset>
                </wp:positionV>
                <wp:extent cx="6629400" cy="0"/>
                <wp:effectExtent l="0" t="0" r="0" b="0"/>
                <wp:wrapNone/>
                <wp:docPr id="22" name="Straight Connector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629400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rgbClr val="996633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9B7AED2" id="Straight Connector 22" o:spid="_x0000_s1026" style="position:absolute;flip:y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0,4.25pt" to="522pt,4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" strokecolor="#963" strokeweight="1.5pt">
                <v:stroke joinstyle="miter"/>
              </v:line>
            </w:pict>
          </mc:Fallback>
        </mc:AlternateContent>
      </w:r>
    </w:p>
    <w:p w14:paraId="61B07C3E" w14:textId="77777777" w:rsidR="00763ABA" w:rsidRDefault="00763ABA" w:rsidP="00763ABA">
      <w:pPr>
        <w:pStyle w:val="NoSpacing"/>
      </w:pPr>
      <w:r w:rsidRPr="004756D9">
        <w:rPr>
          <w:b/>
        </w:rPr>
        <w:t>Critical Thinking</w:t>
      </w:r>
      <w:r>
        <w:t>-</w:t>
      </w:r>
    </w:p>
    <w:p w14:paraId="4A9B3528" w14:textId="77777777" w:rsidR="00763ABA" w:rsidRDefault="00763ABA" w:rsidP="00763ABA">
      <w:pPr>
        <w:pStyle w:val="NoSpacing"/>
      </w:pPr>
    </w:p>
    <w:p w14:paraId="3F53292E" w14:textId="77777777" w:rsidR="00763ABA" w:rsidRDefault="00763ABA" w:rsidP="00763ABA">
      <w:pPr>
        <w:pStyle w:val="NoSpacing"/>
      </w:pPr>
      <w:r>
        <w:t>At Home:</w:t>
      </w:r>
    </w:p>
    <w:p w14:paraId="745FA7E5" w14:textId="0B0398D4" w:rsidR="00763ABA" w:rsidRDefault="00763ABA" w:rsidP="00763ABA">
      <w:pPr>
        <w:numPr>
          <w:ilvl w:val="0"/>
          <w:numId w:val="11"/>
        </w:numPr>
        <w:tabs>
          <w:tab w:val="clear" w:pos="360"/>
          <w:tab w:val="num" w:pos="720"/>
        </w:tabs>
        <w:spacing w:after="0" w:line="240" w:lineRule="auto"/>
        <w:ind w:left="720" w:hanging="360"/>
      </w:pPr>
      <w:r w:rsidRPr="007C03B4">
        <w:t>Complete p</w:t>
      </w:r>
      <w:r w:rsidR="00D5369D">
        <w:t>roblems</w:t>
      </w:r>
      <w:r w:rsidRPr="007C03B4">
        <w:t xml:space="preserve"> </w:t>
      </w:r>
      <w:r w:rsidR="00D5369D">
        <w:t>96-100</w:t>
      </w:r>
      <w:r w:rsidRPr="007C03B4">
        <w:t xml:space="preserve"> in </w:t>
      </w:r>
      <w:r w:rsidRPr="00E35C5F">
        <w:rPr>
          <w:i/>
        </w:rPr>
        <w:t>Math Analogies</w:t>
      </w:r>
      <w:r w:rsidRPr="007C03B4">
        <w:t xml:space="preserve"> </w:t>
      </w:r>
    </w:p>
    <w:p w14:paraId="240AB6CA" w14:textId="4B4F8E1E" w:rsidR="007653F4" w:rsidRDefault="001046C9" w:rsidP="00763ABA">
      <w:pPr>
        <w:numPr>
          <w:ilvl w:val="0"/>
          <w:numId w:val="11"/>
        </w:numPr>
        <w:tabs>
          <w:tab w:val="clear" w:pos="360"/>
          <w:tab w:val="num" w:pos="720"/>
        </w:tabs>
        <w:spacing w:after="0" w:line="240" w:lineRule="auto"/>
        <w:ind w:left="720" w:hanging="360"/>
      </w:pPr>
      <w:r>
        <w:t xml:space="preserve">Complete problems 33-34 (pages 39 &amp; 40) in </w:t>
      </w:r>
      <w:r w:rsidRPr="001046C9">
        <w:rPr>
          <w:i/>
        </w:rPr>
        <w:t>Draw &amp; Write Math</w:t>
      </w:r>
      <w:r>
        <w:t xml:space="preserve"> </w:t>
      </w:r>
    </w:p>
    <w:p w14:paraId="13D20D3E" w14:textId="77777777" w:rsidR="00763ABA" w:rsidRDefault="00763ABA" w:rsidP="00763ABA">
      <w:pPr>
        <w:pStyle w:val="NoSpacing"/>
        <w:rPr>
          <w:rFonts w:cstheme="minorHAnsi"/>
          <w:highlight w:val="yellow"/>
        </w:rPr>
      </w:pPr>
    </w:p>
    <w:p w14:paraId="7C52C11C" w14:textId="77777777" w:rsidR="00763ABA" w:rsidRDefault="00763ABA" w:rsidP="00763ABA">
      <w:pPr>
        <w:pStyle w:val="NoSpacing"/>
        <w:rPr>
          <w:rFonts w:ascii="Times New Roman Italic" w:hAnsi="Times New Roman Italic" w:cs="Times New Roman Italic"/>
          <w:sz w:val="20"/>
          <w:highlight w:val="yellow"/>
        </w:rPr>
      </w:pPr>
      <w:r>
        <w:rPr>
          <w:noProof/>
        </w:rPr>
        <w:drawing>
          <wp:anchor distT="0" distB="0" distL="114300" distR="114300" simplePos="0" relativeHeight="251675648" behindDoc="0" locked="0" layoutInCell="1" allowOverlap="1" wp14:anchorId="73C037BC" wp14:editId="30270F13">
            <wp:simplePos x="0" y="0"/>
            <wp:positionH relativeFrom="column">
              <wp:posOffset>-21690</wp:posOffset>
            </wp:positionH>
            <wp:positionV relativeFrom="paragraph">
              <wp:posOffset>141221</wp:posOffset>
            </wp:positionV>
            <wp:extent cx="342900" cy="228600"/>
            <wp:effectExtent l="0" t="38100" r="0" b="38100"/>
            <wp:wrapThrough wrapText="bothSides">
              <wp:wrapPolygon edited="0">
                <wp:start x="16059" y="-2402"/>
                <wp:lineTo x="9941" y="-2241"/>
                <wp:lineTo x="-40" y="9673"/>
                <wp:lineTo x="-1328" y="20299"/>
                <wp:lineTo x="4575" y="21909"/>
                <wp:lineTo x="5970" y="20460"/>
                <wp:lineTo x="20353" y="2428"/>
                <wp:lineTo x="20782" y="-1114"/>
                <wp:lineTo x="16059" y="-2402"/>
              </wp:wrapPolygon>
            </wp:wrapThrough>
            <wp:docPr id="208" name="Graphic 208" descr="Pencil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Graphic 10" descr="Pencil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20981709">
                      <a:off x="0" y="0"/>
                      <a:ext cx="342900" cy="228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657A1568" wp14:editId="179417E4">
                <wp:simplePos x="0" y="0"/>
                <wp:positionH relativeFrom="column">
                  <wp:posOffset>3175</wp:posOffset>
                </wp:positionH>
                <wp:positionV relativeFrom="paragraph">
                  <wp:posOffset>61595</wp:posOffset>
                </wp:positionV>
                <wp:extent cx="6826250" cy="0"/>
                <wp:effectExtent l="0" t="19050" r="31750" b="19050"/>
                <wp:wrapNone/>
                <wp:docPr id="15" name="Straight Connector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826250" cy="0"/>
                        </a:xfrm>
                        <a:prstGeom prst="line">
                          <a:avLst/>
                        </a:prstGeom>
                        <a:ln w="38100">
                          <a:solidFill>
                            <a:schemeClr val="accent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8690991" id="Straight Connector 15" o:spid="_x0000_s1026" style="position:absolute;z-index:251676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25pt,4.85pt" to="537.75pt,4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" strokecolor="#2f5496 [2404]" strokeweight="3pt">
                <v:stroke joinstyle="miter"/>
              </v:line>
            </w:pict>
          </mc:Fallback>
        </mc:AlternateContent>
      </w:r>
    </w:p>
    <w:p w14:paraId="0DC75B37" w14:textId="77777777" w:rsidR="00763ABA" w:rsidRPr="00E83CE6" w:rsidRDefault="00763ABA" w:rsidP="00763ABA">
      <w:pPr>
        <w:pStyle w:val="NoSpacing"/>
        <w:rPr>
          <w:rFonts w:ascii="Times New Roman Italic" w:hAnsi="Times New Roman Italic" w:cs="Times New Roman Italic"/>
          <w:sz w:val="30"/>
          <w:szCs w:val="30"/>
        </w:rPr>
      </w:pPr>
      <w:r w:rsidRPr="00E83CE6">
        <w:rPr>
          <w:rFonts w:ascii="Times New Roman Italic" w:hAnsi="Times New Roman Italic" w:cs="Times New Roman Italic"/>
          <w:sz w:val="30"/>
          <w:szCs w:val="30"/>
        </w:rPr>
        <w:t>HANDWRITING</w:t>
      </w:r>
    </w:p>
    <w:p w14:paraId="34031330" w14:textId="77777777" w:rsidR="00763ABA" w:rsidRDefault="00763ABA" w:rsidP="00763ABA">
      <w:pPr>
        <w:pStyle w:val="NoSpacing"/>
      </w:pPr>
      <w:r>
        <w:t xml:space="preserve">Note: Teacher will emphasize correct handwriting practices and encourage mastery in class and provide enrichment   </w:t>
      </w:r>
    </w:p>
    <w:p w14:paraId="7503F9D7" w14:textId="77777777" w:rsidR="00763ABA" w:rsidRDefault="00763ABA" w:rsidP="00763ABA">
      <w:pPr>
        <w:pStyle w:val="NoSpacing"/>
      </w:pPr>
      <w:r>
        <w:t xml:space="preserve">       as needed:</w:t>
      </w:r>
    </w:p>
    <w:p w14:paraId="612EEE35" w14:textId="77777777" w:rsidR="00C15622" w:rsidRPr="00C15622" w:rsidRDefault="00C15622" w:rsidP="00C15622">
      <w:pPr>
        <w:pStyle w:val="ListParagraph"/>
        <w:numPr>
          <w:ilvl w:val="0"/>
          <w:numId w:val="42"/>
        </w:numPr>
        <w:spacing w:after="0" w:line="240" w:lineRule="auto"/>
        <w:rPr>
          <w:iCs/>
        </w:rPr>
      </w:pPr>
      <w:r w:rsidRPr="00C15622">
        <w:rPr>
          <w:iCs/>
        </w:rPr>
        <w:t>Use your teacher book to instruct on proper technique for student pages 62-63</w:t>
      </w:r>
    </w:p>
    <w:p w14:paraId="60E905F0" w14:textId="16E8CB3F" w:rsidR="00C15622" w:rsidRDefault="00C15622" w:rsidP="00C15622">
      <w:pPr>
        <w:pStyle w:val="NoSpacing"/>
        <w:numPr>
          <w:ilvl w:val="1"/>
          <w:numId w:val="42"/>
        </w:numPr>
        <w:rPr>
          <w:iCs/>
        </w:rPr>
      </w:pPr>
      <w:r w:rsidRPr="00EB4CB1">
        <w:rPr>
          <w:iCs/>
        </w:rPr>
        <w:t>Review student pages 26-27</w:t>
      </w:r>
    </w:p>
    <w:p w14:paraId="7BC9F68A" w14:textId="77777777" w:rsidR="00C15622" w:rsidRDefault="00C15622" w:rsidP="00C15622">
      <w:pPr>
        <w:pStyle w:val="NoSpacing"/>
        <w:ind w:left="1440"/>
        <w:rPr>
          <w:iCs/>
        </w:rPr>
      </w:pPr>
    </w:p>
    <w:p w14:paraId="062BF357" w14:textId="0E013F60" w:rsidR="00763ABA" w:rsidRDefault="00763ABA" w:rsidP="00C15622">
      <w:pPr>
        <w:pStyle w:val="NoSpacing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276548E4" wp14:editId="73AA1C1B">
                <wp:simplePos x="0" y="0"/>
                <wp:positionH relativeFrom="column">
                  <wp:posOffset>0</wp:posOffset>
                </wp:positionH>
                <wp:positionV relativeFrom="paragraph">
                  <wp:posOffset>114300</wp:posOffset>
                </wp:positionV>
                <wp:extent cx="6858000" cy="0"/>
                <wp:effectExtent l="0" t="19050" r="19050" b="19050"/>
                <wp:wrapNone/>
                <wp:docPr id="20" name="Straight Connector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858000" cy="0"/>
                        </a:xfrm>
                        <a:prstGeom prst="line">
                          <a:avLst/>
                        </a:prstGeom>
                        <a:ln w="38100">
                          <a:solidFill>
                            <a:srgbClr val="BB4DA9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888A6F9" id="Straight Connector 20" o:spid="_x0000_s1026" style="position:absolute;z-index:25168179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0,9pt" to="540pt,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" strokecolor="#bb4da9" strokeweight="3pt">
                <v:stroke joinstyle="miter"/>
              </v:lin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80768" behindDoc="0" locked="0" layoutInCell="1" allowOverlap="1" wp14:anchorId="60052A5F" wp14:editId="41377460">
            <wp:simplePos x="0" y="0"/>
            <wp:positionH relativeFrom="column">
              <wp:posOffset>76200</wp:posOffset>
            </wp:positionH>
            <wp:positionV relativeFrom="paragraph">
              <wp:posOffset>113665</wp:posOffset>
            </wp:positionV>
            <wp:extent cx="403860" cy="403860"/>
            <wp:effectExtent l="0" t="0" r="0" b="0"/>
            <wp:wrapThrough wrapText="bothSides">
              <wp:wrapPolygon edited="0">
                <wp:start x="0" y="2038"/>
                <wp:lineTo x="0" y="18340"/>
                <wp:lineTo x="20377" y="18340"/>
                <wp:lineTo x="20377" y="2038"/>
                <wp:lineTo x="0" y="2038"/>
              </wp:wrapPolygon>
            </wp:wrapThrough>
            <wp:docPr id="197" name="Graphic 197" descr="Blackboar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Graphic 12" descr="Blackboard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1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3860" cy="40386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F230DD2" w14:textId="77777777" w:rsidR="00763ABA" w:rsidRPr="007C0476" w:rsidRDefault="00763ABA" w:rsidP="00763ABA">
      <w:pPr>
        <w:pStyle w:val="NoSpacing"/>
        <w:rPr>
          <w:b/>
          <w:sz w:val="30"/>
          <w:szCs w:val="30"/>
        </w:rPr>
      </w:pPr>
      <w:r w:rsidRPr="007C0476">
        <w:rPr>
          <w:b/>
          <w:sz w:val="30"/>
          <w:szCs w:val="30"/>
        </w:rPr>
        <w:t>SPELLING</w:t>
      </w:r>
    </w:p>
    <w:p w14:paraId="5ED61A7D" w14:textId="77777777" w:rsidR="00763ABA" w:rsidRDefault="00763ABA" w:rsidP="00763ABA">
      <w:pPr>
        <w:pStyle w:val="NoSpacing"/>
      </w:pPr>
    </w:p>
    <w:p w14:paraId="56C30826" w14:textId="77777777" w:rsidR="00763ABA" w:rsidRDefault="00763ABA" w:rsidP="00763ABA">
      <w:pPr>
        <w:pStyle w:val="NoSpacing"/>
        <w:rPr>
          <w:b/>
          <w:sz w:val="30"/>
          <w:szCs w:val="30"/>
        </w:rPr>
      </w:pPr>
      <w:r>
        <w:rPr>
          <w:b/>
          <w:sz w:val="30"/>
          <w:szCs w:val="30"/>
        </w:rPr>
        <w:t xml:space="preserve">In Class: </w:t>
      </w:r>
    </w:p>
    <w:p w14:paraId="131C725F" w14:textId="4E009E0D" w:rsidR="00763ABA" w:rsidRPr="004756D9" w:rsidRDefault="00763ABA" w:rsidP="00763ABA">
      <w:pPr>
        <w:pStyle w:val="NoSpacing"/>
        <w:numPr>
          <w:ilvl w:val="0"/>
          <w:numId w:val="20"/>
        </w:numPr>
      </w:pPr>
      <w:r w:rsidRPr="004756D9">
        <w:t>Day 1- Introduce words for Spelling List 1</w:t>
      </w:r>
      <w:r w:rsidR="00C15622">
        <w:t>6</w:t>
      </w:r>
    </w:p>
    <w:p w14:paraId="455C74D0" w14:textId="6BEC4819" w:rsidR="00763ABA" w:rsidRDefault="00763ABA" w:rsidP="00763ABA">
      <w:pPr>
        <w:pStyle w:val="NoSpacing"/>
        <w:numPr>
          <w:ilvl w:val="0"/>
          <w:numId w:val="20"/>
        </w:numPr>
        <w:rPr>
          <w:b/>
        </w:rPr>
      </w:pPr>
      <w:r w:rsidRPr="004756D9">
        <w:t xml:space="preserve">Day </w:t>
      </w:r>
      <w:r w:rsidR="00A75265">
        <w:t>3</w:t>
      </w:r>
      <w:r w:rsidRPr="004756D9">
        <w:t>- Complete the first half of workbook activities</w:t>
      </w:r>
    </w:p>
    <w:p w14:paraId="06FA224A" w14:textId="77777777" w:rsidR="00763ABA" w:rsidRPr="00555C77" w:rsidRDefault="00763ABA" w:rsidP="00763ABA">
      <w:pPr>
        <w:pStyle w:val="NoSpacing"/>
        <w:rPr>
          <w:b/>
        </w:rPr>
      </w:pPr>
    </w:p>
    <w:p w14:paraId="59A2E49E" w14:textId="77777777" w:rsidR="007653F4" w:rsidRDefault="007653F4" w:rsidP="00763ABA">
      <w:pPr>
        <w:pStyle w:val="NoSpacing"/>
        <w:rPr>
          <w:b/>
          <w:highlight w:val="yellow"/>
        </w:rPr>
      </w:pPr>
    </w:p>
    <w:p w14:paraId="45021260" w14:textId="4A131895" w:rsidR="00763ABA" w:rsidRPr="00555C77" w:rsidRDefault="00763ABA" w:rsidP="00763ABA">
      <w:pPr>
        <w:pStyle w:val="NoSpacing"/>
        <w:rPr>
          <w:b/>
        </w:rPr>
      </w:pPr>
      <w:r w:rsidRPr="00555C77">
        <w:rPr>
          <w:b/>
          <w:highlight w:val="yellow"/>
        </w:rPr>
        <w:t>At Home:</w:t>
      </w:r>
    </w:p>
    <w:p w14:paraId="7B87CE21" w14:textId="5449D794" w:rsidR="00763ABA" w:rsidRPr="004756D9" w:rsidRDefault="00763ABA" w:rsidP="00763ABA">
      <w:pPr>
        <w:numPr>
          <w:ilvl w:val="0"/>
          <w:numId w:val="14"/>
        </w:numPr>
        <w:spacing w:after="0" w:line="240" w:lineRule="auto"/>
        <w:rPr>
          <w:b/>
        </w:rPr>
      </w:pPr>
      <w:r>
        <w:t>Finish Spelling List 1</w:t>
      </w:r>
      <w:r w:rsidR="007653F4">
        <w:t>6</w:t>
      </w:r>
      <w:r>
        <w:t xml:space="preserve"> Workbook activities</w:t>
      </w:r>
    </w:p>
    <w:p w14:paraId="120C5112" w14:textId="77777777" w:rsidR="00C15622" w:rsidRPr="00C15622" w:rsidRDefault="00763ABA" w:rsidP="00763ABA">
      <w:pPr>
        <w:numPr>
          <w:ilvl w:val="0"/>
          <w:numId w:val="14"/>
        </w:numPr>
        <w:spacing w:after="0" w:line="240" w:lineRule="auto"/>
        <w:rPr>
          <w:b/>
        </w:rPr>
      </w:pPr>
      <w:r w:rsidRPr="000B007A">
        <w:lastRenderedPageBreak/>
        <w:t>Practice spelling your words each day.</w:t>
      </w:r>
    </w:p>
    <w:p w14:paraId="7D8EDA94" w14:textId="77777777" w:rsidR="00C15622" w:rsidRPr="00C15622" w:rsidRDefault="00C15622" w:rsidP="00C15622">
      <w:pPr>
        <w:pStyle w:val="NoSpacing"/>
        <w:numPr>
          <w:ilvl w:val="0"/>
          <w:numId w:val="14"/>
        </w:numPr>
        <w:rPr>
          <w:b/>
        </w:rPr>
      </w:pPr>
      <w:r w:rsidRPr="00C15622">
        <w:rPr>
          <w:b/>
        </w:rPr>
        <w:t>Dictate the following words and then number them in ABC order:</w:t>
      </w:r>
    </w:p>
    <w:p w14:paraId="1546A2E9" w14:textId="77777777" w:rsidR="00C15622" w:rsidRPr="00EB4CB1" w:rsidRDefault="00C15622" w:rsidP="00C15622">
      <w:pPr>
        <w:pStyle w:val="NoSpacing"/>
        <w:numPr>
          <w:ilvl w:val="0"/>
          <w:numId w:val="45"/>
        </w:numPr>
      </w:pPr>
      <w:r w:rsidRPr="00EB4CB1">
        <w:t>said</w:t>
      </w:r>
    </w:p>
    <w:p w14:paraId="51E4799E" w14:textId="77777777" w:rsidR="00C15622" w:rsidRPr="00EB4CB1" w:rsidRDefault="00C15622" w:rsidP="00C15622">
      <w:pPr>
        <w:pStyle w:val="NoSpacing"/>
        <w:numPr>
          <w:ilvl w:val="0"/>
          <w:numId w:val="45"/>
        </w:numPr>
      </w:pPr>
      <w:r w:rsidRPr="00EB4CB1">
        <w:t>give</w:t>
      </w:r>
    </w:p>
    <w:p w14:paraId="451A8C59" w14:textId="77777777" w:rsidR="00C15622" w:rsidRPr="00EB4CB1" w:rsidRDefault="00C15622" w:rsidP="00C15622">
      <w:pPr>
        <w:pStyle w:val="NoSpacing"/>
        <w:numPr>
          <w:ilvl w:val="0"/>
          <w:numId w:val="45"/>
        </w:numPr>
      </w:pPr>
      <w:r w:rsidRPr="00EB4CB1">
        <w:t>what</w:t>
      </w:r>
    </w:p>
    <w:p w14:paraId="26870607" w14:textId="77777777" w:rsidR="00C15622" w:rsidRPr="00EB4CB1" w:rsidRDefault="00C15622" w:rsidP="00C15622">
      <w:pPr>
        <w:pStyle w:val="NoSpacing"/>
        <w:numPr>
          <w:ilvl w:val="0"/>
          <w:numId w:val="45"/>
        </w:numPr>
      </w:pPr>
      <w:r w:rsidRPr="00EB4CB1">
        <w:t>have</w:t>
      </w:r>
    </w:p>
    <w:p w14:paraId="24FF1043" w14:textId="77777777" w:rsidR="00C15622" w:rsidRPr="00EB4CB1" w:rsidRDefault="00C15622" w:rsidP="00C15622">
      <w:pPr>
        <w:pStyle w:val="NoSpacing"/>
        <w:numPr>
          <w:ilvl w:val="0"/>
          <w:numId w:val="45"/>
        </w:numPr>
      </w:pPr>
      <w:r w:rsidRPr="00EB4CB1">
        <w:t>come</w:t>
      </w:r>
    </w:p>
    <w:p w14:paraId="283AEF0B" w14:textId="77777777" w:rsidR="00C15622" w:rsidRPr="00C15622" w:rsidRDefault="00C15622" w:rsidP="00C15622">
      <w:pPr>
        <w:pStyle w:val="NoSpacing"/>
        <w:ind w:left="720"/>
        <w:rPr>
          <w:b/>
        </w:rPr>
      </w:pPr>
      <w:r w:rsidRPr="00C15622">
        <w:rPr>
          <w:b/>
        </w:rPr>
        <w:t>Dictate the following sentences:</w:t>
      </w:r>
    </w:p>
    <w:p w14:paraId="222527D6" w14:textId="724DA835" w:rsidR="00C15622" w:rsidRPr="00C15622" w:rsidRDefault="00C15622" w:rsidP="00C15622">
      <w:pPr>
        <w:pStyle w:val="NoSpacing"/>
        <w:numPr>
          <w:ilvl w:val="0"/>
          <w:numId w:val="45"/>
        </w:numPr>
      </w:pPr>
      <w:r w:rsidRPr="00C15622">
        <w:t>Was your dad coming to pick you up?</w:t>
      </w:r>
    </w:p>
    <w:p w14:paraId="0675F65E" w14:textId="77777777" w:rsidR="00C15622" w:rsidRPr="00EB4CB1" w:rsidRDefault="00C15622" w:rsidP="00C15622">
      <w:pPr>
        <w:pStyle w:val="NoSpacing"/>
        <w:numPr>
          <w:ilvl w:val="0"/>
          <w:numId w:val="45"/>
        </w:numPr>
      </w:pPr>
      <w:r w:rsidRPr="00EB4CB1">
        <w:t>I like to do fun things.</w:t>
      </w:r>
    </w:p>
    <w:p w14:paraId="76791B68" w14:textId="77777777" w:rsidR="00C15622" w:rsidRPr="00EB4CB1" w:rsidRDefault="00C15622" w:rsidP="00C15622">
      <w:pPr>
        <w:pStyle w:val="NoSpacing"/>
        <w:numPr>
          <w:ilvl w:val="0"/>
          <w:numId w:val="45"/>
        </w:numPr>
      </w:pPr>
      <w:r w:rsidRPr="00EB4CB1">
        <w:t>I have one of those toys.</w:t>
      </w:r>
    </w:p>
    <w:p w14:paraId="1F1D6BE1" w14:textId="35DA9689" w:rsidR="00C15622" w:rsidRDefault="00C15622" w:rsidP="00C15622">
      <w:pPr>
        <w:pStyle w:val="NoSpacing"/>
        <w:numPr>
          <w:ilvl w:val="0"/>
          <w:numId w:val="45"/>
        </w:numPr>
      </w:pPr>
      <w:r w:rsidRPr="00EB4CB1">
        <w:t>Do you like corn?</w:t>
      </w:r>
    </w:p>
    <w:p w14:paraId="1DCDE60E" w14:textId="77777777" w:rsidR="00C15622" w:rsidRPr="00EB4CB1" w:rsidRDefault="00C15622" w:rsidP="00C15622">
      <w:pPr>
        <w:pStyle w:val="ListParagraph"/>
        <w:spacing w:after="0" w:line="240" w:lineRule="auto"/>
        <w:ind w:left="1440"/>
        <w:rPr>
          <w:b/>
          <w:sz w:val="20"/>
          <w:szCs w:val="20"/>
        </w:rPr>
      </w:pPr>
    </w:p>
    <w:p w14:paraId="173A54EE" w14:textId="77777777" w:rsidR="00763ABA" w:rsidRPr="000B007A" w:rsidRDefault="00763ABA" w:rsidP="00763ABA">
      <w:pPr>
        <w:numPr>
          <w:ilvl w:val="0"/>
          <w:numId w:val="14"/>
        </w:numPr>
        <w:spacing w:after="0" w:line="240" w:lineRule="auto"/>
        <w:rPr>
          <w:b/>
        </w:rPr>
      </w:pPr>
      <w:r w:rsidRPr="000B007A">
        <w:t xml:space="preserve">On Day 4, give your child a </w:t>
      </w:r>
      <w:r w:rsidRPr="000B007A">
        <w:rPr>
          <w:b/>
        </w:rPr>
        <w:t xml:space="preserve">Spelling Test.  </w:t>
      </w:r>
      <w:r w:rsidRPr="000B007A">
        <w:t>Return for a grade.</w:t>
      </w:r>
    </w:p>
    <w:p w14:paraId="33D8F904" w14:textId="77777777" w:rsidR="00763ABA" w:rsidRPr="00A97A79" w:rsidRDefault="00763ABA" w:rsidP="00763ABA">
      <w:pPr>
        <w:tabs>
          <w:tab w:val="left" w:pos="720"/>
        </w:tabs>
        <w:suppressAutoHyphens/>
        <w:spacing w:after="0" w:line="240" w:lineRule="auto"/>
      </w:pPr>
    </w:p>
    <w:p w14:paraId="25D5DE07" w14:textId="77777777" w:rsidR="00763ABA" w:rsidRDefault="00763ABA" w:rsidP="00763ABA">
      <w:pPr>
        <w:pStyle w:val="NoSpacing"/>
      </w:pPr>
      <w:r>
        <w:rPr>
          <w:noProof/>
        </w:rPr>
        <w:drawing>
          <wp:anchor distT="0" distB="0" distL="114300" distR="114300" simplePos="0" relativeHeight="251677696" behindDoc="0" locked="0" layoutInCell="1" allowOverlap="1" wp14:anchorId="07785601" wp14:editId="2E8810A6">
            <wp:simplePos x="0" y="0"/>
            <wp:positionH relativeFrom="column">
              <wp:posOffset>-41782</wp:posOffset>
            </wp:positionH>
            <wp:positionV relativeFrom="paragraph">
              <wp:posOffset>96462</wp:posOffset>
            </wp:positionV>
            <wp:extent cx="548640" cy="342900"/>
            <wp:effectExtent l="0" t="0" r="0" b="0"/>
            <wp:wrapThrough wrapText="bothSides">
              <wp:wrapPolygon edited="0">
                <wp:start x="9000" y="0"/>
                <wp:lineTo x="6750" y="7200"/>
                <wp:lineTo x="4500" y="18000"/>
                <wp:lineTo x="6000" y="20400"/>
                <wp:lineTo x="15750" y="20400"/>
                <wp:lineTo x="16500" y="19200"/>
                <wp:lineTo x="12750" y="0"/>
                <wp:lineTo x="9000" y="0"/>
              </wp:wrapPolygon>
            </wp:wrapThrough>
            <wp:docPr id="207" name="Graphic 207" descr="Flask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Graphic 14" descr="Flask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40" cy="3429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34F37132" wp14:editId="7A4A4A2D">
                <wp:simplePos x="0" y="0"/>
                <wp:positionH relativeFrom="column">
                  <wp:posOffset>0</wp:posOffset>
                </wp:positionH>
                <wp:positionV relativeFrom="paragraph">
                  <wp:posOffset>4445</wp:posOffset>
                </wp:positionV>
                <wp:extent cx="6858000" cy="25400"/>
                <wp:effectExtent l="19050" t="19050" r="19050" b="31750"/>
                <wp:wrapNone/>
                <wp:docPr id="28" name="Straight Connector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858000" cy="25400"/>
                        </a:xfrm>
                        <a:prstGeom prst="line">
                          <a:avLst/>
                        </a:prstGeom>
                        <a:ln w="28575">
                          <a:solidFill>
                            <a:schemeClr val="accent4">
                              <a:lumMod val="7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0364956" id="Straight Connector 28" o:spid="_x0000_s1026" style="position:absolute;flip:y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0,.35pt" to="540pt,2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" strokecolor="#bf8f00 [2407]" strokeweight="2.25pt">
                <v:stroke joinstyle="miter"/>
              </v:line>
            </w:pict>
          </mc:Fallback>
        </mc:AlternateContent>
      </w:r>
    </w:p>
    <w:p w14:paraId="18B388A3" w14:textId="77777777" w:rsidR="00763ABA" w:rsidRPr="00517438" w:rsidRDefault="00763ABA" w:rsidP="00763ABA">
      <w:pPr>
        <w:pStyle w:val="NoSpacing"/>
        <w:rPr>
          <w:b/>
          <w:sz w:val="30"/>
          <w:szCs w:val="30"/>
        </w:rPr>
      </w:pPr>
      <w:r w:rsidRPr="00517438">
        <w:rPr>
          <w:b/>
          <w:sz w:val="30"/>
          <w:szCs w:val="30"/>
        </w:rPr>
        <w:t>SCIENCE</w:t>
      </w:r>
    </w:p>
    <w:p w14:paraId="3A8DA3BE" w14:textId="77777777" w:rsidR="00763ABA" w:rsidRDefault="00763ABA" w:rsidP="00763ABA">
      <w:pPr>
        <w:pStyle w:val="NoSpacing"/>
        <w:rPr>
          <w:b/>
          <w:sz w:val="24"/>
          <w:szCs w:val="24"/>
        </w:rPr>
      </w:pPr>
    </w:p>
    <w:p w14:paraId="66CF7149" w14:textId="77777777" w:rsidR="00763ABA" w:rsidRPr="002E19D3" w:rsidRDefault="00763ABA" w:rsidP="00763ABA">
      <w:pPr>
        <w:pStyle w:val="NoSpacing"/>
        <w:rPr>
          <w:b/>
          <w:sz w:val="24"/>
          <w:szCs w:val="24"/>
        </w:rPr>
      </w:pPr>
      <w:r w:rsidRPr="002E19D3">
        <w:rPr>
          <w:b/>
          <w:sz w:val="24"/>
          <w:szCs w:val="24"/>
        </w:rPr>
        <w:t>In Class</w:t>
      </w:r>
      <w:r>
        <w:rPr>
          <w:b/>
          <w:sz w:val="24"/>
          <w:szCs w:val="24"/>
        </w:rPr>
        <w:t>:</w:t>
      </w:r>
    </w:p>
    <w:p w14:paraId="3F39DF60" w14:textId="50DABCC9" w:rsidR="00763ABA" w:rsidRDefault="00763ABA" w:rsidP="00763ABA">
      <w:pPr>
        <w:pStyle w:val="NoSpacing"/>
      </w:pPr>
      <w:r w:rsidRPr="00555C77">
        <w:t xml:space="preserve">Days 1 </w:t>
      </w:r>
      <w:r>
        <w:t xml:space="preserve">&amp; </w:t>
      </w:r>
      <w:r w:rsidR="00A75265">
        <w:t>3</w:t>
      </w:r>
    </w:p>
    <w:p w14:paraId="6CB257D0" w14:textId="77777777" w:rsidR="00C15622" w:rsidRPr="00C15622" w:rsidRDefault="00C15622" w:rsidP="00C15622">
      <w:pPr>
        <w:pStyle w:val="ListParagraph"/>
        <w:numPr>
          <w:ilvl w:val="0"/>
          <w:numId w:val="46"/>
        </w:numPr>
        <w:suppressAutoHyphens/>
        <w:spacing w:after="0" w:line="100" w:lineRule="atLeast"/>
        <w:contextualSpacing w:val="0"/>
      </w:pPr>
      <w:r w:rsidRPr="00C15622">
        <w:t>Begin Inner Planet Review pg. 192-193 NJ</w:t>
      </w:r>
    </w:p>
    <w:p w14:paraId="10DFBA1B" w14:textId="2C45D251" w:rsidR="00C15622" w:rsidRPr="00C15622" w:rsidRDefault="00C15622" w:rsidP="00C15622">
      <w:pPr>
        <w:pStyle w:val="ListParagraph"/>
        <w:numPr>
          <w:ilvl w:val="0"/>
          <w:numId w:val="46"/>
        </w:numPr>
        <w:suppressAutoHyphens/>
        <w:spacing w:after="0" w:line="100" w:lineRule="atLeast"/>
        <w:contextualSpacing w:val="0"/>
      </w:pPr>
      <w:r w:rsidRPr="00C15622">
        <w:t>Jupiter: Lesson 9</w:t>
      </w:r>
      <w:r w:rsidR="00D5369D">
        <w:t>;</w:t>
      </w:r>
      <w:r w:rsidRPr="00C15622">
        <w:t xml:space="preserve"> Read pg. 126-128</w:t>
      </w:r>
    </w:p>
    <w:p w14:paraId="2459A7D6" w14:textId="39F77AAF" w:rsidR="00C15622" w:rsidRPr="007653F4" w:rsidRDefault="00C15622" w:rsidP="007653F4">
      <w:pPr>
        <w:pStyle w:val="ColorfulList-Accent11"/>
        <w:numPr>
          <w:ilvl w:val="0"/>
          <w:numId w:val="46"/>
        </w:numPr>
        <w:rPr>
          <w:rFonts w:ascii="Times New Roman Bold" w:hAnsi="Times New Roman Bold"/>
          <w:sz w:val="22"/>
          <w:szCs w:val="22"/>
        </w:rPr>
      </w:pPr>
      <w:r w:rsidRPr="00C15622">
        <w:rPr>
          <w:sz w:val="22"/>
          <w:szCs w:val="22"/>
        </w:rPr>
        <w:t>Activity 9.1 pg. 128 pg. 203 NJ</w:t>
      </w:r>
    </w:p>
    <w:p w14:paraId="5F55DC50" w14:textId="77777777" w:rsidR="00763ABA" w:rsidRDefault="00763ABA" w:rsidP="00763ABA">
      <w:pPr>
        <w:pStyle w:val="ColorfulList-Accent11"/>
        <w:ind w:left="0"/>
        <w:rPr>
          <w:rFonts w:ascii="Times New Roman Bold" w:hAnsi="Times New Roman Bold"/>
          <w:sz w:val="22"/>
          <w:szCs w:val="22"/>
          <w:highlight w:val="yellow"/>
        </w:rPr>
      </w:pPr>
      <w:r w:rsidRPr="00555C77">
        <w:rPr>
          <w:rFonts w:ascii="Times New Roman Bold" w:hAnsi="Times New Roman Bold"/>
          <w:sz w:val="22"/>
          <w:szCs w:val="22"/>
          <w:highlight w:val="yellow"/>
        </w:rPr>
        <w:t>At Home:</w:t>
      </w:r>
    </w:p>
    <w:p w14:paraId="79109270" w14:textId="77777777" w:rsidR="00C15622" w:rsidRPr="00C15622" w:rsidRDefault="00C15622" w:rsidP="00C15622">
      <w:pPr>
        <w:pStyle w:val="ColorfulList-Accent11"/>
        <w:numPr>
          <w:ilvl w:val="0"/>
          <w:numId w:val="48"/>
        </w:numPr>
        <w:rPr>
          <w:rFonts w:asciiTheme="minorHAnsi" w:eastAsiaTheme="minorHAnsi" w:hAnsiTheme="minorHAnsi" w:cstheme="minorHAnsi"/>
          <w:color w:val="auto"/>
          <w:sz w:val="22"/>
          <w:szCs w:val="22"/>
        </w:rPr>
      </w:pPr>
      <w:r w:rsidRPr="00C15622">
        <w:rPr>
          <w:rFonts w:asciiTheme="minorHAnsi" w:eastAsiaTheme="minorHAnsi" w:hAnsiTheme="minorHAnsi" w:cstheme="minorHAnsi"/>
          <w:color w:val="auto"/>
          <w:sz w:val="22"/>
          <w:szCs w:val="22"/>
        </w:rPr>
        <w:t>Begin Fascinating Facts and Personal Reflections pg. 196-197 NJ</w:t>
      </w:r>
    </w:p>
    <w:p w14:paraId="0BCED48B" w14:textId="77777777" w:rsidR="00C15622" w:rsidRPr="00C15622" w:rsidRDefault="00C15622" w:rsidP="00C15622">
      <w:pPr>
        <w:pStyle w:val="ColorfulList-Accent11"/>
        <w:numPr>
          <w:ilvl w:val="0"/>
          <w:numId w:val="48"/>
        </w:numPr>
        <w:rPr>
          <w:rFonts w:asciiTheme="minorHAnsi" w:eastAsiaTheme="minorHAnsi" w:hAnsiTheme="minorHAnsi" w:cstheme="minorHAnsi"/>
          <w:color w:val="auto"/>
          <w:sz w:val="22"/>
          <w:szCs w:val="22"/>
        </w:rPr>
      </w:pPr>
      <w:r w:rsidRPr="00C15622">
        <w:rPr>
          <w:rFonts w:asciiTheme="minorHAnsi" w:eastAsiaTheme="minorHAnsi" w:hAnsiTheme="minorHAnsi" w:cstheme="minorHAnsi"/>
          <w:color w:val="auto"/>
          <w:sz w:val="22"/>
          <w:szCs w:val="22"/>
        </w:rPr>
        <w:t>Scripture Copywork pg. 201 NJ</w:t>
      </w:r>
    </w:p>
    <w:p w14:paraId="18BC83BC" w14:textId="77777777" w:rsidR="00C15622" w:rsidRPr="00C15622" w:rsidRDefault="00C15622" w:rsidP="00C15622">
      <w:pPr>
        <w:pStyle w:val="ColorfulList-Accent11"/>
        <w:numPr>
          <w:ilvl w:val="0"/>
          <w:numId w:val="48"/>
        </w:numPr>
        <w:rPr>
          <w:rFonts w:asciiTheme="minorHAnsi" w:eastAsiaTheme="minorHAnsi" w:hAnsiTheme="minorHAnsi" w:cstheme="minorHAnsi"/>
          <w:color w:val="auto"/>
          <w:sz w:val="22"/>
          <w:szCs w:val="22"/>
        </w:rPr>
      </w:pPr>
      <w:r w:rsidRPr="00C15622">
        <w:rPr>
          <w:rFonts w:asciiTheme="minorHAnsi" w:eastAsiaTheme="minorHAnsi" w:hAnsiTheme="minorHAnsi" w:cstheme="minorHAnsi"/>
          <w:color w:val="auto"/>
          <w:sz w:val="22"/>
          <w:szCs w:val="22"/>
        </w:rPr>
        <w:t>Begin Jupiter Minibooks pg. 199-200 NJ</w:t>
      </w:r>
    </w:p>
    <w:p w14:paraId="6FFC8B42" w14:textId="77777777" w:rsidR="00763ABA" w:rsidRPr="006700EB" w:rsidRDefault="00763ABA" w:rsidP="00763ABA">
      <w:pPr>
        <w:pStyle w:val="ListParagraph"/>
        <w:suppressAutoHyphens/>
        <w:spacing w:after="0" w:line="100" w:lineRule="atLeast"/>
        <w:rPr>
          <w:rFonts w:cstheme="minorHAnsi"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9744" behindDoc="0" locked="0" layoutInCell="1" allowOverlap="1" wp14:anchorId="0F0C9756" wp14:editId="711682CD">
                <wp:simplePos x="0" y="0"/>
                <wp:positionH relativeFrom="margin">
                  <wp:posOffset>81915</wp:posOffset>
                </wp:positionH>
                <wp:positionV relativeFrom="paragraph">
                  <wp:posOffset>316230</wp:posOffset>
                </wp:positionV>
                <wp:extent cx="6629400" cy="2223770"/>
                <wp:effectExtent l="19050" t="19050" r="19050" b="24130"/>
                <wp:wrapSquare wrapText="bothSides"/>
                <wp:docPr id="3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29400" cy="22237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38100">
                          <a:solidFill>
                            <a:schemeClr val="tx1">
                              <a:lumMod val="50000"/>
                              <a:lumOff val="50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F37E782" w14:textId="166CAA3D" w:rsidR="00763ABA" w:rsidRDefault="00763ABA" w:rsidP="00763ABA">
                            <w:pPr>
                              <w:pStyle w:val="FreeForm"/>
                              <w:rPr>
                                <w:color w:val="FF0000"/>
                              </w:rPr>
                            </w:pPr>
                            <w:r w:rsidRPr="0013174C">
                              <w:rPr>
                                <w:noProof/>
                              </w:rPr>
                              <w:drawing>
                                <wp:inline distT="0" distB="0" distL="0" distR="0" wp14:anchorId="63495D76" wp14:editId="109357B4">
                                  <wp:extent cx="350520" cy="350520"/>
                                  <wp:effectExtent l="0" t="0" r="0" b="0"/>
                                  <wp:docPr id="203" name="Picture 203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5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24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350520" cy="35052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0DC7F82B" w14:textId="77777777" w:rsidR="00D5369D" w:rsidRPr="00D5369D" w:rsidRDefault="00D5369D" w:rsidP="00D5369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b/>
                                <w:u w:val="single"/>
                              </w:rPr>
                            </w:pPr>
                            <w:r w:rsidRPr="00D5369D">
                              <w:rPr>
                                <w:rFonts w:ascii="Times New Roman" w:hAnsi="Times New Roman" w:cs="Times New Roman"/>
                                <w:b/>
                                <w:highlight w:val="yellow"/>
                                <w:u w:val="single"/>
                              </w:rPr>
                              <w:t>Send for class:</w:t>
                            </w:r>
                          </w:p>
                          <w:p w14:paraId="139FB03C" w14:textId="77777777" w:rsidR="00D5369D" w:rsidRPr="00D5369D" w:rsidRDefault="00D5369D" w:rsidP="00D5369D">
                            <w:pPr>
                              <w:pStyle w:val="ListParagraph"/>
                              <w:numPr>
                                <w:ilvl w:val="0"/>
                                <w:numId w:val="49"/>
                              </w:num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b/>
                              </w:rPr>
                            </w:pPr>
                            <w:r w:rsidRPr="00D5369D">
                              <w:rPr>
                                <w:rFonts w:ascii="Times New Roman" w:hAnsi="Times New Roman" w:cs="Times New Roman"/>
                                <w:b/>
                              </w:rPr>
                              <w:t>Worksheets/Workbooks for In-Class Enrichment:</w:t>
                            </w:r>
                          </w:p>
                          <w:p w14:paraId="439F715C" w14:textId="73A74FEF" w:rsidR="007653F4" w:rsidRDefault="007653F4" w:rsidP="00D5369D">
                            <w:pPr>
                              <w:pStyle w:val="ListParagraph"/>
                              <w:numPr>
                                <w:ilvl w:val="1"/>
                                <w:numId w:val="49"/>
                              </w:num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>“Aesop’s Fables”</w:t>
                            </w:r>
                            <w:r w:rsidR="00B91890">
                              <w:rPr>
                                <w:rFonts w:ascii="Times New Roman" w:hAnsi="Times New Roman" w:cs="Times New Roman"/>
                              </w:rPr>
                              <w:t xml:space="preserve"> Abeka</w:t>
                            </w:r>
                            <w:r>
                              <w:rPr>
                                <w:rFonts w:ascii="Times New Roman" w:hAnsi="Times New Roman" w:cs="Times New Roman"/>
                              </w:rPr>
                              <w:t xml:space="preserve"> </w:t>
                            </w:r>
                            <w:r w:rsidR="00B91890">
                              <w:rPr>
                                <w:rFonts w:ascii="Times New Roman" w:hAnsi="Times New Roman" w:cs="Times New Roman"/>
                              </w:rPr>
                              <w:t>reader</w:t>
                            </w:r>
                          </w:p>
                          <w:p w14:paraId="25C92266" w14:textId="4B4946AC" w:rsidR="00D5369D" w:rsidRDefault="00D5369D" w:rsidP="00D5369D">
                            <w:pPr>
                              <w:pStyle w:val="ListParagraph"/>
                              <w:numPr>
                                <w:ilvl w:val="1"/>
                                <w:numId w:val="49"/>
                              </w:num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D5369D">
                              <w:rPr>
                                <w:rFonts w:ascii="Times New Roman" w:hAnsi="Times New Roman" w:cs="Times New Roman"/>
                              </w:rPr>
                              <w:t>Letters and Sounds 1 Workbook or pages 89</w:t>
                            </w:r>
                            <w:r w:rsidR="00A75265">
                              <w:rPr>
                                <w:rFonts w:ascii="Times New Roman" w:hAnsi="Times New Roman" w:cs="Times New Roman"/>
                              </w:rPr>
                              <w:t>,91-92</w:t>
                            </w:r>
                          </w:p>
                          <w:p w14:paraId="616B22EB" w14:textId="77777777" w:rsidR="00D5369D" w:rsidRDefault="00D5369D" w:rsidP="00D5369D">
                            <w:pPr>
                              <w:pStyle w:val="ListParagraph"/>
                              <w:numPr>
                                <w:ilvl w:val="1"/>
                                <w:numId w:val="49"/>
                              </w:num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D5369D">
                              <w:rPr>
                                <w:rFonts w:ascii="Times New Roman" w:hAnsi="Times New Roman" w:cs="Times New Roman"/>
                              </w:rPr>
                              <w:t>Spelling and Poetry 1 Workbook or pages for list 16</w:t>
                            </w:r>
                          </w:p>
                          <w:p w14:paraId="61CBB356" w14:textId="3BC15C7C" w:rsidR="00D5369D" w:rsidRPr="00D5369D" w:rsidRDefault="001046C9" w:rsidP="00D5369D">
                            <w:pPr>
                              <w:pStyle w:val="ListParagraph"/>
                              <w:numPr>
                                <w:ilvl w:val="1"/>
                                <w:numId w:val="49"/>
                              </w:num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</w:rPr>
                              <w:t xml:space="preserve">(Day 1) </w:t>
                            </w:r>
                            <w:r w:rsidR="00D5369D" w:rsidRPr="00D5369D">
                              <w:rPr>
                                <w:rFonts w:ascii="Times New Roman" w:hAnsi="Times New Roman" w:cs="Times New Roman"/>
                              </w:rPr>
                              <w:t>Astronomy</w:t>
                            </w:r>
                            <w:r>
                              <w:rPr>
                                <w:rFonts w:ascii="Times New Roman" w:hAnsi="Times New Roman" w:cs="Times New Roman"/>
                              </w:rPr>
                              <w:t xml:space="preserve"> Textbook &amp;</w:t>
                            </w:r>
                            <w:r w:rsidR="00D5369D" w:rsidRPr="00D5369D">
                              <w:rPr>
                                <w:rFonts w:ascii="Times New Roman" w:hAnsi="Times New Roman" w:cs="Times New Roman"/>
                              </w:rPr>
                              <w:t xml:space="preserve"> Notebooking Journal or pages</w:t>
                            </w:r>
                            <w:r w:rsidR="00545EC5">
                              <w:rPr>
                                <w:rFonts w:ascii="Times New Roman" w:hAnsi="Times New Roman" w:cs="Times New Roman"/>
                              </w:rPr>
                              <w:t xml:space="preserve"> 192-193 &amp; 203</w:t>
                            </w:r>
                          </w:p>
                          <w:p w14:paraId="46639C69" w14:textId="67B2E74F" w:rsidR="00763ABA" w:rsidRPr="00545EC5" w:rsidRDefault="00763ABA" w:rsidP="00763ABA">
                            <w:pPr>
                              <w:pStyle w:val="ListParagraph"/>
                              <w:numPr>
                                <w:ilvl w:val="0"/>
                                <w:numId w:val="9"/>
                              </w:numPr>
                              <w:rPr>
                                <w:rFonts w:ascii="Times New Roman" w:hAnsi="Times New Roman" w:cs="Times New Roman"/>
                                <w:b/>
                              </w:rPr>
                            </w:pPr>
                            <w:r w:rsidRPr="00545EC5">
                              <w:rPr>
                                <w:rFonts w:ascii="Times New Roman" w:hAnsi="Times New Roman" w:cs="Times New Roman"/>
                                <w:b/>
                              </w:rPr>
                              <w:t xml:space="preserve">Phonics Test </w:t>
                            </w:r>
                            <w:r w:rsidR="00D5369D" w:rsidRPr="00545EC5">
                              <w:rPr>
                                <w:rFonts w:ascii="Times New Roman" w:hAnsi="Times New Roman" w:cs="Times New Roman"/>
                                <w:b/>
                              </w:rPr>
                              <w:t>17</w:t>
                            </w:r>
                          </w:p>
                          <w:p w14:paraId="65988345" w14:textId="56C8BA68" w:rsidR="00763ABA" w:rsidRPr="00545EC5" w:rsidRDefault="00763ABA" w:rsidP="00D5369D">
                            <w:pPr>
                              <w:pStyle w:val="ListParagraph"/>
                              <w:numPr>
                                <w:ilvl w:val="0"/>
                                <w:numId w:val="9"/>
                              </w:numPr>
                              <w:rPr>
                                <w:rFonts w:ascii="Times New Roman" w:hAnsi="Times New Roman" w:cs="Times New Roman"/>
                                <w:b/>
                              </w:rPr>
                            </w:pPr>
                            <w:r w:rsidRPr="00545EC5">
                              <w:rPr>
                                <w:rFonts w:ascii="Times New Roman" w:hAnsi="Times New Roman" w:cs="Times New Roman"/>
                                <w:b/>
                              </w:rPr>
                              <w:t xml:space="preserve">Spelling Test </w:t>
                            </w:r>
                            <w:r w:rsidR="00D5369D" w:rsidRPr="00545EC5">
                              <w:rPr>
                                <w:rFonts w:ascii="Times New Roman" w:hAnsi="Times New Roman" w:cs="Times New Roman"/>
                                <w:b/>
                              </w:rPr>
                              <w:t>15</w:t>
                            </w:r>
                          </w:p>
                          <w:p w14:paraId="02DDAB28" w14:textId="627025F3" w:rsidR="00763ABA" w:rsidRDefault="00763ABA" w:rsidP="00763ABA">
                            <w:pPr>
                              <w:pStyle w:val="ListParagraph"/>
                              <w:numPr>
                                <w:ilvl w:val="0"/>
                                <w:numId w:val="9"/>
                              </w:numPr>
                              <w:spacing w:after="0" w:line="240" w:lineRule="auto"/>
                              <w:contextualSpacing w:val="0"/>
                              <w:rPr>
                                <w:rFonts w:ascii="Times New Roman" w:hAnsi="Times New Roman" w:cs="Times New Roman"/>
                                <w:b/>
                              </w:rPr>
                            </w:pPr>
                            <w:r w:rsidRPr="00545EC5">
                              <w:rPr>
                                <w:rFonts w:ascii="Times New Roman" w:hAnsi="Times New Roman" w:cs="Times New Roman"/>
                                <w:b/>
                              </w:rPr>
                              <w:t xml:space="preserve">Signed </w:t>
                            </w:r>
                            <w:r w:rsidR="00D5369D" w:rsidRPr="00545EC5">
                              <w:rPr>
                                <w:rFonts w:ascii="Times New Roman" w:hAnsi="Times New Roman" w:cs="Times New Roman"/>
                                <w:b/>
                              </w:rPr>
                              <w:t>Week 19 A</w:t>
                            </w:r>
                            <w:r w:rsidRPr="00545EC5">
                              <w:rPr>
                                <w:rFonts w:ascii="Times New Roman" w:hAnsi="Times New Roman" w:cs="Times New Roman"/>
                                <w:b/>
                              </w:rPr>
                              <w:t xml:space="preserve">ssignment </w:t>
                            </w:r>
                            <w:r w:rsidR="00D5369D" w:rsidRPr="00545EC5">
                              <w:rPr>
                                <w:rFonts w:ascii="Times New Roman" w:hAnsi="Times New Roman" w:cs="Times New Roman"/>
                                <w:b/>
                              </w:rPr>
                              <w:t>S</w:t>
                            </w:r>
                            <w:r w:rsidRPr="00545EC5">
                              <w:rPr>
                                <w:rFonts w:ascii="Times New Roman" w:hAnsi="Times New Roman" w:cs="Times New Roman"/>
                                <w:b/>
                              </w:rPr>
                              <w:t>heet</w:t>
                            </w:r>
                          </w:p>
                          <w:p w14:paraId="036CD078" w14:textId="21820A10" w:rsidR="007653F4" w:rsidRPr="00545EC5" w:rsidRDefault="007653F4" w:rsidP="00763ABA">
                            <w:pPr>
                              <w:pStyle w:val="ListParagraph"/>
                              <w:numPr>
                                <w:ilvl w:val="0"/>
                                <w:numId w:val="9"/>
                              </w:numPr>
                              <w:spacing w:after="0" w:line="240" w:lineRule="auto"/>
                              <w:contextualSpacing w:val="0"/>
                              <w:rPr>
                                <w:rFonts w:ascii="Times New Roman" w:hAnsi="Times New Roman" w:cs="Times New Roman"/>
                                <w:b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</w:rPr>
                              <w:t xml:space="preserve">(Day </w:t>
                            </w:r>
                            <w:r w:rsidR="00A75265">
                              <w:rPr>
                                <w:rFonts w:ascii="Times New Roman" w:hAnsi="Times New Roman" w:cs="Times New Roman"/>
                                <w:b/>
                              </w:rPr>
                              <w:t>3</w:t>
                            </w:r>
                            <w:r>
                              <w:rPr>
                                <w:rFonts w:ascii="Times New Roman" w:hAnsi="Times New Roman" w:cs="Times New Roman"/>
                                <w:b/>
                              </w:rPr>
                              <w:t>) Supplies, worksheets, and binder for Fine Arts</w:t>
                            </w:r>
                          </w:p>
                          <w:p w14:paraId="3548B77C" w14:textId="77777777" w:rsidR="00763ABA" w:rsidRPr="002A2C6D" w:rsidRDefault="00763ABA" w:rsidP="00763ABA">
                            <w:pPr>
                              <w:pStyle w:val="FreeForm"/>
                              <w:ind w:left="720"/>
                            </w:pPr>
                          </w:p>
                          <w:p w14:paraId="41B3EB9A" w14:textId="77777777" w:rsidR="00763ABA" w:rsidRDefault="00763ABA" w:rsidP="00763ABA">
                            <w:pPr>
                              <w:pStyle w:val="FreeForm"/>
                            </w:pPr>
                          </w:p>
                          <w:p w14:paraId="2E623C30" w14:textId="77777777" w:rsidR="00763ABA" w:rsidRDefault="00763ABA" w:rsidP="00763ABA">
                            <w:pPr>
                              <w:pStyle w:val="FreeForm"/>
                            </w:pPr>
                          </w:p>
                          <w:p w14:paraId="09ABD94E" w14:textId="77777777" w:rsidR="00763ABA" w:rsidRDefault="00763ABA" w:rsidP="00763ABA">
                            <w:pPr>
                              <w:pStyle w:val="FreeForm"/>
                            </w:pPr>
                          </w:p>
                          <w:p w14:paraId="20BC2CFA" w14:textId="77777777" w:rsidR="00763ABA" w:rsidRDefault="00763ABA" w:rsidP="00763ABA">
                            <w:pPr>
                              <w:pStyle w:val="FreeForm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F0C9756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6.45pt;margin-top:24.9pt;width:522pt;height:175.1pt;z-index:25167974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" strokecolor="gray [1629]" strokeweight="3pt">
                <v:textbox>
                  <w:txbxContent>
                    <w:p w14:paraId="0F37E782" w14:textId="166CAA3D" w:rsidR="00763ABA" w:rsidRDefault="00763ABA" w:rsidP="00763ABA">
                      <w:pPr>
                        <w:pStyle w:val="FreeForm"/>
                        <w:rPr>
                          <w:color w:val="FF0000"/>
                        </w:rPr>
                      </w:pPr>
                      <w:r w:rsidRPr="0013174C">
                        <w:rPr>
                          <w:noProof/>
                        </w:rPr>
                        <w:drawing>
                          <wp:inline distT="0" distB="0" distL="0" distR="0" wp14:anchorId="63495D76" wp14:editId="109357B4">
                            <wp:extent cx="350520" cy="350520"/>
                            <wp:effectExtent l="0" t="0" r="0" b="0"/>
                            <wp:docPr id="203" name="Picture 203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5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24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350520" cy="35052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0DC7F82B" w14:textId="77777777" w:rsidR="00D5369D" w:rsidRPr="00D5369D" w:rsidRDefault="00D5369D" w:rsidP="00D5369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Times New Roman" w:hAnsi="Times New Roman" w:cs="Times New Roman"/>
                          <w:b/>
                          <w:u w:val="single"/>
                        </w:rPr>
                      </w:pPr>
                      <w:r w:rsidRPr="00D5369D">
                        <w:rPr>
                          <w:rFonts w:ascii="Times New Roman" w:hAnsi="Times New Roman" w:cs="Times New Roman"/>
                          <w:b/>
                          <w:highlight w:val="yellow"/>
                          <w:u w:val="single"/>
                        </w:rPr>
                        <w:t>Send for class:</w:t>
                      </w:r>
                    </w:p>
                    <w:p w14:paraId="139FB03C" w14:textId="77777777" w:rsidR="00D5369D" w:rsidRPr="00D5369D" w:rsidRDefault="00D5369D" w:rsidP="00D5369D">
                      <w:pPr>
                        <w:pStyle w:val="ListParagraph"/>
                        <w:numPr>
                          <w:ilvl w:val="0"/>
                          <w:numId w:val="49"/>
                        </w:num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Times New Roman" w:hAnsi="Times New Roman" w:cs="Times New Roman"/>
                          <w:b/>
                        </w:rPr>
                      </w:pPr>
                      <w:r w:rsidRPr="00D5369D">
                        <w:rPr>
                          <w:rFonts w:ascii="Times New Roman" w:hAnsi="Times New Roman" w:cs="Times New Roman"/>
                          <w:b/>
                        </w:rPr>
                        <w:t>Worksheets/Workbooks for In-Class Enrichment:</w:t>
                      </w:r>
                    </w:p>
                    <w:p w14:paraId="439F715C" w14:textId="73A74FEF" w:rsidR="007653F4" w:rsidRDefault="007653F4" w:rsidP="00D5369D">
                      <w:pPr>
                        <w:pStyle w:val="ListParagraph"/>
                        <w:numPr>
                          <w:ilvl w:val="1"/>
                          <w:numId w:val="49"/>
                        </w:num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Times New Roman" w:hAnsi="Times New Roman" w:cs="Times New Roman"/>
                        </w:rPr>
                      </w:pPr>
                      <w:r>
                        <w:rPr>
                          <w:rFonts w:ascii="Times New Roman" w:hAnsi="Times New Roman" w:cs="Times New Roman"/>
                        </w:rPr>
                        <w:t>“Aesop’s Fables”</w:t>
                      </w:r>
                      <w:r w:rsidR="00B91890">
                        <w:rPr>
                          <w:rFonts w:ascii="Times New Roman" w:hAnsi="Times New Roman" w:cs="Times New Roman"/>
                        </w:rPr>
                        <w:t xml:space="preserve"> Abeka</w:t>
                      </w:r>
                      <w:r>
                        <w:rPr>
                          <w:rFonts w:ascii="Times New Roman" w:hAnsi="Times New Roman" w:cs="Times New Roman"/>
                        </w:rPr>
                        <w:t xml:space="preserve"> </w:t>
                      </w:r>
                      <w:r w:rsidR="00B91890">
                        <w:rPr>
                          <w:rFonts w:ascii="Times New Roman" w:hAnsi="Times New Roman" w:cs="Times New Roman"/>
                        </w:rPr>
                        <w:t>reader</w:t>
                      </w:r>
                    </w:p>
                    <w:p w14:paraId="25C92266" w14:textId="4B4946AC" w:rsidR="00D5369D" w:rsidRDefault="00D5369D" w:rsidP="00D5369D">
                      <w:pPr>
                        <w:pStyle w:val="ListParagraph"/>
                        <w:numPr>
                          <w:ilvl w:val="1"/>
                          <w:numId w:val="49"/>
                        </w:num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Times New Roman" w:hAnsi="Times New Roman" w:cs="Times New Roman"/>
                        </w:rPr>
                      </w:pPr>
                      <w:r w:rsidRPr="00D5369D">
                        <w:rPr>
                          <w:rFonts w:ascii="Times New Roman" w:hAnsi="Times New Roman" w:cs="Times New Roman"/>
                        </w:rPr>
                        <w:t>Letters and Sounds 1 Workbook or pages 89</w:t>
                      </w:r>
                      <w:r w:rsidR="00A75265">
                        <w:rPr>
                          <w:rFonts w:ascii="Times New Roman" w:hAnsi="Times New Roman" w:cs="Times New Roman"/>
                        </w:rPr>
                        <w:t>,91-92</w:t>
                      </w:r>
                    </w:p>
                    <w:p w14:paraId="616B22EB" w14:textId="77777777" w:rsidR="00D5369D" w:rsidRDefault="00D5369D" w:rsidP="00D5369D">
                      <w:pPr>
                        <w:pStyle w:val="ListParagraph"/>
                        <w:numPr>
                          <w:ilvl w:val="1"/>
                          <w:numId w:val="49"/>
                        </w:num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Times New Roman" w:hAnsi="Times New Roman" w:cs="Times New Roman"/>
                        </w:rPr>
                      </w:pPr>
                      <w:r w:rsidRPr="00D5369D">
                        <w:rPr>
                          <w:rFonts w:ascii="Times New Roman" w:hAnsi="Times New Roman" w:cs="Times New Roman"/>
                        </w:rPr>
                        <w:t>Spelling and Poetry 1 Workbook or pages for list 16</w:t>
                      </w:r>
                    </w:p>
                    <w:p w14:paraId="61CBB356" w14:textId="3BC15C7C" w:rsidR="00D5369D" w:rsidRPr="00D5369D" w:rsidRDefault="001046C9" w:rsidP="00D5369D">
                      <w:pPr>
                        <w:pStyle w:val="ListParagraph"/>
                        <w:numPr>
                          <w:ilvl w:val="1"/>
                          <w:numId w:val="49"/>
                        </w:num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Times New Roman" w:hAnsi="Times New Roman" w:cs="Times New Roman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</w:rPr>
                        <w:t xml:space="preserve">(Day 1) </w:t>
                      </w:r>
                      <w:r w:rsidR="00D5369D" w:rsidRPr="00D5369D">
                        <w:rPr>
                          <w:rFonts w:ascii="Times New Roman" w:hAnsi="Times New Roman" w:cs="Times New Roman"/>
                        </w:rPr>
                        <w:t>Astronomy</w:t>
                      </w:r>
                      <w:r>
                        <w:rPr>
                          <w:rFonts w:ascii="Times New Roman" w:hAnsi="Times New Roman" w:cs="Times New Roman"/>
                        </w:rPr>
                        <w:t xml:space="preserve"> Textbook &amp;</w:t>
                      </w:r>
                      <w:r w:rsidR="00D5369D" w:rsidRPr="00D5369D">
                        <w:rPr>
                          <w:rFonts w:ascii="Times New Roman" w:hAnsi="Times New Roman" w:cs="Times New Roman"/>
                        </w:rPr>
                        <w:t xml:space="preserve"> Notebooking Journal or pages</w:t>
                      </w:r>
                      <w:r w:rsidR="00545EC5">
                        <w:rPr>
                          <w:rFonts w:ascii="Times New Roman" w:hAnsi="Times New Roman" w:cs="Times New Roman"/>
                        </w:rPr>
                        <w:t xml:space="preserve"> 192-193 &amp; 203</w:t>
                      </w:r>
                    </w:p>
                    <w:p w14:paraId="46639C69" w14:textId="67B2E74F" w:rsidR="00763ABA" w:rsidRPr="00545EC5" w:rsidRDefault="00763ABA" w:rsidP="00763ABA">
                      <w:pPr>
                        <w:pStyle w:val="ListParagraph"/>
                        <w:numPr>
                          <w:ilvl w:val="0"/>
                          <w:numId w:val="9"/>
                        </w:numPr>
                        <w:rPr>
                          <w:rFonts w:ascii="Times New Roman" w:hAnsi="Times New Roman" w:cs="Times New Roman"/>
                          <w:b/>
                        </w:rPr>
                      </w:pPr>
                      <w:r w:rsidRPr="00545EC5">
                        <w:rPr>
                          <w:rFonts w:ascii="Times New Roman" w:hAnsi="Times New Roman" w:cs="Times New Roman"/>
                          <w:b/>
                        </w:rPr>
                        <w:t xml:space="preserve">Phonics Test </w:t>
                      </w:r>
                      <w:r w:rsidR="00D5369D" w:rsidRPr="00545EC5">
                        <w:rPr>
                          <w:rFonts w:ascii="Times New Roman" w:hAnsi="Times New Roman" w:cs="Times New Roman"/>
                          <w:b/>
                        </w:rPr>
                        <w:t>17</w:t>
                      </w:r>
                    </w:p>
                    <w:p w14:paraId="65988345" w14:textId="56C8BA68" w:rsidR="00763ABA" w:rsidRPr="00545EC5" w:rsidRDefault="00763ABA" w:rsidP="00D5369D">
                      <w:pPr>
                        <w:pStyle w:val="ListParagraph"/>
                        <w:numPr>
                          <w:ilvl w:val="0"/>
                          <w:numId w:val="9"/>
                        </w:numPr>
                        <w:rPr>
                          <w:rFonts w:ascii="Times New Roman" w:hAnsi="Times New Roman" w:cs="Times New Roman"/>
                          <w:b/>
                        </w:rPr>
                      </w:pPr>
                      <w:r w:rsidRPr="00545EC5">
                        <w:rPr>
                          <w:rFonts w:ascii="Times New Roman" w:hAnsi="Times New Roman" w:cs="Times New Roman"/>
                          <w:b/>
                        </w:rPr>
                        <w:t xml:space="preserve">Spelling Test </w:t>
                      </w:r>
                      <w:r w:rsidR="00D5369D" w:rsidRPr="00545EC5">
                        <w:rPr>
                          <w:rFonts w:ascii="Times New Roman" w:hAnsi="Times New Roman" w:cs="Times New Roman"/>
                          <w:b/>
                        </w:rPr>
                        <w:t>15</w:t>
                      </w:r>
                    </w:p>
                    <w:p w14:paraId="02DDAB28" w14:textId="627025F3" w:rsidR="00763ABA" w:rsidRDefault="00763ABA" w:rsidP="00763ABA">
                      <w:pPr>
                        <w:pStyle w:val="ListParagraph"/>
                        <w:numPr>
                          <w:ilvl w:val="0"/>
                          <w:numId w:val="9"/>
                        </w:numPr>
                        <w:spacing w:after="0" w:line="240" w:lineRule="auto"/>
                        <w:contextualSpacing w:val="0"/>
                        <w:rPr>
                          <w:rFonts w:ascii="Times New Roman" w:hAnsi="Times New Roman" w:cs="Times New Roman"/>
                          <w:b/>
                        </w:rPr>
                      </w:pPr>
                      <w:r w:rsidRPr="00545EC5">
                        <w:rPr>
                          <w:rFonts w:ascii="Times New Roman" w:hAnsi="Times New Roman" w:cs="Times New Roman"/>
                          <w:b/>
                        </w:rPr>
                        <w:t xml:space="preserve">Signed </w:t>
                      </w:r>
                      <w:r w:rsidR="00D5369D" w:rsidRPr="00545EC5">
                        <w:rPr>
                          <w:rFonts w:ascii="Times New Roman" w:hAnsi="Times New Roman" w:cs="Times New Roman"/>
                          <w:b/>
                        </w:rPr>
                        <w:t>Week 19 A</w:t>
                      </w:r>
                      <w:r w:rsidRPr="00545EC5">
                        <w:rPr>
                          <w:rFonts w:ascii="Times New Roman" w:hAnsi="Times New Roman" w:cs="Times New Roman"/>
                          <w:b/>
                        </w:rPr>
                        <w:t xml:space="preserve">ssignment </w:t>
                      </w:r>
                      <w:r w:rsidR="00D5369D" w:rsidRPr="00545EC5">
                        <w:rPr>
                          <w:rFonts w:ascii="Times New Roman" w:hAnsi="Times New Roman" w:cs="Times New Roman"/>
                          <w:b/>
                        </w:rPr>
                        <w:t>S</w:t>
                      </w:r>
                      <w:r w:rsidRPr="00545EC5">
                        <w:rPr>
                          <w:rFonts w:ascii="Times New Roman" w:hAnsi="Times New Roman" w:cs="Times New Roman"/>
                          <w:b/>
                        </w:rPr>
                        <w:t>heet</w:t>
                      </w:r>
                    </w:p>
                    <w:p w14:paraId="036CD078" w14:textId="21820A10" w:rsidR="007653F4" w:rsidRPr="00545EC5" w:rsidRDefault="007653F4" w:rsidP="00763ABA">
                      <w:pPr>
                        <w:pStyle w:val="ListParagraph"/>
                        <w:numPr>
                          <w:ilvl w:val="0"/>
                          <w:numId w:val="9"/>
                        </w:numPr>
                        <w:spacing w:after="0" w:line="240" w:lineRule="auto"/>
                        <w:contextualSpacing w:val="0"/>
                        <w:rPr>
                          <w:rFonts w:ascii="Times New Roman" w:hAnsi="Times New Roman" w:cs="Times New Roman"/>
                          <w:b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</w:rPr>
                        <w:t xml:space="preserve">(Day </w:t>
                      </w:r>
                      <w:r w:rsidR="00A75265">
                        <w:rPr>
                          <w:rFonts w:ascii="Times New Roman" w:hAnsi="Times New Roman" w:cs="Times New Roman"/>
                          <w:b/>
                        </w:rPr>
                        <w:t>3</w:t>
                      </w:r>
                      <w:r>
                        <w:rPr>
                          <w:rFonts w:ascii="Times New Roman" w:hAnsi="Times New Roman" w:cs="Times New Roman"/>
                          <w:b/>
                        </w:rPr>
                        <w:t>) Supplies, worksheets, and binder for Fine Arts</w:t>
                      </w:r>
                    </w:p>
                    <w:p w14:paraId="3548B77C" w14:textId="77777777" w:rsidR="00763ABA" w:rsidRPr="002A2C6D" w:rsidRDefault="00763ABA" w:rsidP="00763ABA">
                      <w:pPr>
                        <w:pStyle w:val="FreeForm"/>
                        <w:ind w:left="720"/>
                      </w:pPr>
                    </w:p>
                    <w:p w14:paraId="41B3EB9A" w14:textId="77777777" w:rsidR="00763ABA" w:rsidRDefault="00763ABA" w:rsidP="00763ABA">
                      <w:pPr>
                        <w:pStyle w:val="FreeForm"/>
                      </w:pPr>
                    </w:p>
                    <w:p w14:paraId="2E623C30" w14:textId="77777777" w:rsidR="00763ABA" w:rsidRDefault="00763ABA" w:rsidP="00763ABA">
                      <w:pPr>
                        <w:pStyle w:val="FreeForm"/>
                      </w:pPr>
                    </w:p>
                    <w:p w14:paraId="09ABD94E" w14:textId="77777777" w:rsidR="00763ABA" w:rsidRDefault="00763ABA" w:rsidP="00763ABA">
                      <w:pPr>
                        <w:pStyle w:val="FreeForm"/>
                      </w:pPr>
                    </w:p>
                    <w:p w14:paraId="20BC2CFA" w14:textId="77777777" w:rsidR="00763ABA" w:rsidRDefault="00763ABA" w:rsidP="00763ABA">
                      <w:pPr>
                        <w:pStyle w:val="FreeForm"/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40EA2091" w14:textId="77777777" w:rsidR="00C15622" w:rsidRDefault="00C15622" w:rsidP="00763ABA">
      <w:pPr>
        <w:rPr>
          <w:rFonts w:ascii="Times New Roman Bold" w:hAnsi="Times New Roman Bold" w:cs="Times New Roman Bold"/>
          <w:b/>
          <w:sz w:val="20"/>
        </w:rPr>
      </w:pPr>
    </w:p>
    <w:p w14:paraId="04E61B41" w14:textId="662A6A22" w:rsidR="009E2AA1" w:rsidRPr="00DA0638" w:rsidRDefault="00763ABA" w:rsidP="00763ABA">
      <w:pPr>
        <w:rPr>
          <w:rFonts w:ascii="Times New Roman Bold" w:hAnsi="Times New Roman Bold" w:cs="Times New Roman Bold"/>
          <w:b/>
          <w:sz w:val="20"/>
        </w:rPr>
      </w:pPr>
      <w:r w:rsidRPr="007653F4">
        <w:rPr>
          <w:rFonts w:ascii="Times New Roman Bold" w:hAnsi="Times New Roman Bold" w:cs="Times New Roman Bold"/>
          <w:b/>
        </w:rPr>
        <w:t>Child’s Name:</w:t>
      </w:r>
      <w:r w:rsidRPr="00DA0638">
        <w:rPr>
          <w:rFonts w:ascii="Times New Roman Bold" w:hAnsi="Times New Roman Bold" w:cs="Times New Roman Bold"/>
          <w:b/>
          <w:sz w:val="20"/>
        </w:rPr>
        <w:t xml:space="preserve">  </w:t>
      </w:r>
      <w:r w:rsidRPr="00DA0638">
        <w:rPr>
          <w:rFonts w:ascii="Times New Roman Bold" w:hAnsi="Times New Roman Bold" w:cs="Times New Roman Bold"/>
          <w:b/>
          <w:sz w:val="20"/>
        </w:rPr>
        <w:softHyphen/>
      </w:r>
      <w:r w:rsidRPr="00DA0638">
        <w:rPr>
          <w:rFonts w:ascii="Times New Roman Bold" w:hAnsi="Times New Roman Bold" w:cs="Times New Roman Bold"/>
          <w:b/>
          <w:sz w:val="20"/>
        </w:rPr>
        <w:softHyphen/>
        <w:t>_____________________________________________</w:t>
      </w:r>
    </w:p>
    <w:p w14:paraId="4E0A24E2" w14:textId="77777777" w:rsidR="006C6257" w:rsidRDefault="00763ABA" w:rsidP="00763ABA">
      <w:pPr>
        <w:jc w:val="right"/>
        <w:outlineLvl w:val="0"/>
        <w:rPr>
          <w:sz w:val="20"/>
        </w:rPr>
      </w:pPr>
      <w:r w:rsidRPr="007653F4">
        <w:rPr>
          <w:rFonts w:ascii="Times New Roman Bold" w:hAnsi="Times New Roman Bold" w:cs="Times New Roman Bold"/>
        </w:rPr>
        <w:t>I have reviewed my student’s work, and all assignments are complete as outlined on this assignment sheet</w:t>
      </w:r>
      <w:r>
        <w:rPr>
          <w:rFonts w:ascii="Times New Roman Bold" w:hAnsi="Times New Roman Bold" w:cs="Times New Roman Bold"/>
          <w:sz w:val="20"/>
        </w:rPr>
        <w:t>.</w:t>
      </w:r>
      <w:r>
        <w:rPr>
          <w:sz w:val="20"/>
        </w:rPr>
        <w:t xml:space="preserve">    </w:t>
      </w:r>
    </w:p>
    <w:p w14:paraId="6BC31D4A" w14:textId="58B25F98" w:rsidR="00763ABA" w:rsidRDefault="00763ABA" w:rsidP="00763ABA">
      <w:pPr>
        <w:jc w:val="right"/>
        <w:outlineLvl w:val="0"/>
        <w:rPr>
          <w:sz w:val="20"/>
        </w:rPr>
      </w:pPr>
      <w:r>
        <w:rPr>
          <w:sz w:val="20"/>
        </w:rPr>
        <w:t xml:space="preserve"> </w:t>
      </w:r>
    </w:p>
    <w:p w14:paraId="37478171" w14:textId="77777777" w:rsidR="00763ABA" w:rsidRDefault="00763ABA" w:rsidP="00763ABA">
      <w:pPr>
        <w:jc w:val="right"/>
        <w:rPr>
          <w:rFonts w:ascii="Times New Roman Italic" w:hAnsi="Times New Roman Italic" w:cs="Times New Roman Italic"/>
          <w:sz w:val="20"/>
        </w:rPr>
      </w:pPr>
      <w:r>
        <w:rPr>
          <w:sz w:val="20"/>
        </w:rPr>
        <w:t>___________________________________________</w:t>
      </w:r>
    </w:p>
    <w:p w14:paraId="2EAD8493" w14:textId="04367D09" w:rsidR="00C15622" w:rsidRPr="007653F4" w:rsidRDefault="00763ABA" w:rsidP="007653F4">
      <w:pPr>
        <w:ind w:left="360"/>
        <w:jc w:val="right"/>
        <w:outlineLvl w:val="0"/>
        <w:rPr>
          <w:rFonts w:ascii="Times New Roman Italic" w:hAnsi="Times New Roman Italic" w:cs="Times New Roman Italic"/>
          <w:b/>
        </w:rPr>
      </w:pPr>
      <w:r>
        <w:rPr>
          <w:rFonts w:ascii="Times New Roman Italic" w:hAnsi="Times New Roman Italic" w:cs="Times New Roman Italic"/>
          <w:sz w:val="20"/>
        </w:rPr>
        <w:tab/>
        <w:t xml:space="preserve"> </w:t>
      </w:r>
      <w:r w:rsidRPr="007653F4">
        <w:rPr>
          <w:rFonts w:ascii="Times New Roman Italic" w:hAnsi="Times New Roman Italic" w:cs="Times New Roman Italic"/>
          <w:b/>
        </w:rPr>
        <w:tab/>
        <w:t>Parent Signature</w:t>
      </w:r>
    </w:p>
    <w:p w14:paraId="5DED1ED2" w14:textId="6CC434FB" w:rsidR="00C15622" w:rsidRDefault="00C15622">
      <w:r w:rsidRPr="00EB4CB1">
        <w:rPr>
          <w:noProof/>
          <w:sz w:val="20"/>
          <w:szCs w:val="20"/>
        </w:rPr>
        <w:lastRenderedPageBreak/>
        <w:drawing>
          <wp:anchor distT="0" distB="0" distL="114300" distR="114300" simplePos="0" relativeHeight="251683840" behindDoc="0" locked="0" layoutInCell="1" allowOverlap="1" wp14:anchorId="3E316118" wp14:editId="351AB6EC">
            <wp:simplePos x="0" y="0"/>
            <wp:positionH relativeFrom="column">
              <wp:posOffset>228600</wp:posOffset>
            </wp:positionH>
            <wp:positionV relativeFrom="paragraph">
              <wp:posOffset>228600</wp:posOffset>
            </wp:positionV>
            <wp:extent cx="6505575" cy="8605356"/>
            <wp:effectExtent l="0" t="0" r="0" b="5715"/>
            <wp:wrapThrough wrapText="bothSides">
              <wp:wrapPolygon edited="0">
                <wp:start x="0" y="0"/>
                <wp:lineTo x="0" y="21567"/>
                <wp:lineTo x="21505" y="21567"/>
                <wp:lineTo x="21505" y="0"/>
                <wp:lineTo x="0" y="0"/>
              </wp:wrapPolygon>
            </wp:wrapThrough>
            <wp:docPr id="4" name="Picture 4" descr="C:\Documents and Settings\Family\My Documents\misc veritas papers\special sounds list 6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Documents and Settings\Family\My Documents\misc veritas papers\special sounds list 6.jpg"/>
                    <pic:cNvPicPr>
                      <a:picLocks noChangeAspect="1" noChangeArrowheads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05575" cy="8605356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sectPr w:rsidR="00C15622" w:rsidSect="00C40347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ヒラギノ角ゴ Pro W3">
    <w:altName w:val="Yu Gothic"/>
    <w:charset w:val="4E"/>
    <w:family w:val="auto"/>
    <w:pitch w:val="variable"/>
    <w:sig w:usb0="00000001" w:usb1="00000000" w:usb2="01000407" w:usb3="00000000" w:csb0="00020000" w:csb1="00000000"/>
  </w:font>
  <w:font w:name="Lucida Grande">
    <w:charset w:val="00"/>
    <w:family w:val="swiss"/>
    <w:pitch w:val="variable"/>
    <w:sig w:usb0="E1000AEF" w:usb1="5000A1FF" w:usb2="00000000" w:usb3="00000000" w:csb0="000001B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687" w:usb1="00000013" w:usb2="00000000" w:usb3="00000000" w:csb0="0000009F" w:csb1="00000000"/>
  </w:font>
  <w:font w:name="Times New Roman Bold">
    <w:altName w:val="Times New Roman"/>
    <w:panose1 w:val="02020803070505020304"/>
    <w:charset w:val="00"/>
    <w:family w:val="roman"/>
    <w:pitch w:val="variable"/>
    <w:sig w:usb0="E0002AEF" w:usb1="C0007841" w:usb2="00000009" w:usb3="00000000" w:csb0="000001FF" w:csb1="00000000"/>
  </w:font>
  <w:font w:name="Times New Roman Italic">
    <w:altName w:val="Times New Roman"/>
    <w:panose1 w:val="02020503050405090304"/>
    <w:charset w:val="00"/>
    <w:family w:val="roman"/>
    <w:pitch w:val="variable"/>
    <w:sig w:usb0="E0000AFF" w:usb1="00007843" w:usb2="00000001" w:usb3="00000000" w:csb0="000001B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0002"/>
    <w:multiLevelType w:val="multilevel"/>
    <w:tmpl w:val="67466320"/>
    <w:lvl w:ilvl="0">
      <w:start w:val="1"/>
      <w:numFmt w:val="bullet"/>
      <w:lvlText w:val=""/>
      <w:lvlJc w:val="left"/>
      <w:pPr>
        <w:tabs>
          <w:tab w:val="num" w:pos="360"/>
        </w:tabs>
        <w:ind w:left="360" w:firstLine="360"/>
      </w:pPr>
      <w:rPr>
        <w:rFonts w:ascii="Wingdings" w:hAnsi="Wingdings" w:hint="default"/>
        <w:color w:val="000000"/>
        <w:position w:val="0"/>
        <w:sz w:val="24"/>
      </w:rPr>
    </w:lvl>
    <w:lvl w:ilvl="1">
      <w:start w:val="1"/>
      <w:numFmt w:val="bullet"/>
      <w:lvlText w:val="□"/>
      <w:lvlJc w:val="left"/>
      <w:pPr>
        <w:tabs>
          <w:tab w:val="num" w:pos="360"/>
        </w:tabs>
        <w:ind w:left="360" w:firstLine="1080"/>
      </w:pPr>
      <w:rPr>
        <w:rFonts w:ascii="Courier New" w:eastAsia="ヒラギノ角ゴ Pro W3" w:hAnsi="Courier New" w:hint="default"/>
        <w:color w:val="000000"/>
        <w:position w:val="0"/>
        <w:sz w:val="24"/>
      </w:rPr>
    </w:lvl>
    <w:lvl w:ilvl="2">
      <w:start w:val="1"/>
      <w:numFmt w:val="bullet"/>
      <w:lvlText w:val=""/>
      <w:lvlJc w:val="left"/>
      <w:pPr>
        <w:tabs>
          <w:tab w:val="num" w:pos="360"/>
        </w:tabs>
        <w:ind w:left="360" w:firstLine="1800"/>
      </w:pPr>
      <w:rPr>
        <w:rFonts w:ascii="Wingdings" w:eastAsia="ヒラギノ角ゴ Pro W3" w:hAnsi="Wingdings" w:hint="default"/>
        <w:color w:val="000000"/>
        <w:position w:val="0"/>
        <w:sz w:val="24"/>
      </w:rPr>
    </w:lvl>
    <w:lvl w:ilvl="3">
      <w:start w:val="1"/>
      <w:numFmt w:val="bullet"/>
      <w:lvlText w:val="•"/>
      <w:lvlJc w:val="left"/>
      <w:pPr>
        <w:tabs>
          <w:tab w:val="num" w:pos="360"/>
        </w:tabs>
        <w:ind w:left="360" w:firstLine="2520"/>
      </w:pPr>
      <w:rPr>
        <w:rFonts w:ascii="Lucida Grande" w:eastAsia="ヒラギノ角ゴ Pro W3" w:hAnsi="Symbol" w:hint="default"/>
        <w:color w:val="000000"/>
        <w:position w:val="0"/>
        <w:sz w:val="24"/>
      </w:rPr>
    </w:lvl>
    <w:lvl w:ilvl="4">
      <w:start w:val="1"/>
      <w:numFmt w:val="bullet"/>
      <w:lvlText w:val="o"/>
      <w:lvlJc w:val="left"/>
      <w:pPr>
        <w:tabs>
          <w:tab w:val="num" w:pos="360"/>
        </w:tabs>
        <w:ind w:left="360" w:firstLine="3240"/>
      </w:pPr>
      <w:rPr>
        <w:rFonts w:ascii="Courier New" w:eastAsia="ヒラギノ角ゴ Pro W3" w:hAnsi="Courier New" w:hint="default"/>
        <w:color w:val="000000"/>
        <w:position w:val="0"/>
        <w:sz w:val="24"/>
      </w:rPr>
    </w:lvl>
    <w:lvl w:ilvl="5">
      <w:start w:val="1"/>
      <w:numFmt w:val="bullet"/>
      <w:lvlText w:val=""/>
      <w:lvlJc w:val="left"/>
      <w:pPr>
        <w:tabs>
          <w:tab w:val="num" w:pos="360"/>
        </w:tabs>
        <w:ind w:left="360" w:firstLine="3960"/>
      </w:pPr>
      <w:rPr>
        <w:rFonts w:ascii="Wingdings" w:eastAsia="ヒラギノ角ゴ Pro W3" w:hAnsi="Wingdings" w:hint="default"/>
        <w:color w:val="000000"/>
        <w:position w:val="0"/>
        <w:sz w:val="24"/>
      </w:rPr>
    </w:lvl>
    <w:lvl w:ilvl="6">
      <w:start w:val="1"/>
      <w:numFmt w:val="bullet"/>
      <w:lvlText w:val="•"/>
      <w:lvlJc w:val="left"/>
      <w:pPr>
        <w:tabs>
          <w:tab w:val="num" w:pos="360"/>
        </w:tabs>
        <w:ind w:left="360" w:firstLine="4680"/>
      </w:pPr>
      <w:rPr>
        <w:rFonts w:ascii="Lucida Grande" w:eastAsia="ヒラギノ角ゴ Pro W3" w:hAnsi="Symbol" w:hint="default"/>
        <w:color w:val="000000"/>
        <w:position w:val="0"/>
        <w:sz w:val="24"/>
      </w:rPr>
    </w:lvl>
    <w:lvl w:ilvl="7">
      <w:start w:val="1"/>
      <w:numFmt w:val="bullet"/>
      <w:lvlText w:val="o"/>
      <w:lvlJc w:val="left"/>
      <w:pPr>
        <w:tabs>
          <w:tab w:val="num" w:pos="360"/>
        </w:tabs>
        <w:ind w:left="360" w:firstLine="5400"/>
      </w:pPr>
      <w:rPr>
        <w:rFonts w:ascii="Courier New" w:eastAsia="ヒラギノ角ゴ Pro W3" w:hAnsi="Courier New" w:hint="default"/>
        <w:color w:val="000000"/>
        <w:position w:val="0"/>
        <w:sz w:val="24"/>
      </w:rPr>
    </w:lvl>
    <w:lvl w:ilvl="8">
      <w:start w:val="1"/>
      <w:numFmt w:val="bullet"/>
      <w:lvlText w:val=""/>
      <w:lvlJc w:val="left"/>
      <w:pPr>
        <w:tabs>
          <w:tab w:val="num" w:pos="360"/>
        </w:tabs>
        <w:ind w:left="360" w:firstLine="6120"/>
      </w:pPr>
      <w:rPr>
        <w:rFonts w:ascii="Wingdings" w:eastAsia="ヒラギノ角ゴ Pro W3" w:hAnsi="Wingdings" w:hint="default"/>
        <w:color w:val="000000"/>
        <w:position w:val="0"/>
        <w:sz w:val="24"/>
      </w:rPr>
    </w:lvl>
  </w:abstractNum>
  <w:abstractNum w:abstractNumId="1" w15:restartNumberingAfterBreak="0">
    <w:nsid w:val="00114370"/>
    <w:multiLevelType w:val="hybridMultilevel"/>
    <w:tmpl w:val="7696DC86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1315D1D"/>
    <w:multiLevelType w:val="hybridMultilevel"/>
    <w:tmpl w:val="7E18E19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16819C6"/>
    <w:multiLevelType w:val="hybridMultilevel"/>
    <w:tmpl w:val="FC062BC6"/>
    <w:lvl w:ilvl="0" w:tplc="0409000D">
      <w:start w:val="1"/>
      <w:numFmt w:val="bullet"/>
      <w:lvlText w:val=""/>
      <w:lvlJc w:val="left"/>
      <w:pPr>
        <w:ind w:left="8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4" w15:restartNumberingAfterBreak="0">
    <w:nsid w:val="04DA55FF"/>
    <w:multiLevelType w:val="hybridMultilevel"/>
    <w:tmpl w:val="3D8EC25A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6E65827"/>
    <w:multiLevelType w:val="hybridMultilevel"/>
    <w:tmpl w:val="3806B6DA"/>
    <w:lvl w:ilvl="0" w:tplc="0409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08CD57D7"/>
    <w:multiLevelType w:val="hybridMultilevel"/>
    <w:tmpl w:val="323472D6"/>
    <w:lvl w:ilvl="0" w:tplc="0409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093577EE"/>
    <w:multiLevelType w:val="hybridMultilevel"/>
    <w:tmpl w:val="68CA63A6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3043354"/>
    <w:multiLevelType w:val="hybridMultilevel"/>
    <w:tmpl w:val="51D0F7AA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3165EBA"/>
    <w:multiLevelType w:val="hybridMultilevel"/>
    <w:tmpl w:val="7D4C522C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14D67B5F"/>
    <w:multiLevelType w:val="hybridMultilevel"/>
    <w:tmpl w:val="867853C0"/>
    <w:lvl w:ilvl="0" w:tplc="0409000D">
      <w:start w:val="1"/>
      <w:numFmt w:val="bullet"/>
      <w:lvlText w:val=""/>
      <w:lvlJc w:val="left"/>
      <w:pPr>
        <w:ind w:left="11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9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40" w:hanging="360"/>
      </w:pPr>
      <w:rPr>
        <w:rFonts w:ascii="Wingdings" w:hAnsi="Wingdings" w:hint="default"/>
      </w:rPr>
    </w:lvl>
  </w:abstractNum>
  <w:abstractNum w:abstractNumId="11" w15:restartNumberingAfterBreak="0">
    <w:nsid w:val="19BA38FE"/>
    <w:multiLevelType w:val="hybridMultilevel"/>
    <w:tmpl w:val="4AFC367E"/>
    <w:lvl w:ilvl="0" w:tplc="0409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1B6773E7"/>
    <w:multiLevelType w:val="hybridMultilevel"/>
    <w:tmpl w:val="7D22E656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C301910"/>
    <w:multiLevelType w:val="hybridMultilevel"/>
    <w:tmpl w:val="C92E853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F9F5E7B"/>
    <w:multiLevelType w:val="hybridMultilevel"/>
    <w:tmpl w:val="C68EB1A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16C5B71"/>
    <w:multiLevelType w:val="hybridMultilevel"/>
    <w:tmpl w:val="867E3590"/>
    <w:lvl w:ilvl="0" w:tplc="3F285C3E">
      <w:start w:val="1"/>
      <w:numFmt w:val="bullet"/>
      <w:lvlText w:val="□"/>
      <w:lvlJc w:val="left"/>
      <w:pPr>
        <w:ind w:left="720" w:hanging="360"/>
      </w:pPr>
      <w:rPr>
        <w:rFonts w:ascii="Arial" w:hAnsi="Aria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5281970"/>
    <w:multiLevelType w:val="hybridMultilevel"/>
    <w:tmpl w:val="4CDC0B00"/>
    <w:lvl w:ilvl="0" w:tplc="3F285C3E">
      <w:start w:val="1"/>
      <w:numFmt w:val="bullet"/>
      <w:lvlText w:val="□"/>
      <w:lvlJc w:val="left"/>
      <w:pPr>
        <w:ind w:left="720" w:hanging="360"/>
      </w:pPr>
      <w:rPr>
        <w:rFonts w:ascii="Arial" w:hAnsi="Aria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8FB5B45"/>
    <w:multiLevelType w:val="hybridMultilevel"/>
    <w:tmpl w:val="65A01ABA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99F6AA6"/>
    <w:multiLevelType w:val="hybridMultilevel"/>
    <w:tmpl w:val="3AF883E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BBD2CE8"/>
    <w:multiLevelType w:val="hybridMultilevel"/>
    <w:tmpl w:val="0DA6FF8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C5B4842"/>
    <w:multiLevelType w:val="hybridMultilevel"/>
    <w:tmpl w:val="993C31B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D606F4F"/>
    <w:multiLevelType w:val="hybridMultilevel"/>
    <w:tmpl w:val="740C8344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FA8736D"/>
    <w:multiLevelType w:val="hybridMultilevel"/>
    <w:tmpl w:val="E8DA8CB4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34C2FC7"/>
    <w:multiLevelType w:val="hybridMultilevel"/>
    <w:tmpl w:val="3C121244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5CE4D18"/>
    <w:multiLevelType w:val="hybridMultilevel"/>
    <w:tmpl w:val="810C0AFE"/>
    <w:lvl w:ilvl="0" w:tplc="E180A5DC">
      <w:start w:val="1"/>
      <w:numFmt w:val="bullet"/>
      <w:lvlText w:val="□"/>
      <w:lvlJc w:val="left"/>
      <w:pPr>
        <w:ind w:left="72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9E839A3"/>
    <w:multiLevelType w:val="hybridMultilevel"/>
    <w:tmpl w:val="CD0A71F8"/>
    <w:lvl w:ilvl="0" w:tplc="0409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3DA534F9"/>
    <w:multiLevelType w:val="hybridMultilevel"/>
    <w:tmpl w:val="2E72414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sz w:val="20"/>
        <w:szCs w:val="20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41BF0E7C"/>
    <w:multiLevelType w:val="hybridMultilevel"/>
    <w:tmpl w:val="DB16965A"/>
    <w:lvl w:ilvl="0" w:tplc="0409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 w15:restartNumberingAfterBreak="0">
    <w:nsid w:val="4237059E"/>
    <w:multiLevelType w:val="hybridMultilevel"/>
    <w:tmpl w:val="7B5C1F2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FA354B4"/>
    <w:multiLevelType w:val="hybridMultilevel"/>
    <w:tmpl w:val="FCFABB1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FE721BA"/>
    <w:multiLevelType w:val="hybridMultilevel"/>
    <w:tmpl w:val="BEF2F98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0BE4512"/>
    <w:multiLevelType w:val="hybridMultilevel"/>
    <w:tmpl w:val="7CBEF3A4"/>
    <w:lvl w:ilvl="0" w:tplc="9FCE3B22">
      <w:start w:val="1"/>
      <w:numFmt w:val="bullet"/>
      <w:lvlText w:val="□"/>
      <w:lvlJc w:val="left"/>
      <w:pPr>
        <w:ind w:left="1080" w:hanging="360"/>
      </w:pPr>
      <w:rPr>
        <w:rFonts w:ascii="Times New Roman" w:hAnsi="Times New Roman" w:cs="Times New Roman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2" w15:restartNumberingAfterBreak="0">
    <w:nsid w:val="55502C0E"/>
    <w:multiLevelType w:val="hybridMultilevel"/>
    <w:tmpl w:val="9C8E5D9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8B97563"/>
    <w:multiLevelType w:val="hybridMultilevel"/>
    <w:tmpl w:val="4BC422E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B3661E5"/>
    <w:multiLevelType w:val="hybridMultilevel"/>
    <w:tmpl w:val="8FF07C82"/>
    <w:lvl w:ilvl="0" w:tplc="0409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5E86116A"/>
    <w:multiLevelType w:val="hybridMultilevel"/>
    <w:tmpl w:val="8C9A602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17F0F1F"/>
    <w:multiLevelType w:val="hybridMultilevel"/>
    <w:tmpl w:val="72129B8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3C38B4"/>
    <w:multiLevelType w:val="hybridMultilevel"/>
    <w:tmpl w:val="A046386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7240CC1"/>
    <w:multiLevelType w:val="hybridMultilevel"/>
    <w:tmpl w:val="17A4316A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B7C4FE9"/>
    <w:multiLevelType w:val="hybridMultilevel"/>
    <w:tmpl w:val="D52C9ACE"/>
    <w:lvl w:ilvl="0" w:tplc="0409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0" w15:restartNumberingAfterBreak="0">
    <w:nsid w:val="6F403E32"/>
    <w:multiLevelType w:val="hybridMultilevel"/>
    <w:tmpl w:val="78329484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1232A8F"/>
    <w:multiLevelType w:val="hybridMultilevel"/>
    <w:tmpl w:val="A09281D0"/>
    <w:lvl w:ilvl="0" w:tplc="E180A5DC">
      <w:start w:val="1"/>
      <w:numFmt w:val="bullet"/>
      <w:lvlText w:val="□"/>
      <w:lvlJc w:val="left"/>
      <w:pPr>
        <w:ind w:left="72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42" w15:restartNumberingAfterBreak="0">
    <w:nsid w:val="715F0A0D"/>
    <w:multiLevelType w:val="hybridMultilevel"/>
    <w:tmpl w:val="9ABCC9C2"/>
    <w:lvl w:ilvl="0" w:tplc="3F285C3E">
      <w:start w:val="1"/>
      <w:numFmt w:val="bullet"/>
      <w:lvlText w:val="□"/>
      <w:lvlJc w:val="left"/>
      <w:pPr>
        <w:ind w:left="720" w:hanging="360"/>
      </w:pPr>
      <w:rPr>
        <w:rFonts w:ascii="Arial" w:hAnsi="Arial" w:hint="default"/>
        <w:sz w:val="20"/>
        <w:szCs w:val="2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1D716F7"/>
    <w:multiLevelType w:val="hybridMultilevel"/>
    <w:tmpl w:val="22C8C086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5D657A9"/>
    <w:multiLevelType w:val="hybridMultilevel"/>
    <w:tmpl w:val="51129BEE"/>
    <w:lvl w:ilvl="0" w:tplc="04090009">
      <w:start w:val="1"/>
      <w:numFmt w:val="bullet"/>
      <w:lvlText w:val="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5" w15:restartNumberingAfterBreak="0">
    <w:nsid w:val="7AC0593E"/>
    <w:multiLevelType w:val="hybridMultilevel"/>
    <w:tmpl w:val="6FB03B7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B000969"/>
    <w:multiLevelType w:val="hybridMultilevel"/>
    <w:tmpl w:val="5AB8D6C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BF36065"/>
    <w:multiLevelType w:val="hybridMultilevel"/>
    <w:tmpl w:val="AFB898F2"/>
    <w:lvl w:ilvl="0" w:tplc="0409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8" w15:restartNumberingAfterBreak="0">
    <w:nsid w:val="7F884DC5"/>
    <w:multiLevelType w:val="hybridMultilevel"/>
    <w:tmpl w:val="8A80F23A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sz w:val="20"/>
        <w:szCs w:val="2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12655297">
    <w:abstractNumId w:val="45"/>
  </w:num>
  <w:num w:numId="2" w16cid:durableId="1623686429">
    <w:abstractNumId w:val="4"/>
  </w:num>
  <w:num w:numId="3" w16cid:durableId="442069626">
    <w:abstractNumId w:val="29"/>
  </w:num>
  <w:num w:numId="4" w16cid:durableId="1278953090">
    <w:abstractNumId w:val="18"/>
  </w:num>
  <w:num w:numId="5" w16cid:durableId="256404042">
    <w:abstractNumId w:val="21"/>
  </w:num>
  <w:num w:numId="6" w16cid:durableId="1604416241">
    <w:abstractNumId w:val="7"/>
  </w:num>
  <w:num w:numId="7" w16cid:durableId="1542858683">
    <w:abstractNumId w:val="2"/>
  </w:num>
  <w:num w:numId="8" w16cid:durableId="1660884637">
    <w:abstractNumId w:val="30"/>
  </w:num>
  <w:num w:numId="9" w16cid:durableId="236014614">
    <w:abstractNumId w:val="23"/>
  </w:num>
  <w:num w:numId="10" w16cid:durableId="1151948181">
    <w:abstractNumId w:val="38"/>
  </w:num>
  <w:num w:numId="11" w16cid:durableId="1295597395">
    <w:abstractNumId w:val="0"/>
  </w:num>
  <w:num w:numId="12" w16cid:durableId="598178621">
    <w:abstractNumId w:val="1"/>
  </w:num>
  <w:num w:numId="13" w16cid:durableId="884605145">
    <w:abstractNumId w:val="40"/>
  </w:num>
  <w:num w:numId="14" w16cid:durableId="785318850">
    <w:abstractNumId w:val="43"/>
  </w:num>
  <w:num w:numId="15" w16cid:durableId="751003783">
    <w:abstractNumId w:val="32"/>
  </w:num>
  <w:num w:numId="16" w16cid:durableId="861086542">
    <w:abstractNumId w:val="47"/>
  </w:num>
  <w:num w:numId="17" w16cid:durableId="1853182377">
    <w:abstractNumId w:val="34"/>
  </w:num>
  <w:num w:numId="18" w16cid:durableId="670715453">
    <w:abstractNumId w:val="26"/>
  </w:num>
  <w:num w:numId="19" w16cid:durableId="444925092">
    <w:abstractNumId w:val="36"/>
  </w:num>
  <w:num w:numId="20" w16cid:durableId="1216506488">
    <w:abstractNumId w:val="6"/>
  </w:num>
  <w:num w:numId="21" w16cid:durableId="704446999">
    <w:abstractNumId w:val="24"/>
  </w:num>
  <w:num w:numId="22" w16cid:durableId="1969163423">
    <w:abstractNumId w:val="35"/>
  </w:num>
  <w:num w:numId="23" w16cid:durableId="878400872">
    <w:abstractNumId w:val="17"/>
  </w:num>
  <w:num w:numId="24" w16cid:durableId="1129085769">
    <w:abstractNumId w:val="20"/>
  </w:num>
  <w:num w:numId="25" w16cid:durableId="842665675">
    <w:abstractNumId w:val="48"/>
  </w:num>
  <w:num w:numId="26" w16cid:durableId="1877279897">
    <w:abstractNumId w:val="27"/>
  </w:num>
  <w:num w:numId="27" w16cid:durableId="446896200">
    <w:abstractNumId w:val="39"/>
  </w:num>
  <w:num w:numId="28" w16cid:durableId="47530829">
    <w:abstractNumId w:val="3"/>
  </w:num>
  <w:num w:numId="29" w16cid:durableId="61604141">
    <w:abstractNumId w:val="10"/>
  </w:num>
  <w:num w:numId="30" w16cid:durableId="1914926542">
    <w:abstractNumId w:val="15"/>
  </w:num>
  <w:num w:numId="31" w16cid:durableId="2028798194">
    <w:abstractNumId w:val="8"/>
  </w:num>
  <w:num w:numId="32" w16cid:durableId="1838223963">
    <w:abstractNumId w:val="16"/>
  </w:num>
  <w:num w:numId="33" w16cid:durableId="1150252501">
    <w:abstractNumId w:val="22"/>
  </w:num>
  <w:num w:numId="34" w16cid:durableId="1830174391">
    <w:abstractNumId w:val="19"/>
  </w:num>
  <w:num w:numId="35" w16cid:durableId="1782382983">
    <w:abstractNumId w:val="33"/>
  </w:num>
  <w:num w:numId="36" w16cid:durableId="466512115">
    <w:abstractNumId w:val="31"/>
  </w:num>
  <w:num w:numId="37" w16cid:durableId="591814163">
    <w:abstractNumId w:val="14"/>
  </w:num>
  <w:num w:numId="38" w16cid:durableId="373894395">
    <w:abstractNumId w:val="41"/>
  </w:num>
  <w:num w:numId="39" w16cid:durableId="398988710">
    <w:abstractNumId w:val="25"/>
  </w:num>
  <w:num w:numId="40" w16cid:durableId="1203636925">
    <w:abstractNumId w:val="12"/>
  </w:num>
  <w:num w:numId="41" w16cid:durableId="710496531">
    <w:abstractNumId w:val="42"/>
  </w:num>
  <w:num w:numId="42" w16cid:durableId="949506322">
    <w:abstractNumId w:val="37"/>
  </w:num>
  <w:num w:numId="43" w16cid:durableId="1084498476">
    <w:abstractNumId w:val="11"/>
  </w:num>
  <w:num w:numId="44" w16cid:durableId="696345141">
    <w:abstractNumId w:val="5"/>
  </w:num>
  <w:num w:numId="45" w16cid:durableId="1123689598">
    <w:abstractNumId w:val="44"/>
  </w:num>
  <w:num w:numId="46" w16cid:durableId="1836652726">
    <w:abstractNumId w:val="28"/>
  </w:num>
  <w:num w:numId="47" w16cid:durableId="2015763232">
    <w:abstractNumId w:val="9"/>
  </w:num>
  <w:num w:numId="48" w16cid:durableId="1666086980">
    <w:abstractNumId w:val="46"/>
  </w:num>
  <w:num w:numId="49" w16cid:durableId="469786519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A2MTYyNLa0MDU2NzRV0lEKTi0uzszPAykwrAUAMcvR0iwAAAA="/>
  </w:docVars>
  <w:rsids>
    <w:rsidRoot w:val="00763ABA"/>
    <w:rsid w:val="000E083A"/>
    <w:rsid w:val="001046C9"/>
    <w:rsid w:val="00116CBE"/>
    <w:rsid w:val="002C0487"/>
    <w:rsid w:val="003432AE"/>
    <w:rsid w:val="003A57E6"/>
    <w:rsid w:val="003E125B"/>
    <w:rsid w:val="00482A70"/>
    <w:rsid w:val="00545EC5"/>
    <w:rsid w:val="00572AB4"/>
    <w:rsid w:val="005F169A"/>
    <w:rsid w:val="00665A69"/>
    <w:rsid w:val="006C6257"/>
    <w:rsid w:val="00763ABA"/>
    <w:rsid w:val="007653F4"/>
    <w:rsid w:val="007842BC"/>
    <w:rsid w:val="008D23B3"/>
    <w:rsid w:val="00935862"/>
    <w:rsid w:val="00945275"/>
    <w:rsid w:val="009D2498"/>
    <w:rsid w:val="009E2AA1"/>
    <w:rsid w:val="00A75265"/>
    <w:rsid w:val="00B91890"/>
    <w:rsid w:val="00C15622"/>
    <w:rsid w:val="00D5369D"/>
    <w:rsid w:val="00FB34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026896"/>
  <w15:chartTrackingRefBased/>
  <w15:docId w15:val="{4B563E1D-B20C-439B-9AAE-C974320165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63AB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763ABA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763ABA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763ABA"/>
    <w:pPr>
      <w:ind w:left="720"/>
      <w:contextualSpacing/>
    </w:pPr>
  </w:style>
  <w:style w:type="paragraph" w:customStyle="1" w:styleId="FreeForm">
    <w:name w:val="Free Form"/>
    <w:rsid w:val="00763ABA"/>
    <w:pPr>
      <w:spacing w:after="0" w:line="240" w:lineRule="auto"/>
    </w:pPr>
    <w:rPr>
      <w:rFonts w:ascii="Times New Roman" w:eastAsia="ヒラギノ角ゴ Pro W3" w:hAnsi="Times New Roman" w:cs="Times New Roman"/>
      <w:color w:val="000000"/>
      <w:sz w:val="20"/>
      <w:szCs w:val="20"/>
    </w:rPr>
  </w:style>
  <w:style w:type="paragraph" w:customStyle="1" w:styleId="ColorfulList-Accent11">
    <w:name w:val="Colorful List - Accent 11"/>
    <w:qFormat/>
    <w:rsid w:val="00763ABA"/>
    <w:pPr>
      <w:spacing w:after="0" w:line="240" w:lineRule="auto"/>
      <w:ind w:left="720"/>
    </w:pPr>
    <w:rPr>
      <w:rFonts w:ascii="Times New Roman" w:eastAsia="ヒラギノ角ゴ Pro W3" w:hAnsi="Times New Roman" w:cs="Times New Roman"/>
      <w:color w:val="000000"/>
      <w:sz w:val="24"/>
      <w:szCs w:val="20"/>
    </w:rPr>
  </w:style>
  <w:style w:type="paragraph" w:customStyle="1" w:styleId="Standard">
    <w:name w:val="Standard"/>
    <w:rsid w:val="00763ABA"/>
    <w:pPr>
      <w:suppressAutoHyphens/>
      <w:autoSpaceDN w:val="0"/>
      <w:spacing w:after="0" w:line="240" w:lineRule="auto"/>
      <w:textAlignment w:val="baseline"/>
    </w:pPr>
    <w:rPr>
      <w:rFonts w:ascii="Times New Roman" w:eastAsia="Times New Roman" w:hAnsi="Times New Roman" w:cs="Times New Roman"/>
      <w:kern w:val="3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svg"/><Relationship Id="rId18" Type="http://schemas.openxmlformats.org/officeDocument/2006/relationships/image" Target="media/image14.png"/><Relationship Id="rId26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image" Target="media/image17.svg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svg"/><Relationship Id="rId25" Type="http://schemas.openxmlformats.org/officeDocument/2006/relationships/image" Target="media/image21.jpe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1" Type="http://schemas.openxmlformats.org/officeDocument/2006/relationships/numbering" Target="numbering.xml"/><Relationship Id="rId6" Type="http://schemas.openxmlformats.org/officeDocument/2006/relationships/image" Target="media/image2.svg"/><Relationship Id="rId11" Type="http://schemas.openxmlformats.org/officeDocument/2006/relationships/image" Target="media/image7.wmf"/><Relationship Id="rId24" Type="http://schemas.openxmlformats.org/officeDocument/2006/relationships/image" Target="media/image20.wmf"/><Relationship Id="rId5" Type="http://schemas.openxmlformats.org/officeDocument/2006/relationships/image" Target="media/image1.png"/><Relationship Id="rId15" Type="http://schemas.openxmlformats.org/officeDocument/2006/relationships/image" Target="media/image11.svg"/><Relationship Id="rId23" Type="http://schemas.openxmlformats.org/officeDocument/2006/relationships/image" Target="media/image19.svg"/><Relationship Id="rId10" Type="http://schemas.openxmlformats.org/officeDocument/2006/relationships/image" Target="media/image6.wmf"/><Relationship Id="rId19" Type="http://schemas.openxmlformats.org/officeDocument/2006/relationships/image" Target="media/image15.svg"/><Relationship Id="rId4" Type="http://schemas.openxmlformats.org/officeDocument/2006/relationships/webSettings" Target="webSettings.xml"/><Relationship Id="rId9" Type="http://schemas.openxmlformats.org/officeDocument/2006/relationships/image" Target="media/image5.svg"/><Relationship Id="rId14" Type="http://schemas.openxmlformats.org/officeDocument/2006/relationships/image" Target="media/image10.png"/><Relationship Id="rId22" Type="http://schemas.openxmlformats.org/officeDocument/2006/relationships/image" Target="media/image18.png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5</Pages>
  <Words>989</Words>
  <Characters>4543</Characters>
  <Application>Microsoft Office Word</Application>
  <DocSecurity>4</DocSecurity>
  <Lines>189</Lines>
  <Paragraphs>15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ll Marr</dc:creator>
  <cp:keywords/>
  <dc:description/>
  <cp:lastModifiedBy>Jill Marr</cp:lastModifiedBy>
  <cp:revision>2</cp:revision>
  <dcterms:created xsi:type="dcterms:W3CDTF">2026-01-05T23:36:00Z</dcterms:created>
  <dcterms:modified xsi:type="dcterms:W3CDTF">2026-01-05T23:36:00Z</dcterms:modified>
</cp:coreProperties>
</file>